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0B016" w14:textId="77777777" w:rsidR="00F67A5E" w:rsidRPr="00F67A5E" w:rsidRDefault="00F67A5E" w:rsidP="00F67A5E">
      <w:pPr>
        <w:rPr>
          <w:rFonts w:ascii="Arial" w:hAnsi="Arial" w:cs="Arial"/>
          <w:color w:val="000000" w:themeColor="text1"/>
        </w:rPr>
      </w:pPr>
      <w:r w:rsidRPr="00F67A5E">
        <w:rPr>
          <w:rFonts w:ascii="Arial" w:hAnsi="Arial" w:cs="Arial"/>
          <w:color w:val="000000" w:themeColor="text1"/>
        </w:rPr>
        <w:t>FOR IMMEDIATE RELEASE</w:t>
      </w:r>
      <w:r w:rsidRPr="00F67A5E">
        <w:rPr>
          <w:rFonts w:ascii="Arial" w:hAnsi="Arial" w:cs="Arial"/>
          <w:color w:val="000000" w:themeColor="text1"/>
        </w:rPr>
        <w:tab/>
      </w:r>
      <w:r w:rsidRPr="00F67A5E">
        <w:rPr>
          <w:rFonts w:ascii="Arial" w:hAnsi="Arial" w:cs="Arial"/>
          <w:color w:val="000000" w:themeColor="text1"/>
        </w:rPr>
        <w:tab/>
      </w:r>
      <w:r w:rsidRPr="00F67A5E">
        <w:rPr>
          <w:rFonts w:ascii="Arial" w:hAnsi="Arial" w:cs="Arial"/>
          <w:color w:val="000000" w:themeColor="text1"/>
        </w:rPr>
        <w:tab/>
      </w:r>
      <w:r w:rsidRPr="00F67A5E">
        <w:rPr>
          <w:rFonts w:ascii="Arial" w:hAnsi="Arial" w:cs="Arial"/>
          <w:color w:val="000000" w:themeColor="text1"/>
        </w:rPr>
        <w:tab/>
      </w:r>
      <w:r w:rsidRPr="00F67A5E">
        <w:rPr>
          <w:rFonts w:ascii="Arial" w:hAnsi="Arial" w:cs="Arial"/>
          <w:color w:val="000000" w:themeColor="text1"/>
        </w:rPr>
        <w:tab/>
      </w:r>
    </w:p>
    <w:p w14:paraId="0F9024BF" w14:textId="77777777" w:rsidR="00F67A5E" w:rsidRPr="00F67A5E" w:rsidRDefault="00F67A5E" w:rsidP="00F67A5E">
      <w:pPr>
        <w:rPr>
          <w:rFonts w:ascii="Arial" w:hAnsi="Arial" w:cs="Arial"/>
          <w:color w:val="000000" w:themeColor="text1"/>
        </w:rPr>
      </w:pPr>
      <w:r w:rsidRPr="00F67A5E">
        <w:rPr>
          <w:rFonts w:ascii="Arial" w:hAnsi="Arial" w:cs="Arial"/>
          <w:color w:val="000000" w:themeColor="text1"/>
        </w:rPr>
        <w:t>United Dairy Industry of Michigan</w:t>
      </w:r>
      <w:r w:rsidRPr="00F67A5E">
        <w:rPr>
          <w:rFonts w:ascii="Arial" w:hAnsi="Arial" w:cs="Arial"/>
          <w:color w:val="000000" w:themeColor="text1"/>
        </w:rPr>
        <w:tab/>
      </w:r>
      <w:r w:rsidRPr="00F67A5E">
        <w:rPr>
          <w:rFonts w:ascii="Arial" w:hAnsi="Arial" w:cs="Arial"/>
          <w:color w:val="000000" w:themeColor="text1"/>
        </w:rPr>
        <w:tab/>
      </w:r>
      <w:r w:rsidRPr="00F67A5E">
        <w:rPr>
          <w:rFonts w:ascii="Arial" w:hAnsi="Arial" w:cs="Arial"/>
          <w:color w:val="000000" w:themeColor="text1"/>
        </w:rPr>
        <w:tab/>
      </w:r>
      <w:r w:rsidRPr="00F67A5E">
        <w:rPr>
          <w:rFonts w:ascii="Arial" w:hAnsi="Arial" w:cs="Arial"/>
          <w:color w:val="000000" w:themeColor="text1"/>
        </w:rPr>
        <w:tab/>
      </w:r>
    </w:p>
    <w:p w14:paraId="27DE6451" w14:textId="77777777" w:rsidR="00F67A5E" w:rsidRPr="00F67A5E" w:rsidRDefault="00F67A5E" w:rsidP="00F67A5E">
      <w:pPr>
        <w:rPr>
          <w:rFonts w:ascii="Arial" w:hAnsi="Arial" w:cs="Arial"/>
          <w:color w:val="000000" w:themeColor="text1"/>
        </w:rPr>
      </w:pPr>
      <w:r w:rsidRPr="00F67A5E">
        <w:rPr>
          <w:rFonts w:ascii="Arial" w:hAnsi="Arial" w:cs="Arial"/>
          <w:color w:val="000000" w:themeColor="text1"/>
        </w:rPr>
        <w:t>CONTACT: Jolene Griffin, Director of Industry Relations</w:t>
      </w:r>
    </w:p>
    <w:bookmarkStart w:id="0" w:name="_Hlk25671596"/>
    <w:p w14:paraId="19BB425B" w14:textId="24F18308" w:rsidR="00F67A5E" w:rsidRDefault="00F67A5E" w:rsidP="00F67A5E">
      <w:pPr>
        <w:rPr>
          <w:rFonts w:ascii="Arial" w:hAnsi="Arial" w:cs="Arial"/>
          <w:color w:val="000000" w:themeColor="text1"/>
        </w:rPr>
      </w:pPr>
      <w:r w:rsidRPr="00F67A5E">
        <w:rPr>
          <w:rFonts w:ascii="Arial" w:hAnsi="Arial" w:cs="Arial"/>
          <w:color w:val="000000" w:themeColor="text1"/>
        </w:rPr>
        <w:fldChar w:fldCharType="begin"/>
      </w:r>
      <w:r w:rsidRPr="00F67A5E">
        <w:rPr>
          <w:rFonts w:ascii="Arial" w:hAnsi="Arial" w:cs="Arial"/>
          <w:color w:val="000000" w:themeColor="text1"/>
        </w:rPr>
        <w:instrText xml:space="preserve"> HYPERLINK "mailto:Jolene@MilkMeansMore.org" </w:instrText>
      </w:r>
      <w:r w:rsidRPr="00F67A5E">
        <w:rPr>
          <w:rFonts w:ascii="Arial" w:hAnsi="Arial" w:cs="Arial"/>
          <w:color w:val="000000" w:themeColor="text1"/>
        </w:rPr>
        <w:fldChar w:fldCharType="separate"/>
      </w:r>
      <w:r w:rsidRPr="00F67A5E">
        <w:rPr>
          <w:rStyle w:val="Hyperlink"/>
          <w:rFonts w:ascii="Arial" w:hAnsi="Arial" w:cs="Arial"/>
        </w:rPr>
        <w:t>Jolene@MilkMeansMore.org</w:t>
      </w:r>
      <w:r w:rsidRPr="00F67A5E">
        <w:rPr>
          <w:rFonts w:ascii="Arial" w:hAnsi="Arial" w:cs="Arial"/>
          <w:color w:val="000000" w:themeColor="text1"/>
        </w:rPr>
        <w:fldChar w:fldCharType="end"/>
      </w:r>
      <w:r w:rsidRPr="00F67A5E">
        <w:rPr>
          <w:rFonts w:ascii="Arial" w:hAnsi="Arial" w:cs="Arial"/>
          <w:color w:val="000000" w:themeColor="text1"/>
        </w:rPr>
        <w:t>, 224-567-1894</w:t>
      </w:r>
    </w:p>
    <w:p w14:paraId="603C925C" w14:textId="5554A906" w:rsidR="00FF1986" w:rsidRDefault="00FF1986" w:rsidP="00F67A5E">
      <w:pPr>
        <w:rPr>
          <w:rFonts w:ascii="Arial" w:hAnsi="Arial" w:cs="Arial"/>
          <w:color w:val="000000" w:themeColor="text1"/>
        </w:rPr>
      </w:pPr>
    </w:p>
    <w:p w14:paraId="6A2C0959" w14:textId="135FBC03" w:rsidR="00FF1986" w:rsidRPr="00FF1986" w:rsidRDefault="00FF1986" w:rsidP="00FF1986">
      <w:pPr>
        <w:rPr>
          <w:rFonts w:ascii="Arial" w:hAnsi="Arial" w:cs="Arial"/>
          <w:color w:val="000000" w:themeColor="text1"/>
        </w:rPr>
      </w:pPr>
      <w:r w:rsidRPr="00FF1986">
        <w:rPr>
          <w:rFonts w:ascii="Arial" w:hAnsi="Arial" w:cs="Arial"/>
          <w:color w:val="000000" w:themeColor="text1"/>
        </w:rPr>
        <w:t xml:space="preserve">Hi-res images for download: </w:t>
      </w:r>
      <w:hyperlink r:id="rId11" w:history="1">
        <w:r w:rsidR="00AF1893" w:rsidRPr="00AF1893">
          <w:rPr>
            <w:rStyle w:val="Hyperlink"/>
            <w:rFonts w:ascii="Arial" w:hAnsi="Arial" w:cs="Arial"/>
          </w:rPr>
          <w:t>https://www.mediafire.com/folder/itoxbq34jhbww/Food_Security</w:t>
        </w:r>
      </w:hyperlink>
    </w:p>
    <w:p w14:paraId="2BE52E89" w14:textId="77777777" w:rsidR="00FF1986" w:rsidRPr="00F67A5E" w:rsidRDefault="00FF1986" w:rsidP="00F67A5E">
      <w:pPr>
        <w:rPr>
          <w:rFonts w:ascii="Arial" w:hAnsi="Arial" w:cs="Arial"/>
          <w:color w:val="000000" w:themeColor="text1"/>
        </w:rPr>
      </w:pPr>
    </w:p>
    <w:bookmarkEnd w:id="0"/>
    <w:p w14:paraId="3F454CD0" w14:textId="77777777" w:rsidR="00F67A5E" w:rsidRDefault="00F67A5E" w:rsidP="00032310">
      <w:pPr>
        <w:rPr>
          <w:rFonts w:ascii="Arial" w:hAnsi="Arial" w:cs="Arial"/>
          <w:color w:val="000000" w:themeColor="text1"/>
        </w:rPr>
      </w:pPr>
    </w:p>
    <w:p w14:paraId="6E7E1E5B" w14:textId="12180A06" w:rsidR="00032310" w:rsidRPr="00B463C7" w:rsidRDefault="00032310" w:rsidP="00032310">
      <w:pPr>
        <w:rPr>
          <w:rFonts w:ascii="Arial" w:hAnsi="Arial" w:cs="Arial"/>
          <w:color w:val="000000" w:themeColor="text1"/>
        </w:rPr>
      </w:pPr>
      <w:r>
        <w:rPr>
          <w:noProof/>
        </w:rPr>
        <w:drawing>
          <wp:inline distT="0" distB="0" distL="0" distR="0" wp14:anchorId="003EF5BE" wp14:editId="0621A937">
            <wp:extent cx="1793354" cy="123626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793354" cy="1236269"/>
                    </a:xfrm>
                    <a:prstGeom prst="rect">
                      <a:avLst/>
                    </a:prstGeom>
                  </pic:spPr>
                </pic:pic>
              </a:graphicData>
            </a:graphic>
          </wp:inline>
        </w:drawing>
      </w:r>
    </w:p>
    <w:p w14:paraId="039B4A40" w14:textId="77777777" w:rsidR="00C81513" w:rsidRDefault="00C81513" w:rsidP="00032310">
      <w:pPr>
        <w:rPr>
          <w:rFonts w:ascii="Arial" w:hAnsi="Arial" w:cs="Arial"/>
          <w:color w:val="000000" w:themeColor="text1"/>
          <w:sz w:val="22"/>
          <w:szCs w:val="22"/>
        </w:rPr>
      </w:pPr>
    </w:p>
    <w:p w14:paraId="4F687F28" w14:textId="0E7E5A85" w:rsidR="00032310" w:rsidRPr="00B463C7" w:rsidRDefault="00032310" w:rsidP="00032310">
      <w:pPr>
        <w:rPr>
          <w:rFonts w:ascii="Arial" w:hAnsi="Arial" w:cs="Arial"/>
          <w:color w:val="000000" w:themeColor="text1"/>
        </w:rPr>
      </w:pP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p>
    <w:p w14:paraId="13B45B26" w14:textId="5223C37E" w:rsidR="00FC3FAB" w:rsidRDefault="00FC3FAB" w:rsidP="00314CD9">
      <w:pPr>
        <w:jc w:val="center"/>
        <w:rPr>
          <w:rFonts w:ascii="Arial" w:eastAsia="Times New Roman" w:hAnsi="Arial" w:cs="Arial"/>
          <w:b/>
          <w:bCs/>
          <w:sz w:val="28"/>
          <w:szCs w:val="28"/>
        </w:rPr>
      </w:pPr>
      <w:r w:rsidRPr="00FC3FAB">
        <w:rPr>
          <w:rFonts w:ascii="Arial" w:eastAsia="Times New Roman" w:hAnsi="Arial" w:cs="Arial"/>
          <w:b/>
          <w:bCs/>
          <w:sz w:val="28"/>
          <w:szCs w:val="28"/>
        </w:rPr>
        <w:t xml:space="preserve">Dairy </w:t>
      </w:r>
      <w:r>
        <w:rPr>
          <w:rFonts w:ascii="Arial" w:eastAsia="Times New Roman" w:hAnsi="Arial" w:cs="Arial"/>
          <w:b/>
          <w:bCs/>
          <w:sz w:val="28"/>
          <w:szCs w:val="28"/>
        </w:rPr>
        <w:t>P</w:t>
      </w:r>
      <w:r w:rsidRPr="00FC3FAB">
        <w:rPr>
          <w:rFonts w:ascii="Arial" w:eastAsia="Times New Roman" w:hAnsi="Arial" w:cs="Arial"/>
          <w:b/>
          <w:bCs/>
          <w:sz w:val="28"/>
          <w:szCs w:val="28"/>
        </w:rPr>
        <w:t xml:space="preserve">lays a </w:t>
      </w:r>
      <w:r>
        <w:rPr>
          <w:rFonts w:ascii="Arial" w:eastAsia="Times New Roman" w:hAnsi="Arial" w:cs="Arial"/>
          <w:b/>
          <w:bCs/>
          <w:sz w:val="28"/>
          <w:szCs w:val="28"/>
        </w:rPr>
        <w:t>V</w:t>
      </w:r>
      <w:r w:rsidRPr="00FC3FAB">
        <w:rPr>
          <w:rFonts w:ascii="Arial" w:eastAsia="Times New Roman" w:hAnsi="Arial" w:cs="Arial"/>
          <w:b/>
          <w:bCs/>
          <w:sz w:val="28"/>
          <w:szCs w:val="28"/>
        </w:rPr>
        <w:t xml:space="preserve">ital </w:t>
      </w:r>
      <w:r>
        <w:rPr>
          <w:rFonts w:ascii="Arial" w:eastAsia="Times New Roman" w:hAnsi="Arial" w:cs="Arial"/>
          <w:b/>
          <w:bCs/>
          <w:sz w:val="28"/>
          <w:szCs w:val="28"/>
        </w:rPr>
        <w:t>R</w:t>
      </w:r>
      <w:r w:rsidRPr="00FC3FAB">
        <w:rPr>
          <w:rFonts w:ascii="Arial" w:eastAsia="Times New Roman" w:hAnsi="Arial" w:cs="Arial"/>
          <w:b/>
          <w:bCs/>
          <w:sz w:val="28"/>
          <w:szCs w:val="28"/>
        </w:rPr>
        <w:t xml:space="preserve">ole in </w:t>
      </w:r>
      <w:r>
        <w:rPr>
          <w:rFonts w:ascii="Arial" w:eastAsia="Times New Roman" w:hAnsi="Arial" w:cs="Arial"/>
          <w:b/>
          <w:bCs/>
          <w:sz w:val="28"/>
          <w:szCs w:val="28"/>
        </w:rPr>
        <w:t>F</w:t>
      </w:r>
      <w:r w:rsidRPr="00FC3FAB">
        <w:rPr>
          <w:rFonts w:ascii="Arial" w:eastAsia="Times New Roman" w:hAnsi="Arial" w:cs="Arial"/>
          <w:b/>
          <w:bCs/>
          <w:sz w:val="28"/>
          <w:szCs w:val="28"/>
        </w:rPr>
        <w:t xml:space="preserve">ood </w:t>
      </w:r>
      <w:r>
        <w:rPr>
          <w:rFonts w:ascii="Arial" w:eastAsia="Times New Roman" w:hAnsi="Arial" w:cs="Arial"/>
          <w:b/>
          <w:bCs/>
          <w:sz w:val="28"/>
          <w:szCs w:val="28"/>
        </w:rPr>
        <w:t>S</w:t>
      </w:r>
      <w:r w:rsidRPr="00FC3FAB">
        <w:rPr>
          <w:rFonts w:ascii="Arial" w:eastAsia="Times New Roman" w:hAnsi="Arial" w:cs="Arial"/>
          <w:b/>
          <w:bCs/>
          <w:sz w:val="28"/>
          <w:szCs w:val="28"/>
        </w:rPr>
        <w:t xml:space="preserve">ecurity </w:t>
      </w:r>
    </w:p>
    <w:p w14:paraId="06EA1EE3" w14:textId="7462F740" w:rsidR="00314CD9" w:rsidRPr="00130C5C" w:rsidRDefault="00C102C0" w:rsidP="0B74005E">
      <w:pPr>
        <w:jc w:val="center"/>
        <w:rPr>
          <w:rFonts w:ascii="Arial" w:eastAsia="Times New Roman" w:hAnsi="Arial" w:cs="Arial"/>
          <w:i/>
          <w:iCs/>
          <w:sz w:val="22"/>
          <w:szCs w:val="22"/>
        </w:rPr>
      </w:pPr>
      <w:r w:rsidRPr="0B74005E">
        <w:rPr>
          <w:rFonts w:ascii="Arial" w:eastAsia="Times New Roman" w:hAnsi="Arial" w:cs="Arial"/>
          <w:i/>
          <w:iCs/>
          <w:sz w:val="22"/>
          <w:szCs w:val="22"/>
        </w:rPr>
        <w:t>Michigan dairy farmers</w:t>
      </w:r>
      <w:r w:rsidR="00703A28" w:rsidRPr="0B74005E">
        <w:rPr>
          <w:rFonts w:ascii="Arial" w:eastAsia="Times New Roman" w:hAnsi="Arial" w:cs="Arial"/>
          <w:sz w:val="22"/>
          <w:szCs w:val="22"/>
        </w:rPr>
        <w:t xml:space="preserve"> </w:t>
      </w:r>
      <w:r w:rsidR="00D42500" w:rsidRPr="0B74005E">
        <w:rPr>
          <w:rFonts w:ascii="Arial" w:eastAsia="Times New Roman" w:hAnsi="Arial" w:cs="Arial"/>
          <w:i/>
          <w:iCs/>
          <w:sz w:val="22"/>
          <w:szCs w:val="22"/>
        </w:rPr>
        <w:t xml:space="preserve">take aim at </w:t>
      </w:r>
      <w:r w:rsidR="00E82B26" w:rsidRPr="0B74005E">
        <w:rPr>
          <w:rFonts w:ascii="Arial" w:eastAsia="Times New Roman" w:hAnsi="Arial" w:cs="Arial"/>
          <w:i/>
          <w:iCs/>
          <w:sz w:val="22"/>
          <w:szCs w:val="22"/>
        </w:rPr>
        <w:t>food insecurity</w:t>
      </w:r>
      <w:r w:rsidR="00F45BCA" w:rsidRPr="0B74005E">
        <w:rPr>
          <w:rFonts w:ascii="Arial" w:eastAsia="Times New Roman" w:hAnsi="Arial" w:cs="Arial"/>
          <w:i/>
          <w:iCs/>
          <w:sz w:val="22"/>
          <w:szCs w:val="22"/>
        </w:rPr>
        <w:t xml:space="preserve"> through partnerships</w:t>
      </w:r>
      <w:r w:rsidR="00FF370E" w:rsidRPr="0B74005E">
        <w:rPr>
          <w:rFonts w:ascii="Arial" w:eastAsia="Times New Roman" w:hAnsi="Arial" w:cs="Arial"/>
          <w:i/>
          <w:iCs/>
          <w:sz w:val="22"/>
          <w:szCs w:val="22"/>
        </w:rPr>
        <w:t>, donations and grant programs</w:t>
      </w:r>
      <w:r w:rsidR="001F3013" w:rsidRPr="0B74005E">
        <w:rPr>
          <w:rFonts w:ascii="Arial" w:eastAsia="Times New Roman" w:hAnsi="Arial" w:cs="Arial"/>
          <w:i/>
          <w:iCs/>
          <w:sz w:val="22"/>
          <w:szCs w:val="22"/>
        </w:rPr>
        <w:t>.</w:t>
      </w:r>
    </w:p>
    <w:p w14:paraId="083D4E8C" w14:textId="77777777" w:rsidR="00932340" w:rsidRPr="00EB1E97" w:rsidRDefault="00932340" w:rsidP="00932340">
      <w:pPr>
        <w:rPr>
          <w:rFonts w:ascii="Arial" w:eastAsia="Times New Roman" w:hAnsi="Arial" w:cs="Arial"/>
          <w:b/>
          <w:bCs/>
          <w:sz w:val="22"/>
          <w:szCs w:val="22"/>
        </w:rPr>
      </w:pPr>
    </w:p>
    <w:p w14:paraId="5CAC1FCE" w14:textId="251B2BBF" w:rsidR="006378E7" w:rsidRDefault="00932340" w:rsidP="002F5977">
      <w:pPr>
        <w:rPr>
          <w:rFonts w:ascii="Arial" w:eastAsia="Times New Roman" w:hAnsi="Arial" w:cs="Arial"/>
          <w:sz w:val="22"/>
          <w:szCs w:val="22"/>
        </w:rPr>
      </w:pPr>
      <w:r w:rsidRPr="00EB1E97">
        <w:rPr>
          <w:rFonts w:ascii="Arial" w:eastAsia="Times New Roman" w:hAnsi="Arial" w:cs="Arial"/>
          <w:i/>
          <w:iCs/>
          <w:sz w:val="22"/>
          <w:szCs w:val="22"/>
        </w:rPr>
        <w:t>OKEMOS, Mich.</w:t>
      </w:r>
      <w:r w:rsidRPr="00EB1E97">
        <w:rPr>
          <w:rFonts w:ascii="Arial" w:eastAsia="Times New Roman" w:hAnsi="Arial" w:cs="Arial"/>
          <w:sz w:val="22"/>
          <w:szCs w:val="22"/>
        </w:rPr>
        <w:t xml:space="preserve"> [</w:t>
      </w:r>
      <w:r w:rsidR="002F3C9A">
        <w:rPr>
          <w:rFonts w:ascii="Arial" w:eastAsia="Times New Roman" w:hAnsi="Arial" w:cs="Arial"/>
          <w:sz w:val="22"/>
          <w:szCs w:val="22"/>
        </w:rPr>
        <w:t>Sept</w:t>
      </w:r>
      <w:r w:rsidR="00C229F6">
        <w:rPr>
          <w:rFonts w:ascii="Arial" w:eastAsia="Times New Roman" w:hAnsi="Arial" w:cs="Arial"/>
          <w:sz w:val="22"/>
          <w:szCs w:val="22"/>
        </w:rPr>
        <w:t>.</w:t>
      </w:r>
      <w:r w:rsidR="00377A19">
        <w:rPr>
          <w:rFonts w:ascii="Arial" w:eastAsia="Times New Roman" w:hAnsi="Arial" w:cs="Arial"/>
          <w:sz w:val="22"/>
          <w:szCs w:val="22"/>
        </w:rPr>
        <w:t xml:space="preserve"> </w:t>
      </w:r>
      <w:r w:rsidR="00BE59F2">
        <w:rPr>
          <w:rFonts w:ascii="Arial" w:eastAsia="Times New Roman" w:hAnsi="Arial" w:cs="Arial"/>
          <w:sz w:val="22"/>
          <w:szCs w:val="22"/>
        </w:rPr>
        <w:t>2</w:t>
      </w:r>
      <w:r w:rsidR="00E54651">
        <w:rPr>
          <w:rFonts w:ascii="Arial" w:eastAsia="Times New Roman" w:hAnsi="Arial" w:cs="Arial"/>
          <w:sz w:val="22"/>
          <w:szCs w:val="22"/>
        </w:rPr>
        <w:t>7</w:t>
      </w:r>
      <w:r w:rsidRPr="0036348B">
        <w:rPr>
          <w:rFonts w:ascii="Arial" w:eastAsia="Times New Roman" w:hAnsi="Arial" w:cs="Arial"/>
          <w:sz w:val="22"/>
          <w:szCs w:val="22"/>
        </w:rPr>
        <w:t>, 202</w:t>
      </w:r>
      <w:r w:rsidR="00A32803">
        <w:rPr>
          <w:rFonts w:ascii="Arial" w:eastAsia="Times New Roman" w:hAnsi="Arial" w:cs="Arial"/>
          <w:sz w:val="22"/>
          <w:szCs w:val="22"/>
        </w:rPr>
        <w:t>2</w:t>
      </w:r>
      <w:r w:rsidRPr="00EB1E97">
        <w:rPr>
          <w:rFonts w:ascii="Arial" w:eastAsia="Times New Roman" w:hAnsi="Arial" w:cs="Arial"/>
          <w:sz w:val="22"/>
          <w:szCs w:val="22"/>
        </w:rPr>
        <w:t>] –</w:t>
      </w:r>
      <w:r w:rsidR="00525E26">
        <w:rPr>
          <w:rFonts w:ascii="Arial" w:eastAsia="Times New Roman" w:hAnsi="Arial" w:cs="Arial"/>
          <w:sz w:val="22"/>
          <w:szCs w:val="22"/>
        </w:rPr>
        <w:t xml:space="preserve"> </w:t>
      </w:r>
      <w:r w:rsidR="002F5977" w:rsidRPr="002F5977">
        <w:rPr>
          <w:rFonts w:ascii="Arial" w:eastAsia="Times New Roman" w:hAnsi="Arial" w:cs="Arial"/>
          <w:sz w:val="22"/>
          <w:szCs w:val="22"/>
        </w:rPr>
        <w:t xml:space="preserve">Milk is one of the </w:t>
      </w:r>
      <w:r w:rsidR="00686C16">
        <w:rPr>
          <w:rFonts w:ascii="Arial" w:eastAsia="Times New Roman" w:hAnsi="Arial" w:cs="Arial"/>
          <w:sz w:val="22"/>
          <w:szCs w:val="22"/>
        </w:rPr>
        <w:t>most frequently</w:t>
      </w:r>
      <w:r w:rsidR="002F5977" w:rsidRPr="002F5977">
        <w:rPr>
          <w:rFonts w:ascii="Arial" w:eastAsia="Times New Roman" w:hAnsi="Arial" w:cs="Arial"/>
          <w:sz w:val="22"/>
          <w:szCs w:val="22"/>
        </w:rPr>
        <w:t xml:space="preserve"> </w:t>
      </w:r>
      <w:r w:rsidR="006378E7">
        <w:rPr>
          <w:rFonts w:ascii="Arial" w:eastAsia="Times New Roman" w:hAnsi="Arial" w:cs="Arial"/>
          <w:sz w:val="22"/>
          <w:szCs w:val="22"/>
        </w:rPr>
        <w:t xml:space="preserve">requested </w:t>
      </w:r>
      <w:r w:rsidR="00686C16">
        <w:rPr>
          <w:rFonts w:ascii="Arial" w:eastAsia="Times New Roman" w:hAnsi="Arial" w:cs="Arial"/>
          <w:sz w:val="22"/>
          <w:szCs w:val="22"/>
        </w:rPr>
        <w:t xml:space="preserve">items </w:t>
      </w:r>
      <w:r w:rsidR="002F5977" w:rsidRPr="002F5977">
        <w:rPr>
          <w:rFonts w:ascii="Arial" w:eastAsia="Times New Roman" w:hAnsi="Arial" w:cs="Arial"/>
          <w:sz w:val="22"/>
          <w:szCs w:val="22"/>
        </w:rPr>
        <w:t>at food banks</w:t>
      </w:r>
      <w:r w:rsidR="001950B2">
        <w:rPr>
          <w:rFonts w:ascii="Arial" w:eastAsia="Times New Roman" w:hAnsi="Arial" w:cs="Arial"/>
          <w:sz w:val="22"/>
          <w:szCs w:val="22"/>
        </w:rPr>
        <w:t xml:space="preserve">. But it’s </w:t>
      </w:r>
      <w:r w:rsidR="00686C16">
        <w:rPr>
          <w:rFonts w:ascii="Arial" w:eastAsia="Times New Roman" w:hAnsi="Arial" w:cs="Arial"/>
          <w:sz w:val="22"/>
          <w:szCs w:val="22"/>
        </w:rPr>
        <w:t xml:space="preserve">one of </w:t>
      </w:r>
      <w:r w:rsidR="002F5977" w:rsidRPr="002F5977">
        <w:rPr>
          <w:rFonts w:ascii="Arial" w:eastAsia="Times New Roman" w:hAnsi="Arial" w:cs="Arial"/>
          <w:sz w:val="22"/>
          <w:szCs w:val="22"/>
        </w:rPr>
        <w:t>the least likely to be donated</w:t>
      </w:r>
      <w:r w:rsidR="00853A77">
        <w:rPr>
          <w:rFonts w:ascii="Arial" w:eastAsia="Times New Roman" w:hAnsi="Arial" w:cs="Arial"/>
          <w:sz w:val="22"/>
          <w:szCs w:val="22"/>
        </w:rPr>
        <w:t xml:space="preserve"> because </w:t>
      </w:r>
      <w:r w:rsidR="00853A77" w:rsidRPr="00853A77">
        <w:rPr>
          <w:rFonts w:ascii="Arial" w:eastAsia="Times New Roman" w:hAnsi="Arial" w:cs="Arial"/>
          <w:sz w:val="22"/>
          <w:szCs w:val="22"/>
        </w:rPr>
        <w:t xml:space="preserve">temperature requirements can make </w:t>
      </w:r>
      <w:r w:rsidR="00CA1777">
        <w:rPr>
          <w:rFonts w:ascii="Arial" w:eastAsia="Times New Roman" w:hAnsi="Arial" w:cs="Arial"/>
          <w:sz w:val="22"/>
          <w:szCs w:val="22"/>
        </w:rPr>
        <w:t>milk</w:t>
      </w:r>
      <w:r w:rsidR="00853A77" w:rsidRPr="00853A77">
        <w:rPr>
          <w:rFonts w:ascii="Arial" w:eastAsia="Times New Roman" w:hAnsi="Arial" w:cs="Arial"/>
          <w:sz w:val="22"/>
          <w:szCs w:val="22"/>
        </w:rPr>
        <w:t xml:space="preserve"> difficult to move</w:t>
      </w:r>
      <w:r w:rsidR="00CA1777">
        <w:rPr>
          <w:rFonts w:ascii="Arial" w:eastAsia="Times New Roman" w:hAnsi="Arial" w:cs="Arial"/>
          <w:sz w:val="22"/>
          <w:szCs w:val="22"/>
        </w:rPr>
        <w:t xml:space="preserve"> and store</w:t>
      </w:r>
      <w:r w:rsidR="002F5977" w:rsidRPr="002F5977">
        <w:rPr>
          <w:rFonts w:ascii="Arial" w:eastAsia="Times New Roman" w:hAnsi="Arial" w:cs="Arial"/>
          <w:sz w:val="22"/>
          <w:szCs w:val="22"/>
        </w:rPr>
        <w:t xml:space="preserve">. </w:t>
      </w:r>
      <w:r w:rsidR="004F6E25">
        <w:rPr>
          <w:rFonts w:ascii="Arial" w:eastAsia="Times New Roman" w:hAnsi="Arial" w:cs="Arial"/>
          <w:sz w:val="22"/>
          <w:szCs w:val="22"/>
        </w:rPr>
        <w:t xml:space="preserve">To help, </w:t>
      </w:r>
      <w:r w:rsidR="006378E7">
        <w:rPr>
          <w:rFonts w:ascii="Arial" w:eastAsia="Times New Roman" w:hAnsi="Arial" w:cs="Arial"/>
          <w:sz w:val="22"/>
          <w:szCs w:val="22"/>
        </w:rPr>
        <w:t>Michigan dairy fa</w:t>
      </w:r>
      <w:r w:rsidR="00055EFD">
        <w:rPr>
          <w:rFonts w:ascii="Arial" w:eastAsia="Times New Roman" w:hAnsi="Arial" w:cs="Arial"/>
          <w:sz w:val="22"/>
          <w:szCs w:val="22"/>
        </w:rPr>
        <w:t xml:space="preserve">rmers </w:t>
      </w:r>
      <w:r w:rsidR="004F6E25">
        <w:rPr>
          <w:rFonts w:ascii="Arial" w:eastAsia="Times New Roman" w:hAnsi="Arial" w:cs="Arial"/>
          <w:sz w:val="22"/>
          <w:szCs w:val="22"/>
        </w:rPr>
        <w:t>have</w:t>
      </w:r>
      <w:r w:rsidR="00055EFD">
        <w:rPr>
          <w:rFonts w:ascii="Arial" w:eastAsia="Times New Roman" w:hAnsi="Arial" w:cs="Arial"/>
          <w:sz w:val="22"/>
          <w:szCs w:val="22"/>
        </w:rPr>
        <w:t xml:space="preserve"> </w:t>
      </w:r>
      <w:r w:rsidR="00211356">
        <w:rPr>
          <w:rFonts w:ascii="Arial" w:eastAsia="Times New Roman" w:hAnsi="Arial" w:cs="Arial"/>
          <w:sz w:val="22"/>
          <w:szCs w:val="22"/>
        </w:rPr>
        <w:t>partner</w:t>
      </w:r>
      <w:r w:rsidR="000F6287">
        <w:rPr>
          <w:rFonts w:ascii="Arial" w:eastAsia="Times New Roman" w:hAnsi="Arial" w:cs="Arial"/>
          <w:sz w:val="22"/>
          <w:szCs w:val="22"/>
        </w:rPr>
        <w:t xml:space="preserve">ed with </w:t>
      </w:r>
      <w:r w:rsidR="0051489F">
        <w:rPr>
          <w:rFonts w:ascii="Arial" w:eastAsia="Times New Roman" w:hAnsi="Arial" w:cs="Arial"/>
          <w:sz w:val="22"/>
          <w:szCs w:val="22"/>
        </w:rPr>
        <w:t>organization</w:t>
      </w:r>
      <w:r w:rsidR="00E519F4">
        <w:rPr>
          <w:rFonts w:ascii="Arial" w:eastAsia="Times New Roman" w:hAnsi="Arial" w:cs="Arial"/>
          <w:sz w:val="22"/>
          <w:szCs w:val="22"/>
        </w:rPr>
        <w:t xml:space="preserve">s, companies and each other </w:t>
      </w:r>
      <w:r w:rsidR="002E6321">
        <w:rPr>
          <w:rFonts w:ascii="Arial" w:eastAsia="Times New Roman" w:hAnsi="Arial" w:cs="Arial"/>
          <w:sz w:val="22"/>
          <w:szCs w:val="22"/>
        </w:rPr>
        <w:t>to</w:t>
      </w:r>
      <w:r w:rsidR="00055EFD">
        <w:rPr>
          <w:rFonts w:ascii="Arial" w:eastAsia="Times New Roman" w:hAnsi="Arial" w:cs="Arial"/>
          <w:sz w:val="22"/>
          <w:szCs w:val="22"/>
        </w:rPr>
        <w:t xml:space="preserve"> </w:t>
      </w:r>
      <w:r w:rsidR="009A4BF3">
        <w:rPr>
          <w:rFonts w:ascii="Arial" w:eastAsia="Times New Roman" w:hAnsi="Arial" w:cs="Arial"/>
          <w:sz w:val="22"/>
          <w:szCs w:val="22"/>
        </w:rPr>
        <w:t xml:space="preserve">ensure </w:t>
      </w:r>
      <w:r w:rsidR="00B56E01">
        <w:rPr>
          <w:rFonts w:ascii="Arial" w:eastAsia="Times New Roman" w:hAnsi="Arial" w:cs="Arial"/>
          <w:sz w:val="22"/>
          <w:szCs w:val="22"/>
        </w:rPr>
        <w:t xml:space="preserve">milk and other </w:t>
      </w:r>
      <w:r w:rsidR="00C07BB7">
        <w:rPr>
          <w:rFonts w:ascii="Arial" w:eastAsia="Times New Roman" w:hAnsi="Arial" w:cs="Arial"/>
          <w:sz w:val="22"/>
          <w:szCs w:val="22"/>
        </w:rPr>
        <w:t xml:space="preserve">dairy foods are available to all </w:t>
      </w:r>
      <w:r w:rsidR="0037366D">
        <w:rPr>
          <w:rFonts w:ascii="Arial" w:eastAsia="Times New Roman" w:hAnsi="Arial" w:cs="Arial"/>
          <w:sz w:val="22"/>
          <w:szCs w:val="22"/>
        </w:rPr>
        <w:t>residents.</w:t>
      </w:r>
      <w:r w:rsidR="00E8683D">
        <w:rPr>
          <w:rFonts w:ascii="Arial" w:eastAsia="Times New Roman" w:hAnsi="Arial" w:cs="Arial"/>
          <w:sz w:val="22"/>
          <w:szCs w:val="22"/>
        </w:rPr>
        <w:t xml:space="preserve"> </w:t>
      </w:r>
    </w:p>
    <w:p w14:paraId="10D24B97" w14:textId="6EAAA34A" w:rsidR="00464A03" w:rsidRDefault="00464A03" w:rsidP="002F5977">
      <w:pPr>
        <w:rPr>
          <w:rFonts w:ascii="Arial" w:eastAsia="Times New Roman" w:hAnsi="Arial" w:cs="Arial"/>
          <w:sz w:val="22"/>
          <w:szCs w:val="22"/>
        </w:rPr>
      </w:pPr>
    </w:p>
    <w:p w14:paraId="6B50ED94" w14:textId="73D54B2B" w:rsidR="0047317C" w:rsidRDefault="0047317C" w:rsidP="002F5977">
      <w:pPr>
        <w:rPr>
          <w:rFonts w:ascii="Arial" w:eastAsia="Times New Roman" w:hAnsi="Arial" w:cs="Arial"/>
          <w:sz w:val="22"/>
          <w:szCs w:val="22"/>
        </w:rPr>
      </w:pPr>
      <w:r>
        <w:rPr>
          <w:rFonts w:ascii="Arial" w:eastAsia="Times New Roman" w:hAnsi="Arial" w:cs="Arial"/>
          <w:sz w:val="22"/>
          <w:szCs w:val="22"/>
        </w:rPr>
        <w:t xml:space="preserve">While farmers work to </w:t>
      </w:r>
      <w:r w:rsidR="00593A2C">
        <w:rPr>
          <w:rFonts w:ascii="Arial" w:eastAsia="Times New Roman" w:hAnsi="Arial" w:cs="Arial"/>
          <w:sz w:val="22"/>
          <w:szCs w:val="22"/>
        </w:rPr>
        <w:t xml:space="preserve">ensure </w:t>
      </w:r>
      <w:r>
        <w:rPr>
          <w:rFonts w:ascii="Arial" w:eastAsia="Times New Roman" w:hAnsi="Arial" w:cs="Arial"/>
          <w:sz w:val="22"/>
          <w:szCs w:val="22"/>
        </w:rPr>
        <w:t xml:space="preserve">dairy </w:t>
      </w:r>
      <w:r w:rsidR="008340E4">
        <w:rPr>
          <w:rFonts w:ascii="Arial" w:eastAsia="Times New Roman" w:hAnsi="Arial" w:cs="Arial"/>
          <w:sz w:val="22"/>
          <w:szCs w:val="22"/>
        </w:rPr>
        <w:t xml:space="preserve">food availability year ‘round, these activities are especially </w:t>
      </w:r>
      <w:r w:rsidR="00331B32">
        <w:rPr>
          <w:rFonts w:ascii="Arial" w:eastAsia="Times New Roman" w:hAnsi="Arial" w:cs="Arial"/>
          <w:sz w:val="22"/>
          <w:szCs w:val="22"/>
        </w:rPr>
        <w:t xml:space="preserve">highlighted this month. September is </w:t>
      </w:r>
      <w:r w:rsidR="002E784C">
        <w:rPr>
          <w:rFonts w:ascii="Arial" w:eastAsia="Times New Roman" w:hAnsi="Arial" w:cs="Arial"/>
          <w:sz w:val="22"/>
          <w:szCs w:val="22"/>
        </w:rPr>
        <w:t xml:space="preserve">designated </w:t>
      </w:r>
      <w:r w:rsidR="00331B32">
        <w:rPr>
          <w:rFonts w:ascii="Arial" w:eastAsia="Times New Roman" w:hAnsi="Arial" w:cs="Arial"/>
          <w:sz w:val="22"/>
          <w:szCs w:val="22"/>
        </w:rPr>
        <w:t>Hunger Action Month</w:t>
      </w:r>
      <w:r w:rsidR="004F4D3D" w:rsidRPr="004F4D3D">
        <w:rPr>
          <w:rFonts w:ascii="Arial" w:eastAsia="Times New Roman" w:hAnsi="Arial" w:cs="Arial"/>
        </w:rPr>
        <w:t xml:space="preserve"> </w:t>
      </w:r>
      <w:r w:rsidR="004F4D3D">
        <w:rPr>
          <w:rFonts w:ascii="Arial" w:eastAsia="Times New Roman" w:hAnsi="Arial" w:cs="Arial"/>
        </w:rPr>
        <w:t xml:space="preserve">to </w:t>
      </w:r>
      <w:r w:rsidR="004F4D3D" w:rsidRPr="004F4D3D">
        <w:rPr>
          <w:rFonts w:ascii="Arial" w:eastAsia="Times New Roman" w:hAnsi="Arial" w:cs="Arial"/>
          <w:sz w:val="22"/>
          <w:szCs w:val="22"/>
        </w:rPr>
        <w:t xml:space="preserve">spread the word </w:t>
      </w:r>
      <w:r w:rsidR="004F4D3D">
        <w:rPr>
          <w:rFonts w:ascii="Arial" w:eastAsia="Times New Roman" w:hAnsi="Arial" w:cs="Arial"/>
          <w:sz w:val="22"/>
          <w:szCs w:val="22"/>
        </w:rPr>
        <w:t>about</w:t>
      </w:r>
      <w:r w:rsidR="004F4D3D" w:rsidRPr="004F4D3D">
        <w:rPr>
          <w:rFonts w:ascii="Arial" w:eastAsia="Times New Roman" w:hAnsi="Arial" w:cs="Arial"/>
          <w:sz w:val="22"/>
          <w:szCs w:val="22"/>
        </w:rPr>
        <w:t xml:space="preserve"> the hunger crisis in America and dedicate time to be part of the solution.</w:t>
      </w:r>
    </w:p>
    <w:p w14:paraId="5ACFBA18" w14:textId="699F7A96" w:rsidR="0075628E" w:rsidRDefault="0075628E" w:rsidP="00591971">
      <w:pPr>
        <w:rPr>
          <w:rFonts w:ascii="Arial" w:eastAsia="Times New Roman" w:hAnsi="Arial" w:cs="Arial"/>
          <w:sz w:val="22"/>
          <w:szCs w:val="22"/>
        </w:rPr>
      </w:pPr>
    </w:p>
    <w:p w14:paraId="0D9843C6" w14:textId="3059BAD9" w:rsidR="0064596F" w:rsidRPr="0064596F" w:rsidRDefault="009C0EC4" w:rsidP="0024081A">
      <w:pPr>
        <w:rPr>
          <w:rFonts w:ascii="Arial" w:eastAsia="Times New Roman" w:hAnsi="Arial" w:cs="Arial"/>
          <w:sz w:val="22"/>
          <w:szCs w:val="22"/>
        </w:rPr>
      </w:pPr>
      <w:r>
        <w:rPr>
          <w:rFonts w:ascii="Arial" w:eastAsia="Times New Roman" w:hAnsi="Arial" w:cs="Arial"/>
          <w:sz w:val="22"/>
          <w:szCs w:val="22"/>
        </w:rPr>
        <w:t>“</w:t>
      </w:r>
      <w:r w:rsidR="002F3C9A" w:rsidRPr="002F3C9A">
        <w:rPr>
          <w:rFonts w:ascii="Arial" w:eastAsia="Times New Roman" w:hAnsi="Arial" w:cs="Arial"/>
          <w:sz w:val="22"/>
          <w:szCs w:val="22"/>
        </w:rPr>
        <w:t>Hunger doesn’t discriminate, and it affects every community</w:t>
      </w:r>
      <w:r>
        <w:rPr>
          <w:rFonts w:ascii="Arial" w:eastAsia="Times New Roman" w:hAnsi="Arial" w:cs="Arial"/>
          <w:sz w:val="22"/>
          <w:szCs w:val="22"/>
        </w:rPr>
        <w:t>,</w:t>
      </w:r>
      <w:r w:rsidR="004E220B">
        <w:rPr>
          <w:rFonts w:ascii="Arial" w:eastAsia="Times New Roman" w:hAnsi="Arial" w:cs="Arial"/>
          <w:sz w:val="22"/>
          <w:szCs w:val="22"/>
        </w:rPr>
        <w:t>”</w:t>
      </w:r>
      <w:r>
        <w:rPr>
          <w:rFonts w:ascii="Arial" w:eastAsia="Times New Roman" w:hAnsi="Arial" w:cs="Arial"/>
          <w:sz w:val="22"/>
          <w:szCs w:val="22"/>
        </w:rPr>
        <w:t xml:space="preserve"> says Cortney </w:t>
      </w:r>
      <w:r w:rsidR="007F77A6" w:rsidRPr="007F77A6">
        <w:rPr>
          <w:rFonts w:ascii="Arial" w:eastAsia="Times New Roman" w:hAnsi="Arial" w:cs="Arial"/>
          <w:sz w:val="22"/>
          <w:szCs w:val="22"/>
        </w:rPr>
        <w:t xml:space="preserve">Freeland, </w:t>
      </w:r>
      <w:r w:rsidR="00EE4609" w:rsidRPr="00D05122">
        <w:rPr>
          <w:rFonts w:ascii="Arial" w:eastAsia="Times New Roman" w:hAnsi="Arial" w:cs="Arial"/>
          <w:sz w:val="22"/>
          <w:szCs w:val="22"/>
        </w:rPr>
        <w:t xml:space="preserve">United Dairy Industry of Michigan </w:t>
      </w:r>
      <w:r w:rsidR="00EE4609">
        <w:rPr>
          <w:rFonts w:ascii="Arial" w:eastAsia="Times New Roman" w:hAnsi="Arial" w:cs="Arial"/>
          <w:sz w:val="22"/>
          <w:szCs w:val="22"/>
        </w:rPr>
        <w:t>(</w:t>
      </w:r>
      <w:r w:rsidR="00464A03">
        <w:rPr>
          <w:rFonts w:ascii="Arial" w:eastAsia="Times New Roman" w:hAnsi="Arial" w:cs="Arial"/>
          <w:sz w:val="22"/>
          <w:szCs w:val="22"/>
        </w:rPr>
        <w:t>UDIM</w:t>
      </w:r>
      <w:r w:rsidR="00EE4609">
        <w:rPr>
          <w:rFonts w:ascii="Arial" w:eastAsia="Times New Roman" w:hAnsi="Arial" w:cs="Arial"/>
          <w:sz w:val="22"/>
          <w:szCs w:val="22"/>
        </w:rPr>
        <w:t>)</w:t>
      </w:r>
      <w:r w:rsidR="00464A03">
        <w:rPr>
          <w:rFonts w:ascii="Arial" w:eastAsia="Times New Roman" w:hAnsi="Arial" w:cs="Arial"/>
          <w:sz w:val="22"/>
          <w:szCs w:val="22"/>
        </w:rPr>
        <w:t xml:space="preserve"> </w:t>
      </w:r>
      <w:r w:rsidR="007F77A6" w:rsidRPr="007F77A6">
        <w:rPr>
          <w:rFonts w:ascii="Arial" w:eastAsia="Times New Roman" w:hAnsi="Arial" w:cs="Arial"/>
          <w:sz w:val="22"/>
          <w:szCs w:val="22"/>
        </w:rPr>
        <w:t>Director of Health and Wellness</w:t>
      </w:r>
      <w:r w:rsidR="002F3C9A" w:rsidRPr="002F3C9A">
        <w:rPr>
          <w:rFonts w:ascii="Arial" w:eastAsia="Times New Roman" w:hAnsi="Arial" w:cs="Arial"/>
          <w:sz w:val="22"/>
          <w:szCs w:val="22"/>
        </w:rPr>
        <w:t>.</w:t>
      </w:r>
      <w:r w:rsidR="00676D8F" w:rsidRPr="00676D8F">
        <w:rPr>
          <w:rFonts w:ascii="Arial" w:eastAsia="Times New Roman" w:hAnsi="Arial" w:cs="Arial"/>
          <w:sz w:val="22"/>
          <w:szCs w:val="22"/>
        </w:rPr>
        <w:t xml:space="preserve"> </w:t>
      </w:r>
      <w:r w:rsidR="0024081A">
        <w:rPr>
          <w:rFonts w:ascii="Arial" w:eastAsia="Times New Roman" w:hAnsi="Arial" w:cs="Arial"/>
          <w:sz w:val="22"/>
          <w:szCs w:val="22"/>
        </w:rPr>
        <w:t>“</w:t>
      </w:r>
      <w:r w:rsidR="0064596F" w:rsidRPr="0064596F">
        <w:rPr>
          <w:rFonts w:ascii="Arial" w:eastAsia="Times New Roman" w:hAnsi="Arial" w:cs="Arial"/>
          <w:sz w:val="22"/>
          <w:szCs w:val="22"/>
        </w:rPr>
        <w:t>Historically, food banks relied on donated or near</w:t>
      </w:r>
      <w:r w:rsidR="00E9241E">
        <w:rPr>
          <w:rFonts w:ascii="Arial" w:eastAsia="Times New Roman" w:hAnsi="Arial" w:cs="Arial"/>
          <w:sz w:val="22"/>
          <w:szCs w:val="22"/>
        </w:rPr>
        <w:t>-</w:t>
      </w:r>
      <w:r w:rsidR="0064596F" w:rsidRPr="0064596F">
        <w:rPr>
          <w:rFonts w:ascii="Arial" w:eastAsia="Times New Roman" w:hAnsi="Arial" w:cs="Arial"/>
          <w:sz w:val="22"/>
          <w:szCs w:val="22"/>
        </w:rPr>
        <w:t>date milk from rescue programs. Today, our food banks are purchasing dairy. They are committed to the value milk plays in the lives of the neighbors they serve.</w:t>
      </w:r>
      <w:r w:rsidR="0009759E">
        <w:rPr>
          <w:rFonts w:ascii="Arial" w:eastAsia="Times New Roman" w:hAnsi="Arial" w:cs="Arial"/>
          <w:sz w:val="22"/>
          <w:szCs w:val="22"/>
        </w:rPr>
        <w:t>”</w:t>
      </w:r>
    </w:p>
    <w:p w14:paraId="110B41C5" w14:textId="256CB1B0" w:rsidR="0024081A" w:rsidRDefault="0024081A" w:rsidP="00D33DE4">
      <w:pPr>
        <w:rPr>
          <w:rFonts w:ascii="Arial" w:eastAsia="Times New Roman" w:hAnsi="Arial" w:cs="Arial"/>
          <w:sz w:val="22"/>
          <w:szCs w:val="22"/>
        </w:rPr>
      </w:pPr>
    </w:p>
    <w:p w14:paraId="6DD673DB" w14:textId="36EF3F5F" w:rsidR="0024081A" w:rsidRPr="0009759E" w:rsidRDefault="0009759E" w:rsidP="00D33DE4">
      <w:pPr>
        <w:rPr>
          <w:rFonts w:ascii="Arial" w:eastAsia="Times New Roman" w:hAnsi="Arial" w:cs="Arial"/>
          <w:b/>
          <w:bCs/>
          <w:sz w:val="22"/>
          <w:szCs w:val="22"/>
        </w:rPr>
      </w:pPr>
      <w:r w:rsidRPr="0009759E">
        <w:rPr>
          <w:rFonts w:ascii="Arial" w:eastAsia="Times New Roman" w:hAnsi="Arial" w:cs="Arial"/>
          <w:b/>
          <w:bCs/>
          <w:sz w:val="22"/>
          <w:szCs w:val="22"/>
        </w:rPr>
        <w:t>Fighting food insecurity</w:t>
      </w:r>
    </w:p>
    <w:p w14:paraId="135EFDB3" w14:textId="77777777" w:rsidR="0009759E" w:rsidRDefault="0009759E" w:rsidP="00D33DE4">
      <w:pPr>
        <w:rPr>
          <w:rFonts w:ascii="Arial" w:eastAsia="Times New Roman" w:hAnsi="Arial" w:cs="Arial"/>
          <w:sz w:val="22"/>
          <w:szCs w:val="22"/>
        </w:rPr>
      </w:pPr>
    </w:p>
    <w:p w14:paraId="7FF4CEEF" w14:textId="77777777" w:rsidR="00701397" w:rsidRDefault="00701397" w:rsidP="00647C56">
      <w:pPr>
        <w:rPr>
          <w:rFonts w:ascii="Arial" w:eastAsia="Times New Roman" w:hAnsi="Arial" w:cs="Arial"/>
          <w:sz w:val="22"/>
          <w:szCs w:val="22"/>
        </w:rPr>
      </w:pPr>
      <w:r>
        <w:rPr>
          <w:rFonts w:ascii="Arial" w:eastAsia="Times New Roman" w:hAnsi="Arial" w:cs="Arial"/>
          <w:sz w:val="22"/>
          <w:szCs w:val="22"/>
        </w:rPr>
        <w:t>Michigan dairy farmers are making a difference.</w:t>
      </w:r>
    </w:p>
    <w:p w14:paraId="1CE28E55" w14:textId="77777777" w:rsidR="00701397" w:rsidRDefault="00701397" w:rsidP="00647C56">
      <w:pPr>
        <w:rPr>
          <w:rFonts w:ascii="Arial" w:eastAsia="Times New Roman" w:hAnsi="Arial" w:cs="Arial"/>
          <w:sz w:val="22"/>
          <w:szCs w:val="22"/>
        </w:rPr>
      </w:pPr>
    </w:p>
    <w:p w14:paraId="070DE0F9" w14:textId="6DB39185" w:rsidR="00647C56" w:rsidRPr="00647C56" w:rsidRDefault="00647C56" w:rsidP="00647C56">
      <w:pPr>
        <w:rPr>
          <w:rFonts w:ascii="Arial" w:eastAsia="Times New Roman" w:hAnsi="Arial" w:cs="Arial"/>
          <w:sz w:val="22"/>
          <w:szCs w:val="22"/>
        </w:rPr>
      </w:pPr>
      <w:r w:rsidRPr="00647C56">
        <w:rPr>
          <w:rFonts w:ascii="Arial" w:eastAsia="Times New Roman" w:hAnsi="Arial" w:cs="Arial"/>
          <w:sz w:val="22"/>
          <w:szCs w:val="22"/>
        </w:rPr>
        <w:t xml:space="preserve">“When families </w:t>
      </w:r>
      <w:proofErr w:type="gramStart"/>
      <w:r w:rsidRPr="00647C56">
        <w:rPr>
          <w:rFonts w:ascii="Arial" w:eastAsia="Times New Roman" w:hAnsi="Arial" w:cs="Arial"/>
          <w:sz w:val="22"/>
          <w:szCs w:val="22"/>
        </w:rPr>
        <w:t>have to</w:t>
      </w:r>
      <w:proofErr w:type="gramEnd"/>
      <w:r w:rsidRPr="00647C56">
        <w:rPr>
          <w:rFonts w:ascii="Arial" w:eastAsia="Times New Roman" w:hAnsi="Arial" w:cs="Arial"/>
          <w:sz w:val="22"/>
          <w:szCs w:val="22"/>
        </w:rPr>
        <w:t xml:space="preserve"> choose between buying food and paying bills, nutritious food often becomes a luxury they cannot afford. UDIM and Michigan dairy farmers have been dedicated partners, working alongside us to get families, and especially children, the fresh milk they want and need to thrive</w:t>
      </w:r>
      <w:r>
        <w:rPr>
          <w:rFonts w:ascii="Arial" w:eastAsia="Times New Roman" w:hAnsi="Arial" w:cs="Arial"/>
          <w:sz w:val="22"/>
          <w:szCs w:val="22"/>
        </w:rPr>
        <w:t xml:space="preserve">,” </w:t>
      </w:r>
      <w:r w:rsidRPr="00647C56">
        <w:rPr>
          <w:rFonts w:ascii="Arial" w:eastAsia="Times New Roman" w:hAnsi="Arial" w:cs="Arial"/>
          <w:sz w:val="22"/>
          <w:szCs w:val="22"/>
        </w:rPr>
        <w:t>says Gerry Brisson, President and CEO of Gleaners Community Food Bank.</w:t>
      </w:r>
      <w:r>
        <w:rPr>
          <w:rFonts w:ascii="Arial" w:eastAsia="Times New Roman" w:hAnsi="Arial" w:cs="Arial"/>
          <w:sz w:val="22"/>
          <w:szCs w:val="22"/>
        </w:rPr>
        <w:t xml:space="preserve"> “</w:t>
      </w:r>
      <w:r w:rsidRPr="00647C56">
        <w:rPr>
          <w:rFonts w:ascii="Arial" w:eastAsia="Times New Roman" w:hAnsi="Arial" w:cs="Arial"/>
          <w:sz w:val="22"/>
          <w:szCs w:val="22"/>
        </w:rPr>
        <w:t>In the past year, we have been able to distribute 879,000 gallons of milk, a true demonstration of how through collaboration we can solve real challenges for our communities</w:t>
      </w:r>
      <w:r>
        <w:rPr>
          <w:rFonts w:ascii="Arial" w:eastAsia="Times New Roman" w:hAnsi="Arial" w:cs="Arial"/>
          <w:sz w:val="22"/>
          <w:szCs w:val="22"/>
        </w:rPr>
        <w:t>.</w:t>
      </w:r>
      <w:r w:rsidRPr="00647C56">
        <w:rPr>
          <w:rFonts w:ascii="Arial" w:eastAsia="Times New Roman" w:hAnsi="Arial" w:cs="Arial"/>
          <w:sz w:val="22"/>
          <w:szCs w:val="22"/>
        </w:rPr>
        <w:t xml:space="preserve">” </w:t>
      </w:r>
    </w:p>
    <w:p w14:paraId="546D7AD3" w14:textId="77777777" w:rsidR="00647C56" w:rsidRDefault="00647C56" w:rsidP="0285CF8A">
      <w:pPr>
        <w:rPr>
          <w:rFonts w:ascii="Arial" w:eastAsia="Times New Roman" w:hAnsi="Arial" w:cs="Arial"/>
          <w:sz w:val="22"/>
          <w:szCs w:val="22"/>
        </w:rPr>
      </w:pPr>
    </w:p>
    <w:p w14:paraId="2CE7B6E4" w14:textId="33F18AFA" w:rsidR="00073428" w:rsidRDefault="00073428" w:rsidP="0285CF8A">
      <w:pPr>
        <w:rPr>
          <w:rFonts w:ascii="Arial" w:eastAsia="Times New Roman" w:hAnsi="Arial" w:cs="Arial"/>
          <w:sz w:val="22"/>
          <w:szCs w:val="22"/>
        </w:rPr>
      </w:pPr>
      <w:r w:rsidRPr="0285CF8A">
        <w:rPr>
          <w:rFonts w:ascii="Arial" w:eastAsia="Times New Roman" w:hAnsi="Arial" w:cs="Arial"/>
          <w:sz w:val="22"/>
          <w:szCs w:val="22"/>
        </w:rPr>
        <w:t xml:space="preserve">For </w:t>
      </w:r>
      <w:r w:rsidR="00611E81" w:rsidRPr="0285CF8A">
        <w:rPr>
          <w:rFonts w:ascii="Arial" w:eastAsia="Times New Roman" w:hAnsi="Arial" w:cs="Arial"/>
          <w:sz w:val="22"/>
          <w:szCs w:val="22"/>
        </w:rPr>
        <w:t>more than</w:t>
      </w:r>
      <w:r w:rsidRPr="0285CF8A">
        <w:rPr>
          <w:rFonts w:ascii="Arial" w:eastAsia="Times New Roman" w:hAnsi="Arial" w:cs="Arial"/>
          <w:sz w:val="22"/>
          <w:szCs w:val="22"/>
        </w:rPr>
        <w:t xml:space="preserve"> seven years, UDIM has </w:t>
      </w:r>
      <w:r w:rsidR="00FC3FAB" w:rsidRPr="0285CF8A">
        <w:rPr>
          <w:rFonts w:ascii="Arial" w:eastAsia="Times New Roman" w:hAnsi="Arial" w:cs="Arial"/>
          <w:sz w:val="22"/>
          <w:szCs w:val="22"/>
        </w:rPr>
        <w:t xml:space="preserve">made it a priority to work proactively </w:t>
      </w:r>
      <w:r w:rsidR="00676D8F" w:rsidRPr="0285CF8A">
        <w:rPr>
          <w:rFonts w:ascii="Arial" w:eastAsia="Times New Roman" w:hAnsi="Arial" w:cs="Arial"/>
          <w:sz w:val="22"/>
          <w:szCs w:val="22"/>
        </w:rPr>
        <w:t>with Michigan food banks on behalf of dairy farmers</w:t>
      </w:r>
      <w:r w:rsidR="00AD444A" w:rsidRPr="0285CF8A">
        <w:rPr>
          <w:rFonts w:ascii="Arial" w:eastAsia="Times New Roman" w:hAnsi="Arial" w:cs="Arial"/>
          <w:sz w:val="22"/>
          <w:szCs w:val="22"/>
        </w:rPr>
        <w:t>. The</w:t>
      </w:r>
      <w:r w:rsidR="009E75F0" w:rsidRPr="0285CF8A">
        <w:rPr>
          <w:rFonts w:ascii="Arial" w:eastAsia="Times New Roman" w:hAnsi="Arial" w:cs="Arial"/>
          <w:sz w:val="22"/>
          <w:szCs w:val="22"/>
        </w:rPr>
        <w:t xml:space="preserve"> goal is</w:t>
      </w:r>
      <w:r w:rsidR="00676D8F" w:rsidRPr="0285CF8A">
        <w:rPr>
          <w:rFonts w:ascii="Arial" w:eastAsia="Times New Roman" w:hAnsi="Arial" w:cs="Arial"/>
          <w:sz w:val="22"/>
          <w:szCs w:val="22"/>
        </w:rPr>
        <w:t xml:space="preserve"> to ensure </w:t>
      </w:r>
      <w:r w:rsidR="000545C5" w:rsidRPr="0285CF8A">
        <w:rPr>
          <w:rFonts w:ascii="Arial" w:eastAsia="Times New Roman" w:hAnsi="Arial" w:cs="Arial"/>
          <w:sz w:val="22"/>
          <w:szCs w:val="22"/>
        </w:rPr>
        <w:t>these</w:t>
      </w:r>
      <w:r w:rsidR="00676D8F" w:rsidRPr="0285CF8A">
        <w:rPr>
          <w:rFonts w:ascii="Arial" w:eastAsia="Times New Roman" w:hAnsi="Arial" w:cs="Arial"/>
          <w:sz w:val="22"/>
          <w:szCs w:val="22"/>
        </w:rPr>
        <w:t xml:space="preserve"> </w:t>
      </w:r>
      <w:r w:rsidR="001647E0" w:rsidRPr="0285CF8A">
        <w:rPr>
          <w:rFonts w:ascii="Arial" w:eastAsia="Times New Roman" w:hAnsi="Arial" w:cs="Arial"/>
          <w:sz w:val="22"/>
          <w:szCs w:val="22"/>
        </w:rPr>
        <w:t xml:space="preserve">partners </w:t>
      </w:r>
      <w:r w:rsidR="00D04848" w:rsidRPr="0285CF8A">
        <w:rPr>
          <w:rFonts w:ascii="Arial" w:eastAsia="Times New Roman" w:hAnsi="Arial" w:cs="Arial"/>
          <w:sz w:val="22"/>
          <w:szCs w:val="22"/>
        </w:rPr>
        <w:t xml:space="preserve">can </w:t>
      </w:r>
      <w:r w:rsidR="00676D8F" w:rsidRPr="0285CF8A">
        <w:rPr>
          <w:rFonts w:ascii="Arial" w:eastAsia="Times New Roman" w:hAnsi="Arial" w:cs="Arial"/>
          <w:sz w:val="22"/>
          <w:szCs w:val="22"/>
        </w:rPr>
        <w:t xml:space="preserve">not only provide dairy </w:t>
      </w:r>
      <w:r w:rsidR="009E75F0" w:rsidRPr="0285CF8A">
        <w:rPr>
          <w:rFonts w:ascii="Arial" w:eastAsia="Times New Roman" w:hAnsi="Arial" w:cs="Arial"/>
          <w:sz w:val="22"/>
          <w:szCs w:val="22"/>
        </w:rPr>
        <w:t>foods</w:t>
      </w:r>
      <w:r w:rsidR="00676D8F" w:rsidRPr="0285CF8A">
        <w:rPr>
          <w:rFonts w:ascii="Arial" w:eastAsia="Times New Roman" w:hAnsi="Arial" w:cs="Arial"/>
          <w:sz w:val="22"/>
          <w:szCs w:val="22"/>
        </w:rPr>
        <w:t xml:space="preserve"> but also have the infrastructure to store and distribute fresh dairy.</w:t>
      </w:r>
    </w:p>
    <w:p w14:paraId="6E2B9B85" w14:textId="19FA3907" w:rsidR="001336C2" w:rsidRDefault="001336C2" w:rsidP="00D33DE4">
      <w:pPr>
        <w:rPr>
          <w:rFonts w:ascii="Arial" w:eastAsia="Times New Roman" w:hAnsi="Arial" w:cs="Arial"/>
          <w:sz w:val="22"/>
          <w:szCs w:val="22"/>
        </w:rPr>
      </w:pPr>
    </w:p>
    <w:p w14:paraId="031AFF6B" w14:textId="61C2D97C" w:rsidR="0009759E" w:rsidRDefault="001336C2" w:rsidP="0009759E">
      <w:pPr>
        <w:rPr>
          <w:rFonts w:ascii="Arial" w:eastAsia="Times New Roman" w:hAnsi="Arial" w:cs="Arial"/>
          <w:sz w:val="22"/>
          <w:szCs w:val="22"/>
        </w:rPr>
      </w:pPr>
      <w:r w:rsidRPr="001336C2">
        <w:rPr>
          <w:rFonts w:ascii="Arial" w:eastAsia="Times New Roman" w:hAnsi="Arial" w:cs="Arial"/>
          <w:sz w:val="22"/>
          <w:szCs w:val="22"/>
        </w:rPr>
        <w:t>Th</w:t>
      </w:r>
      <w:r w:rsidR="00D9020C">
        <w:rPr>
          <w:rFonts w:ascii="Arial" w:eastAsia="Times New Roman" w:hAnsi="Arial" w:cs="Arial"/>
          <w:sz w:val="22"/>
          <w:szCs w:val="22"/>
        </w:rPr>
        <w:t xml:space="preserve">ese </w:t>
      </w:r>
      <w:r w:rsidR="00FC3FAB" w:rsidRPr="00FC3FAB">
        <w:rPr>
          <w:rFonts w:ascii="Arial" w:eastAsia="Times New Roman" w:hAnsi="Arial" w:cs="Arial"/>
          <w:sz w:val="22"/>
          <w:szCs w:val="22"/>
        </w:rPr>
        <w:t>initiatives</w:t>
      </w:r>
      <w:r w:rsidR="00176C87">
        <w:rPr>
          <w:rFonts w:ascii="Arial" w:eastAsia="Times New Roman" w:hAnsi="Arial" w:cs="Arial"/>
          <w:sz w:val="22"/>
          <w:szCs w:val="22"/>
        </w:rPr>
        <w:t xml:space="preserve"> </w:t>
      </w:r>
      <w:r w:rsidRPr="001336C2">
        <w:rPr>
          <w:rFonts w:ascii="Arial" w:eastAsia="Times New Roman" w:hAnsi="Arial" w:cs="Arial"/>
          <w:sz w:val="22"/>
          <w:szCs w:val="22"/>
        </w:rPr>
        <w:t>include</w:t>
      </w:r>
      <w:r w:rsidR="00E95450">
        <w:rPr>
          <w:rFonts w:ascii="Arial" w:eastAsia="Times New Roman" w:hAnsi="Arial" w:cs="Arial"/>
          <w:sz w:val="22"/>
          <w:szCs w:val="22"/>
        </w:rPr>
        <w:t>:</w:t>
      </w:r>
    </w:p>
    <w:p w14:paraId="1E0CB2DD" w14:textId="7B43993A" w:rsidR="00D9020C" w:rsidRPr="0009759E" w:rsidRDefault="002D6523" w:rsidP="0B74005E">
      <w:pPr>
        <w:pStyle w:val="ListParagraph"/>
        <w:numPr>
          <w:ilvl w:val="0"/>
          <w:numId w:val="15"/>
        </w:numPr>
        <w:spacing w:before="0" w:beforeAutospacing="0"/>
        <w:rPr>
          <w:rFonts w:ascii="Arial" w:hAnsi="Arial" w:cs="Arial"/>
          <w:sz w:val="22"/>
          <w:szCs w:val="22"/>
        </w:rPr>
      </w:pPr>
      <w:r w:rsidRPr="0B74005E">
        <w:rPr>
          <w:rFonts w:ascii="Arial" w:hAnsi="Arial" w:cs="Arial"/>
          <w:sz w:val="22"/>
          <w:szCs w:val="22"/>
        </w:rPr>
        <w:lastRenderedPageBreak/>
        <w:t xml:space="preserve">Growing </w:t>
      </w:r>
      <w:r w:rsidR="00E95450" w:rsidRPr="0B74005E">
        <w:rPr>
          <w:rFonts w:ascii="Arial" w:hAnsi="Arial" w:cs="Arial"/>
          <w:sz w:val="22"/>
          <w:szCs w:val="22"/>
        </w:rPr>
        <w:t>relationships</w:t>
      </w:r>
      <w:r w:rsidR="001336C2" w:rsidRPr="0B74005E">
        <w:rPr>
          <w:rFonts w:ascii="Arial" w:hAnsi="Arial" w:cs="Arial"/>
          <w:sz w:val="22"/>
          <w:szCs w:val="22"/>
        </w:rPr>
        <w:t xml:space="preserve"> with the seven Feeding America food banks serving </w:t>
      </w:r>
      <w:r w:rsidR="003875B2" w:rsidRPr="0B74005E">
        <w:rPr>
          <w:rFonts w:ascii="Arial" w:hAnsi="Arial" w:cs="Arial"/>
          <w:sz w:val="22"/>
          <w:szCs w:val="22"/>
        </w:rPr>
        <w:t>the</w:t>
      </w:r>
      <w:r w:rsidR="001336C2" w:rsidRPr="0B74005E">
        <w:rPr>
          <w:rFonts w:ascii="Arial" w:hAnsi="Arial" w:cs="Arial"/>
          <w:sz w:val="22"/>
          <w:szCs w:val="22"/>
        </w:rPr>
        <w:t xml:space="preserve"> state</w:t>
      </w:r>
    </w:p>
    <w:p w14:paraId="6F450196" w14:textId="21A57938" w:rsidR="00D9020C" w:rsidRDefault="00D9020C" w:rsidP="0B74005E">
      <w:pPr>
        <w:pStyle w:val="ListParagraph"/>
        <w:numPr>
          <w:ilvl w:val="0"/>
          <w:numId w:val="15"/>
        </w:numPr>
        <w:spacing w:before="0" w:beforeAutospacing="0"/>
        <w:rPr>
          <w:rFonts w:ascii="Arial" w:hAnsi="Arial" w:cs="Arial"/>
          <w:sz w:val="22"/>
          <w:szCs w:val="22"/>
        </w:rPr>
      </w:pPr>
      <w:r w:rsidRPr="0B74005E">
        <w:rPr>
          <w:rFonts w:ascii="Arial" w:hAnsi="Arial" w:cs="Arial"/>
          <w:sz w:val="22"/>
          <w:szCs w:val="22"/>
        </w:rPr>
        <w:t>C</w:t>
      </w:r>
      <w:r w:rsidR="00F966E4" w:rsidRPr="0B74005E">
        <w:rPr>
          <w:rFonts w:ascii="Arial" w:hAnsi="Arial" w:cs="Arial"/>
          <w:sz w:val="22"/>
          <w:szCs w:val="22"/>
        </w:rPr>
        <w:t>r</w:t>
      </w:r>
      <w:r w:rsidR="001336C2" w:rsidRPr="0B74005E">
        <w:rPr>
          <w:rFonts w:ascii="Arial" w:hAnsi="Arial" w:cs="Arial"/>
          <w:sz w:val="22"/>
          <w:szCs w:val="22"/>
        </w:rPr>
        <w:t xml:space="preserve">eating retail programs </w:t>
      </w:r>
      <w:r w:rsidR="6482FEAB" w:rsidRPr="0B74005E">
        <w:rPr>
          <w:rFonts w:ascii="Arial" w:hAnsi="Arial" w:cs="Arial"/>
          <w:sz w:val="22"/>
          <w:szCs w:val="22"/>
        </w:rPr>
        <w:t>encouraging</w:t>
      </w:r>
      <w:r w:rsidR="001336C2" w:rsidRPr="0B74005E">
        <w:rPr>
          <w:rFonts w:ascii="Arial" w:hAnsi="Arial" w:cs="Arial"/>
          <w:sz w:val="22"/>
          <w:szCs w:val="22"/>
        </w:rPr>
        <w:t xml:space="preserve"> </w:t>
      </w:r>
      <w:r w:rsidR="000B695E" w:rsidRPr="0B74005E">
        <w:rPr>
          <w:rFonts w:ascii="Arial" w:hAnsi="Arial" w:cs="Arial"/>
          <w:sz w:val="22"/>
          <w:szCs w:val="22"/>
        </w:rPr>
        <w:t xml:space="preserve">grocery store </w:t>
      </w:r>
      <w:r w:rsidR="001336C2" w:rsidRPr="0B74005E">
        <w:rPr>
          <w:rFonts w:ascii="Arial" w:hAnsi="Arial" w:cs="Arial"/>
          <w:sz w:val="22"/>
          <w:szCs w:val="22"/>
        </w:rPr>
        <w:t xml:space="preserve">customers to donate milk </w:t>
      </w:r>
    </w:p>
    <w:p w14:paraId="04A13390" w14:textId="24B7CF69" w:rsidR="003D3238" w:rsidRDefault="00F966E4" w:rsidP="0009759E">
      <w:pPr>
        <w:pStyle w:val="ListParagraph"/>
        <w:numPr>
          <w:ilvl w:val="0"/>
          <w:numId w:val="15"/>
        </w:numPr>
        <w:spacing w:before="0" w:beforeAutospacing="0"/>
        <w:rPr>
          <w:rFonts w:ascii="Arial" w:hAnsi="Arial" w:cs="Arial"/>
          <w:sz w:val="22"/>
          <w:szCs w:val="22"/>
        </w:rPr>
      </w:pPr>
      <w:r>
        <w:rPr>
          <w:rFonts w:ascii="Arial" w:hAnsi="Arial" w:cs="Arial"/>
          <w:sz w:val="22"/>
          <w:szCs w:val="22"/>
        </w:rPr>
        <w:t>P</w:t>
      </w:r>
      <w:r w:rsidR="001336C2" w:rsidRPr="00E95450">
        <w:rPr>
          <w:rFonts w:ascii="Arial" w:hAnsi="Arial" w:cs="Arial"/>
          <w:sz w:val="22"/>
          <w:szCs w:val="22"/>
        </w:rPr>
        <w:t xml:space="preserve">roviding nutrition education resources to food bank </w:t>
      </w:r>
      <w:r w:rsidR="00DE26B4">
        <w:rPr>
          <w:rFonts w:ascii="Arial" w:hAnsi="Arial" w:cs="Arial"/>
          <w:sz w:val="22"/>
          <w:szCs w:val="22"/>
        </w:rPr>
        <w:t>clients</w:t>
      </w:r>
      <w:r w:rsidR="00DE26B4" w:rsidRPr="00E95450">
        <w:rPr>
          <w:rFonts w:ascii="Arial" w:hAnsi="Arial" w:cs="Arial"/>
          <w:sz w:val="22"/>
          <w:szCs w:val="22"/>
        </w:rPr>
        <w:t xml:space="preserve"> </w:t>
      </w:r>
      <w:r w:rsidR="00DE26B4">
        <w:rPr>
          <w:rFonts w:ascii="Arial" w:hAnsi="Arial" w:cs="Arial"/>
          <w:sz w:val="22"/>
          <w:szCs w:val="22"/>
        </w:rPr>
        <w:t>about</w:t>
      </w:r>
      <w:r w:rsidR="001336C2" w:rsidRPr="00E95450">
        <w:rPr>
          <w:rFonts w:ascii="Arial" w:hAnsi="Arial" w:cs="Arial"/>
          <w:sz w:val="22"/>
          <w:szCs w:val="22"/>
        </w:rPr>
        <w:t xml:space="preserve"> the importance of dairy in their diet and how to use dairy</w:t>
      </w:r>
    </w:p>
    <w:p w14:paraId="75AEB7E0" w14:textId="41956698" w:rsidR="003D3238" w:rsidRDefault="003D3238" w:rsidP="0009759E">
      <w:pPr>
        <w:pStyle w:val="ListParagraph"/>
        <w:numPr>
          <w:ilvl w:val="0"/>
          <w:numId w:val="15"/>
        </w:numPr>
        <w:spacing w:before="0" w:beforeAutospacing="0"/>
        <w:rPr>
          <w:rFonts w:ascii="Arial" w:hAnsi="Arial" w:cs="Arial"/>
          <w:sz w:val="22"/>
          <w:szCs w:val="22"/>
        </w:rPr>
      </w:pPr>
      <w:r>
        <w:rPr>
          <w:rFonts w:ascii="Arial" w:hAnsi="Arial" w:cs="Arial"/>
          <w:sz w:val="22"/>
          <w:szCs w:val="22"/>
        </w:rPr>
        <w:t>B</w:t>
      </w:r>
      <w:r w:rsidR="001336C2" w:rsidRPr="00F966E4">
        <w:rPr>
          <w:rFonts w:ascii="Arial" w:hAnsi="Arial" w:cs="Arial"/>
          <w:sz w:val="22"/>
          <w:szCs w:val="22"/>
        </w:rPr>
        <w:t xml:space="preserve">uilding </w:t>
      </w:r>
      <w:r w:rsidR="00606013" w:rsidRPr="00F966E4">
        <w:rPr>
          <w:rFonts w:ascii="Arial" w:hAnsi="Arial" w:cs="Arial"/>
          <w:sz w:val="22"/>
          <w:szCs w:val="22"/>
        </w:rPr>
        <w:t xml:space="preserve">UDIM’s </w:t>
      </w:r>
      <w:r w:rsidR="001336C2" w:rsidRPr="00F966E4">
        <w:rPr>
          <w:rFonts w:ascii="Arial" w:hAnsi="Arial" w:cs="Arial"/>
          <w:sz w:val="22"/>
          <w:szCs w:val="22"/>
        </w:rPr>
        <w:t>food pantry grant program</w:t>
      </w:r>
    </w:p>
    <w:p w14:paraId="2F9689A8" w14:textId="03311AAA" w:rsidR="00D33DE4" w:rsidRPr="00D33DE4" w:rsidRDefault="00071D5C" w:rsidP="00D33DE4">
      <w:pPr>
        <w:rPr>
          <w:rFonts w:ascii="Arial" w:eastAsia="Times New Roman" w:hAnsi="Arial" w:cs="Arial"/>
          <w:sz w:val="22"/>
          <w:szCs w:val="22"/>
        </w:rPr>
      </w:pPr>
      <w:r w:rsidRPr="0285CF8A">
        <w:rPr>
          <w:rFonts w:ascii="Arial" w:eastAsia="Times New Roman" w:hAnsi="Arial" w:cs="Arial"/>
          <w:sz w:val="22"/>
          <w:szCs w:val="22"/>
        </w:rPr>
        <w:t xml:space="preserve">Plus, for </w:t>
      </w:r>
      <w:r w:rsidR="00D33DE4" w:rsidRPr="0285CF8A">
        <w:rPr>
          <w:rFonts w:ascii="Arial" w:eastAsia="Times New Roman" w:hAnsi="Arial" w:cs="Arial"/>
          <w:sz w:val="22"/>
          <w:szCs w:val="22"/>
        </w:rPr>
        <w:t xml:space="preserve">the </w:t>
      </w:r>
      <w:r w:rsidRPr="0285CF8A">
        <w:rPr>
          <w:rFonts w:ascii="Arial" w:eastAsia="Times New Roman" w:hAnsi="Arial" w:cs="Arial"/>
          <w:sz w:val="22"/>
          <w:szCs w:val="22"/>
        </w:rPr>
        <w:t>past</w:t>
      </w:r>
      <w:r w:rsidR="00D33DE4" w:rsidRPr="0285CF8A">
        <w:rPr>
          <w:rFonts w:ascii="Arial" w:eastAsia="Times New Roman" w:hAnsi="Arial" w:cs="Arial"/>
          <w:sz w:val="22"/>
          <w:szCs w:val="22"/>
        </w:rPr>
        <w:t xml:space="preserve"> </w:t>
      </w:r>
      <w:r w:rsidRPr="0285CF8A">
        <w:rPr>
          <w:rFonts w:ascii="Arial" w:eastAsia="Times New Roman" w:hAnsi="Arial" w:cs="Arial"/>
          <w:sz w:val="22"/>
          <w:szCs w:val="22"/>
        </w:rPr>
        <w:t>five</w:t>
      </w:r>
      <w:r w:rsidR="00D33DE4" w:rsidRPr="0285CF8A">
        <w:rPr>
          <w:rFonts w:ascii="Arial" w:eastAsia="Times New Roman" w:hAnsi="Arial" w:cs="Arial"/>
          <w:sz w:val="22"/>
          <w:szCs w:val="22"/>
        </w:rPr>
        <w:t xml:space="preserve"> years</w:t>
      </w:r>
      <w:r w:rsidR="0081195A" w:rsidRPr="0285CF8A">
        <w:rPr>
          <w:rFonts w:ascii="Arial" w:eastAsia="Times New Roman" w:hAnsi="Arial" w:cs="Arial"/>
          <w:sz w:val="22"/>
          <w:szCs w:val="22"/>
        </w:rPr>
        <w:t xml:space="preserve">, UDIM </w:t>
      </w:r>
      <w:r w:rsidR="005833E3" w:rsidRPr="0285CF8A">
        <w:rPr>
          <w:rFonts w:ascii="Arial" w:eastAsia="Times New Roman" w:hAnsi="Arial" w:cs="Arial"/>
          <w:sz w:val="22"/>
          <w:szCs w:val="22"/>
        </w:rPr>
        <w:t>has</w:t>
      </w:r>
      <w:r w:rsidR="00D33DE4" w:rsidRPr="0285CF8A">
        <w:rPr>
          <w:rFonts w:ascii="Arial" w:eastAsia="Times New Roman" w:hAnsi="Arial" w:cs="Arial"/>
          <w:sz w:val="22"/>
          <w:szCs w:val="22"/>
        </w:rPr>
        <w:t xml:space="preserve"> </w:t>
      </w:r>
      <w:r w:rsidR="00DE26B4" w:rsidRPr="0285CF8A">
        <w:rPr>
          <w:rFonts w:ascii="Arial" w:eastAsia="Times New Roman" w:hAnsi="Arial" w:cs="Arial"/>
          <w:sz w:val="22"/>
          <w:szCs w:val="22"/>
        </w:rPr>
        <w:t xml:space="preserve">helped create </w:t>
      </w:r>
      <w:r w:rsidR="00D33DE4" w:rsidRPr="0285CF8A">
        <w:rPr>
          <w:rFonts w:ascii="Arial" w:eastAsia="Times New Roman" w:hAnsi="Arial" w:cs="Arial"/>
          <w:sz w:val="22"/>
          <w:szCs w:val="22"/>
        </w:rPr>
        <w:t xml:space="preserve">infrastructure for </w:t>
      </w:r>
      <w:r w:rsidR="000B695E" w:rsidRPr="0285CF8A">
        <w:rPr>
          <w:rFonts w:ascii="Arial" w:eastAsia="Times New Roman" w:hAnsi="Arial" w:cs="Arial"/>
          <w:sz w:val="22"/>
          <w:szCs w:val="22"/>
        </w:rPr>
        <w:t xml:space="preserve">the </w:t>
      </w:r>
      <w:r w:rsidR="00D33DE4" w:rsidRPr="0285CF8A">
        <w:rPr>
          <w:rFonts w:ascii="Arial" w:eastAsia="Times New Roman" w:hAnsi="Arial" w:cs="Arial"/>
          <w:sz w:val="22"/>
          <w:szCs w:val="22"/>
        </w:rPr>
        <w:t>distribution</w:t>
      </w:r>
      <w:r w:rsidR="000B695E" w:rsidRPr="0285CF8A">
        <w:rPr>
          <w:rFonts w:ascii="Arial" w:eastAsia="Times New Roman" w:hAnsi="Arial" w:cs="Arial"/>
          <w:sz w:val="22"/>
          <w:szCs w:val="22"/>
        </w:rPr>
        <w:t xml:space="preserve"> of dairy products through food banks</w:t>
      </w:r>
      <w:r w:rsidR="005833E3" w:rsidRPr="0285CF8A">
        <w:rPr>
          <w:rFonts w:ascii="Arial" w:eastAsia="Times New Roman" w:hAnsi="Arial" w:cs="Arial"/>
          <w:sz w:val="22"/>
          <w:szCs w:val="22"/>
        </w:rPr>
        <w:t xml:space="preserve">. Six </w:t>
      </w:r>
      <w:r w:rsidR="00AF7D3D" w:rsidRPr="0285CF8A">
        <w:rPr>
          <w:rFonts w:ascii="Arial" w:eastAsia="Times New Roman" w:hAnsi="Arial" w:cs="Arial"/>
          <w:sz w:val="22"/>
          <w:szCs w:val="22"/>
        </w:rPr>
        <w:t>of seven</w:t>
      </w:r>
      <w:r w:rsidR="005833E3" w:rsidRPr="0285CF8A">
        <w:rPr>
          <w:rFonts w:ascii="Arial" w:eastAsia="Times New Roman" w:hAnsi="Arial" w:cs="Arial"/>
          <w:sz w:val="22"/>
          <w:szCs w:val="22"/>
        </w:rPr>
        <w:t xml:space="preserve"> </w:t>
      </w:r>
      <w:r w:rsidR="00D33DE4" w:rsidRPr="0285CF8A">
        <w:rPr>
          <w:rFonts w:ascii="Arial" w:eastAsia="Times New Roman" w:hAnsi="Arial" w:cs="Arial"/>
          <w:sz w:val="22"/>
          <w:szCs w:val="22"/>
        </w:rPr>
        <w:t xml:space="preserve">food banks </w:t>
      </w:r>
      <w:r w:rsidR="00584127" w:rsidRPr="0285CF8A">
        <w:rPr>
          <w:rFonts w:ascii="Arial" w:eastAsia="Times New Roman" w:hAnsi="Arial" w:cs="Arial"/>
          <w:sz w:val="22"/>
          <w:szCs w:val="22"/>
        </w:rPr>
        <w:t xml:space="preserve">in the state </w:t>
      </w:r>
      <w:r w:rsidR="005833E3" w:rsidRPr="0285CF8A">
        <w:rPr>
          <w:rFonts w:ascii="Arial" w:eastAsia="Times New Roman" w:hAnsi="Arial" w:cs="Arial"/>
          <w:sz w:val="22"/>
          <w:szCs w:val="22"/>
        </w:rPr>
        <w:t>now have</w:t>
      </w:r>
      <w:r w:rsidR="00D33DE4" w:rsidRPr="0285CF8A">
        <w:rPr>
          <w:rFonts w:ascii="Arial" w:eastAsia="Times New Roman" w:hAnsi="Arial" w:cs="Arial"/>
          <w:sz w:val="22"/>
          <w:szCs w:val="22"/>
        </w:rPr>
        <w:t xml:space="preserve"> dedicated dairy trucks </w:t>
      </w:r>
      <w:r w:rsidR="00D93771" w:rsidRPr="0285CF8A">
        <w:rPr>
          <w:rFonts w:ascii="Arial" w:eastAsia="Times New Roman" w:hAnsi="Arial" w:cs="Arial"/>
          <w:sz w:val="22"/>
          <w:szCs w:val="22"/>
        </w:rPr>
        <w:t xml:space="preserve">provided </w:t>
      </w:r>
      <w:r w:rsidR="00AF7D3D" w:rsidRPr="0285CF8A">
        <w:rPr>
          <w:rFonts w:ascii="Arial" w:eastAsia="Times New Roman" w:hAnsi="Arial" w:cs="Arial"/>
          <w:sz w:val="22"/>
          <w:szCs w:val="22"/>
        </w:rPr>
        <w:t xml:space="preserve">by Michigan dairy farmers </w:t>
      </w:r>
      <w:r w:rsidR="00D33DE4" w:rsidRPr="0285CF8A">
        <w:rPr>
          <w:rFonts w:ascii="Arial" w:eastAsia="Times New Roman" w:hAnsi="Arial" w:cs="Arial"/>
          <w:sz w:val="22"/>
          <w:szCs w:val="22"/>
        </w:rPr>
        <w:t xml:space="preserve">as part of their fleet. </w:t>
      </w:r>
    </w:p>
    <w:p w14:paraId="2B1464B1" w14:textId="50AB74D0" w:rsidR="0285CF8A" w:rsidRDefault="0285CF8A" w:rsidP="0285CF8A">
      <w:pPr>
        <w:rPr>
          <w:rFonts w:ascii="Calibri" w:hAnsi="Calibri"/>
          <w:sz w:val="22"/>
          <w:szCs w:val="22"/>
        </w:rPr>
      </w:pPr>
    </w:p>
    <w:p w14:paraId="686FEB0A" w14:textId="2C23F6F5" w:rsidR="1B4B367F" w:rsidRDefault="1B4B367F">
      <w:r w:rsidRPr="00647C56">
        <w:rPr>
          <w:rFonts w:ascii="Arial" w:eastAsia="Arial" w:hAnsi="Arial" w:cs="Arial"/>
          <w:color w:val="333333"/>
          <w:sz w:val="22"/>
          <w:szCs w:val="22"/>
        </w:rPr>
        <w:t>“Food banks play a critical role in ensuring young children to older adults have access to nutrient-rich foods like milk and other dairy products,” sa</w:t>
      </w:r>
      <w:r w:rsidR="00647C56">
        <w:rPr>
          <w:rFonts w:ascii="Arial" w:eastAsia="Arial" w:hAnsi="Arial" w:cs="Arial"/>
          <w:color w:val="333333"/>
          <w:sz w:val="22"/>
          <w:szCs w:val="22"/>
        </w:rPr>
        <w:t>ys Phil Knight, E</w:t>
      </w:r>
      <w:r w:rsidRPr="00647C56">
        <w:rPr>
          <w:rFonts w:ascii="Arial" w:eastAsia="Arial" w:hAnsi="Arial" w:cs="Arial"/>
          <w:color w:val="333333"/>
          <w:sz w:val="22"/>
          <w:szCs w:val="22"/>
        </w:rPr>
        <w:t xml:space="preserve">xecutive </w:t>
      </w:r>
      <w:r w:rsidR="00647C56">
        <w:rPr>
          <w:rFonts w:ascii="Arial" w:eastAsia="Arial" w:hAnsi="Arial" w:cs="Arial"/>
          <w:color w:val="333333"/>
          <w:sz w:val="22"/>
          <w:szCs w:val="22"/>
        </w:rPr>
        <w:t>D</w:t>
      </w:r>
      <w:r w:rsidRPr="00647C56">
        <w:rPr>
          <w:rFonts w:ascii="Arial" w:eastAsia="Arial" w:hAnsi="Arial" w:cs="Arial"/>
          <w:color w:val="333333"/>
          <w:sz w:val="22"/>
          <w:szCs w:val="22"/>
        </w:rPr>
        <w:t>irector of the Food Bank Council of Michigan. “Dairy farmers began a partnership with Feeding America in 2012 to ensure dairy products are available to nourish people in need. Our Feeding America network of food banks across the state are dedicated to ensuring milk is available for Michigan residents.”</w:t>
      </w:r>
    </w:p>
    <w:p w14:paraId="71A6F43B" w14:textId="753CB2C6" w:rsidR="0285CF8A" w:rsidRDefault="0285CF8A" w:rsidP="0285CF8A">
      <w:pPr>
        <w:rPr>
          <w:rFonts w:ascii="Calibri" w:hAnsi="Calibri"/>
          <w:sz w:val="22"/>
          <w:szCs w:val="22"/>
        </w:rPr>
      </w:pPr>
    </w:p>
    <w:p w14:paraId="7115EAD1" w14:textId="141DC73A" w:rsidR="007F77A6" w:rsidRPr="00970F88" w:rsidRDefault="00970F88" w:rsidP="002F3C9A">
      <w:pPr>
        <w:rPr>
          <w:rFonts w:ascii="Arial" w:eastAsia="Times New Roman" w:hAnsi="Arial" w:cs="Arial"/>
          <w:b/>
          <w:bCs/>
          <w:sz w:val="22"/>
          <w:szCs w:val="22"/>
        </w:rPr>
      </w:pPr>
      <w:r w:rsidRPr="00970F88">
        <w:rPr>
          <w:rFonts w:ascii="Arial" w:eastAsia="Times New Roman" w:hAnsi="Arial" w:cs="Arial"/>
          <w:b/>
          <w:bCs/>
          <w:sz w:val="22"/>
          <w:szCs w:val="22"/>
        </w:rPr>
        <w:t>Generosity in action</w:t>
      </w:r>
    </w:p>
    <w:p w14:paraId="627E7B60" w14:textId="3E27AFBE" w:rsidR="002F3C9A" w:rsidRDefault="002F3C9A" w:rsidP="002F3C9A">
      <w:pPr>
        <w:rPr>
          <w:rFonts w:ascii="Arial" w:eastAsia="Times New Roman" w:hAnsi="Arial" w:cs="Arial"/>
          <w:sz w:val="22"/>
          <w:szCs w:val="22"/>
        </w:rPr>
      </w:pPr>
    </w:p>
    <w:p w14:paraId="490B6F7A" w14:textId="2BC25AD3" w:rsidR="00D05122" w:rsidRPr="00D05122" w:rsidRDefault="00D05122" w:rsidP="00D05122">
      <w:pPr>
        <w:rPr>
          <w:rFonts w:ascii="Arial" w:eastAsia="Times New Roman" w:hAnsi="Arial" w:cs="Arial"/>
          <w:sz w:val="22"/>
          <w:szCs w:val="22"/>
        </w:rPr>
      </w:pPr>
      <w:r w:rsidRPr="00D05122">
        <w:rPr>
          <w:rFonts w:ascii="Arial" w:eastAsia="Times New Roman" w:hAnsi="Arial" w:cs="Arial"/>
          <w:sz w:val="22"/>
          <w:szCs w:val="22"/>
        </w:rPr>
        <w:t>“Two years ago, as our farmers saw more need in their local communities due to the pandemic, we started a grant program to provide a dairy cooler and dairy foods to food pantries,” says Corby Werth</w:t>
      </w:r>
      <w:r w:rsidR="00EE4609">
        <w:rPr>
          <w:rFonts w:ascii="Arial" w:eastAsia="Times New Roman" w:hAnsi="Arial" w:cs="Arial"/>
          <w:sz w:val="22"/>
          <w:szCs w:val="22"/>
        </w:rPr>
        <w:t xml:space="preserve">, </w:t>
      </w:r>
      <w:r w:rsidRPr="00D05122">
        <w:rPr>
          <w:rFonts w:ascii="Arial" w:eastAsia="Times New Roman" w:hAnsi="Arial" w:cs="Arial"/>
          <w:sz w:val="22"/>
          <w:szCs w:val="22"/>
        </w:rPr>
        <w:t xml:space="preserve">UDIM </w:t>
      </w:r>
      <w:r w:rsidR="00DE26B4">
        <w:rPr>
          <w:rFonts w:ascii="Arial" w:eastAsia="Times New Roman" w:hAnsi="Arial" w:cs="Arial"/>
          <w:sz w:val="22"/>
          <w:szCs w:val="22"/>
        </w:rPr>
        <w:t>P</w:t>
      </w:r>
      <w:r w:rsidR="00DE26B4" w:rsidRPr="00D05122">
        <w:rPr>
          <w:rFonts w:ascii="Arial" w:eastAsia="Times New Roman" w:hAnsi="Arial" w:cs="Arial"/>
          <w:sz w:val="22"/>
          <w:szCs w:val="22"/>
        </w:rPr>
        <w:t xml:space="preserve">resident </w:t>
      </w:r>
      <w:r w:rsidRPr="00D05122">
        <w:rPr>
          <w:rFonts w:ascii="Arial" w:eastAsia="Times New Roman" w:hAnsi="Arial" w:cs="Arial"/>
          <w:sz w:val="22"/>
          <w:szCs w:val="22"/>
        </w:rPr>
        <w:t xml:space="preserve">and dairy farmer from Alpena, Mich. </w:t>
      </w:r>
      <w:r w:rsidR="000519C2">
        <w:rPr>
          <w:rFonts w:ascii="Arial" w:eastAsia="Times New Roman" w:hAnsi="Arial" w:cs="Arial"/>
          <w:sz w:val="22"/>
          <w:szCs w:val="22"/>
        </w:rPr>
        <w:t>"</w:t>
      </w:r>
      <w:r w:rsidR="000519C2" w:rsidRPr="00D05122">
        <w:rPr>
          <w:rFonts w:ascii="Arial" w:eastAsia="Times New Roman" w:hAnsi="Arial" w:cs="Arial"/>
          <w:sz w:val="22"/>
          <w:szCs w:val="22"/>
        </w:rPr>
        <w:t>It’s a great feeling to be a part of an industry that helps get nutrition to those who need it.”</w:t>
      </w:r>
    </w:p>
    <w:p w14:paraId="5BC1A71D" w14:textId="77777777" w:rsidR="00647C56" w:rsidRDefault="00647C56" w:rsidP="00D05122">
      <w:pPr>
        <w:rPr>
          <w:rFonts w:ascii="Arial" w:eastAsia="Times New Roman" w:hAnsi="Arial" w:cs="Arial"/>
          <w:sz w:val="22"/>
          <w:szCs w:val="22"/>
        </w:rPr>
      </w:pPr>
    </w:p>
    <w:p w14:paraId="336394A6" w14:textId="601E2F33" w:rsidR="00D05122" w:rsidRPr="00D05122" w:rsidRDefault="000519C2" w:rsidP="00D05122">
      <w:pPr>
        <w:rPr>
          <w:rFonts w:ascii="Arial" w:eastAsia="Times New Roman" w:hAnsi="Arial" w:cs="Arial"/>
          <w:sz w:val="22"/>
          <w:szCs w:val="22"/>
        </w:rPr>
      </w:pPr>
      <w:r>
        <w:rPr>
          <w:rFonts w:ascii="Arial" w:eastAsia="Times New Roman" w:hAnsi="Arial" w:cs="Arial"/>
          <w:sz w:val="22"/>
          <w:szCs w:val="22"/>
        </w:rPr>
        <w:t xml:space="preserve">To date, UDIM and Michigan dairy farmers </w:t>
      </w:r>
      <w:r w:rsidR="00D05122" w:rsidRPr="00D05122">
        <w:rPr>
          <w:rFonts w:ascii="Arial" w:eastAsia="Times New Roman" w:hAnsi="Arial" w:cs="Arial"/>
          <w:sz w:val="22"/>
          <w:szCs w:val="22"/>
        </w:rPr>
        <w:t xml:space="preserve">have placed 61 coolers in local food pantries and provided 10 infrastructure grants and 25 dairy food grants to help our neighbors gain access to dairy foods. </w:t>
      </w:r>
    </w:p>
    <w:p w14:paraId="0E4A7D8C" w14:textId="77777777" w:rsidR="00D05122" w:rsidRPr="00D05122" w:rsidRDefault="00D05122" w:rsidP="00D05122">
      <w:pPr>
        <w:rPr>
          <w:rFonts w:ascii="Arial" w:eastAsia="Times New Roman" w:hAnsi="Arial" w:cs="Arial"/>
          <w:sz w:val="22"/>
          <w:szCs w:val="22"/>
        </w:rPr>
      </w:pPr>
    </w:p>
    <w:p w14:paraId="606203C7" w14:textId="70828F6F" w:rsidR="007A4148" w:rsidRPr="002F3C9A" w:rsidRDefault="0005275F" w:rsidP="00AE53E0">
      <w:pPr>
        <w:tabs>
          <w:tab w:val="center" w:pos="4968"/>
        </w:tabs>
        <w:rPr>
          <w:rFonts w:ascii="Arial" w:eastAsia="Times New Roman" w:hAnsi="Arial" w:cs="Arial"/>
          <w:sz w:val="22"/>
          <w:szCs w:val="22"/>
        </w:rPr>
      </w:pPr>
      <w:r>
        <w:rPr>
          <w:rFonts w:ascii="Arial" w:eastAsia="Times New Roman" w:hAnsi="Arial" w:cs="Arial"/>
          <w:sz w:val="22"/>
          <w:szCs w:val="22"/>
        </w:rPr>
        <w:t>The</w:t>
      </w:r>
      <w:r w:rsidR="007A4148">
        <w:rPr>
          <w:rFonts w:ascii="Arial" w:eastAsia="Times New Roman" w:hAnsi="Arial" w:cs="Arial"/>
          <w:sz w:val="22"/>
          <w:szCs w:val="22"/>
        </w:rPr>
        <w:t xml:space="preserve"> giving doesn’t stop at the farm gate. </w:t>
      </w:r>
      <w:r w:rsidR="00AE53E0">
        <w:rPr>
          <w:rFonts w:ascii="Arial" w:eastAsia="Times New Roman" w:hAnsi="Arial" w:cs="Arial"/>
          <w:sz w:val="22"/>
          <w:szCs w:val="22"/>
        </w:rPr>
        <w:tab/>
      </w:r>
    </w:p>
    <w:p w14:paraId="7BD0B6E5" w14:textId="57ECFDCF" w:rsidR="007A4148" w:rsidRDefault="00611E81" w:rsidP="00AE53E0">
      <w:pPr>
        <w:pStyle w:val="ListParagraph"/>
        <w:numPr>
          <w:ilvl w:val="0"/>
          <w:numId w:val="15"/>
        </w:numPr>
        <w:spacing w:before="0" w:beforeAutospacing="0"/>
        <w:rPr>
          <w:rFonts w:ascii="Arial" w:hAnsi="Arial" w:cs="Arial"/>
          <w:sz w:val="22"/>
          <w:szCs w:val="22"/>
        </w:rPr>
      </w:pPr>
      <w:r w:rsidRPr="007A4148">
        <w:rPr>
          <w:rFonts w:ascii="Arial" w:hAnsi="Arial" w:cs="Arial"/>
          <w:sz w:val="22"/>
          <w:szCs w:val="22"/>
        </w:rPr>
        <w:t xml:space="preserve">Busch’s Fresh Market in metro Detroit is </w:t>
      </w:r>
      <w:r w:rsidR="007A4148" w:rsidRPr="007A4148">
        <w:rPr>
          <w:rFonts w:ascii="Arial" w:hAnsi="Arial" w:cs="Arial"/>
          <w:sz w:val="22"/>
          <w:szCs w:val="22"/>
        </w:rPr>
        <w:t>in</w:t>
      </w:r>
      <w:r w:rsidRPr="007A4148">
        <w:rPr>
          <w:rFonts w:ascii="Arial" w:hAnsi="Arial" w:cs="Arial"/>
          <w:sz w:val="22"/>
          <w:szCs w:val="22"/>
        </w:rPr>
        <w:t xml:space="preserve"> </w:t>
      </w:r>
      <w:r w:rsidR="007A4148" w:rsidRPr="007A4148">
        <w:rPr>
          <w:rFonts w:ascii="Arial" w:hAnsi="Arial" w:cs="Arial"/>
          <w:sz w:val="22"/>
          <w:szCs w:val="22"/>
        </w:rPr>
        <w:t>its</w:t>
      </w:r>
      <w:r w:rsidRPr="007A4148">
        <w:rPr>
          <w:rFonts w:ascii="Arial" w:hAnsi="Arial" w:cs="Arial"/>
          <w:sz w:val="22"/>
          <w:szCs w:val="22"/>
        </w:rPr>
        <w:t xml:space="preserve"> sixth year of hosting a twice</w:t>
      </w:r>
      <w:r w:rsidR="00E9241E">
        <w:rPr>
          <w:rFonts w:ascii="Arial" w:hAnsi="Arial" w:cs="Arial"/>
          <w:sz w:val="22"/>
          <w:szCs w:val="22"/>
        </w:rPr>
        <w:t>-</w:t>
      </w:r>
      <w:r w:rsidRPr="007A4148">
        <w:rPr>
          <w:rFonts w:ascii="Arial" w:hAnsi="Arial" w:cs="Arial"/>
          <w:sz w:val="22"/>
          <w:szCs w:val="22"/>
        </w:rPr>
        <w:t>annual milk drive at 16 retail locations. This past spring</w:t>
      </w:r>
      <w:r w:rsidR="004C293F">
        <w:rPr>
          <w:rFonts w:ascii="Arial" w:hAnsi="Arial" w:cs="Arial"/>
          <w:sz w:val="22"/>
          <w:szCs w:val="22"/>
        </w:rPr>
        <w:t>,</w:t>
      </w:r>
      <w:r w:rsidRPr="007A4148">
        <w:rPr>
          <w:rFonts w:ascii="Arial" w:hAnsi="Arial" w:cs="Arial"/>
          <w:sz w:val="22"/>
          <w:szCs w:val="22"/>
        </w:rPr>
        <w:t xml:space="preserve"> </w:t>
      </w:r>
      <w:r w:rsidR="0061789E">
        <w:rPr>
          <w:rFonts w:ascii="Arial" w:hAnsi="Arial" w:cs="Arial"/>
          <w:sz w:val="22"/>
          <w:szCs w:val="22"/>
        </w:rPr>
        <w:t xml:space="preserve">customer </w:t>
      </w:r>
      <w:r w:rsidR="004C293F">
        <w:rPr>
          <w:rFonts w:ascii="Arial" w:hAnsi="Arial" w:cs="Arial"/>
          <w:sz w:val="22"/>
          <w:szCs w:val="22"/>
        </w:rPr>
        <w:t>donations at these stores helped purchase</w:t>
      </w:r>
      <w:r w:rsidRPr="007A4148">
        <w:rPr>
          <w:rFonts w:ascii="Arial" w:hAnsi="Arial" w:cs="Arial"/>
          <w:sz w:val="22"/>
          <w:szCs w:val="22"/>
        </w:rPr>
        <w:t xml:space="preserve"> </w:t>
      </w:r>
      <w:r w:rsidR="007A4148" w:rsidRPr="007A4148">
        <w:rPr>
          <w:rFonts w:ascii="Arial" w:hAnsi="Arial" w:cs="Arial"/>
          <w:sz w:val="22"/>
          <w:szCs w:val="22"/>
        </w:rPr>
        <w:t>more than</w:t>
      </w:r>
      <w:r w:rsidRPr="007A4148">
        <w:rPr>
          <w:rFonts w:ascii="Arial" w:hAnsi="Arial" w:cs="Arial"/>
          <w:sz w:val="22"/>
          <w:szCs w:val="22"/>
        </w:rPr>
        <w:t xml:space="preserve"> 46,000 gallons of milk </w:t>
      </w:r>
      <w:r w:rsidR="008522DF">
        <w:rPr>
          <w:rFonts w:ascii="Arial" w:hAnsi="Arial" w:cs="Arial"/>
          <w:sz w:val="22"/>
          <w:szCs w:val="22"/>
        </w:rPr>
        <w:t>for</w:t>
      </w:r>
      <w:r w:rsidRPr="007A4148">
        <w:rPr>
          <w:rFonts w:ascii="Arial" w:hAnsi="Arial" w:cs="Arial"/>
          <w:sz w:val="22"/>
          <w:szCs w:val="22"/>
        </w:rPr>
        <w:t xml:space="preserve"> the local food bank. The</w:t>
      </w:r>
      <w:r w:rsidR="0061789E">
        <w:rPr>
          <w:rFonts w:ascii="Arial" w:hAnsi="Arial" w:cs="Arial"/>
          <w:sz w:val="22"/>
          <w:szCs w:val="22"/>
        </w:rPr>
        <w:t xml:space="preserve"> store</w:t>
      </w:r>
      <w:r w:rsidR="009449E5">
        <w:rPr>
          <w:rFonts w:ascii="Arial" w:hAnsi="Arial" w:cs="Arial"/>
          <w:sz w:val="22"/>
          <w:szCs w:val="22"/>
        </w:rPr>
        <w:t>’s</w:t>
      </w:r>
      <w:r w:rsidRPr="007A4148">
        <w:rPr>
          <w:rFonts w:ascii="Arial" w:hAnsi="Arial" w:cs="Arial"/>
          <w:sz w:val="22"/>
          <w:szCs w:val="22"/>
        </w:rPr>
        <w:t xml:space="preserve"> next drive will start </w:t>
      </w:r>
      <w:r w:rsidR="00E9241E">
        <w:rPr>
          <w:rFonts w:ascii="Arial" w:hAnsi="Arial" w:cs="Arial"/>
          <w:sz w:val="22"/>
          <w:szCs w:val="22"/>
        </w:rPr>
        <w:t xml:space="preserve">at </w:t>
      </w:r>
      <w:r w:rsidRPr="007A4148">
        <w:rPr>
          <w:rFonts w:ascii="Arial" w:hAnsi="Arial" w:cs="Arial"/>
          <w:sz w:val="22"/>
          <w:szCs w:val="22"/>
        </w:rPr>
        <w:t xml:space="preserve">the end of September. </w:t>
      </w:r>
    </w:p>
    <w:p w14:paraId="614D6288" w14:textId="05E0FABB" w:rsidR="00611E81" w:rsidRPr="00611E81" w:rsidRDefault="00611E81" w:rsidP="00AE53E0">
      <w:pPr>
        <w:pStyle w:val="ListParagraph"/>
        <w:numPr>
          <w:ilvl w:val="0"/>
          <w:numId w:val="15"/>
        </w:numPr>
        <w:spacing w:before="0" w:beforeAutospacing="0"/>
        <w:rPr>
          <w:rFonts w:ascii="Arial" w:hAnsi="Arial" w:cs="Arial"/>
          <w:sz w:val="22"/>
          <w:szCs w:val="22"/>
        </w:rPr>
      </w:pPr>
      <w:r w:rsidRPr="00611E81">
        <w:rPr>
          <w:rFonts w:ascii="Arial" w:hAnsi="Arial" w:cs="Arial"/>
          <w:sz w:val="22"/>
          <w:szCs w:val="22"/>
        </w:rPr>
        <w:t xml:space="preserve">Last summer, Spartan Nash hosted a milk drive across </w:t>
      </w:r>
      <w:r w:rsidR="007A4148">
        <w:rPr>
          <w:rFonts w:ascii="Arial" w:hAnsi="Arial" w:cs="Arial"/>
          <w:sz w:val="22"/>
          <w:szCs w:val="22"/>
        </w:rPr>
        <w:t>its</w:t>
      </w:r>
      <w:r w:rsidRPr="00611E81">
        <w:rPr>
          <w:rFonts w:ascii="Arial" w:hAnsi="Arial" w:cs="Arial"/>
          <w:sz w:val="22"/>
          <w:szCs w:val="22"/>
        </w:rPr>
        <w:t xml:space="preserve"> entire Midwest footprint</w:t>
      </w:r>
      <w:r w:rsidR="007A4148">
        <w:rPr>
          <w:rFonts w:ascii="Arial" w:hAnsi="Arial" w:cs="Arial"/>
          <w:sz w:val="22"/>
          <w:szCs w:val="22"/>
        </w:rPr>
        <w:t>,</w:t>
      </w:r>
      <w:r w:rsidRPr="00611E81">
        <w:rPr>
          <w:rFonts w:ascii="Arial" w:hAnsi="Arial" w:cs="Arial"/>
          <w:sz w:val="22"/>
          <w:szCs w:val="22"/>
        </w:rPr>
        <w:t xml:space="preserve"> which includes over 130 stores</w:t>
      </w:r>
      <w:r w:rsidR="0005275F">
        <w:rPr>
          <w:rFonts w:ascii="Arial" w:hAnsi="Arial" w:cs="Arial"/>
          <w:sz w:val="22"/>
          <w:szCs w:val="22"/>
        </w:rPr>
        <w:t>,</w:t>
      </w:r>
      <w:r w:rsidRPr="00611E81">
        <w:rPr>
          <w:rFonts w:ascii="Arial" w:hAnsi="Arial" w:cs="Arial"/>
          <w:sz w:val="22"/>
          <w:szCs w:val="22"/>
        </w:rPr>
        <w:t xml:space="preserve"> and </w:t>
      </w:r>
      <w:r w:rsidR="007A4148">
        <w:rPr>
          <w:rFonts w:ascii="Arial" w:hAnsi="Arial" w:cs="Arial"/>
          <w:sz w:val="22"/>
          <w:szCs w:val="22"/>
        </w:rPr>
        <w:t>funded the purchase of more than</w:t>
      </w:r>
      <w:r w:rsidR="007A4148" w:rsidRPr="00611E81">
        <w:rPr>
          <w:rFonts w:ascii="Arial" w:hAnsi="Arial" w:cs="Arial"/>
          <w:sz w:val="22"/>
          <w:szCs w:val="22"/>
        </w:rPr>
        <w:t xml:space="preserve"> </w:t>
      </w:r>
      <w:r w:rsidRPr="00611E81">
        <w:rPr>
          <w:rFonts w:ascii="Arial" w:hAnsi="Arial" w:cs="Arial"/>
          <w:sz w:val="22"/>
          <w:szCs w:val="22"/>
        </w:rPr>
        <w:t xml:space="preserve">127,000 gallons of milk. </w:t>
      </w:r>
    </w:p>
    <w:p w14:paraId="0022E9BD" w14:textId="67E54632" w:rsidR="009449E5" w:rsidRDefault="00C46C33" w:rsidP="004C44BE">
      <w:pPr>
        <w:rPr>
          <w:rFonts w:ascii="Arial" w:eastAsia="Times New Roman" w:hAnsi="Arial" w:cs="Arial"/>
          <w:sz w:val="22"/>
          <w:szCs w:val="22"/>
        </w:rPr>
      </w:pPr>
      <w:r>
        <w:rPr>
          <w:rFonts w:ascii="Arial" w:eastAsia="Times New Roman" w:hAnsi="Arial" w:cs="Arial"/>
          <w:sz w:val="22"/>
          <w:szCs w:val="22"/>
        </w:rPr>
        <w:t xml:space="preserve">Ultimately, </w:t>
      </w:r>
      <w:r w:rsidR="002E46F0">
        <w:rPr>
          <w:rFonts w:ascii="Arial" w:eastAsia="Times New Roman" w:hAnsi="Arial" w:cs="Arial"/>
          <w:sz w:val="22"/>
          <w:szCs w:val="22"/>
        </w:rPr>
        <w:t>supporting</w:t>
      </w:r>
      <w:r w:rsidR="0005275F">
        <w:rPr>
          <w:rFonts w:ascii="Arial" w:eastAsia="Times New Roman" w:hAnsi="Arial" w:cs="Arial"/>
          <w:sz w:val="22"/>
          <w:szCs w:val="22"/>
        </w:rPr>
        <w:t xml:space="preserve"> the availability</w:t>
      </w:r>
      <w:r w:rsidR="00DE26B4">
        <w:rPr>
          <w:rFonts w:ascii="Arial" w:eastAsia="Times New Roman" w:hAnsi="Arial" w:cs="Arial"/>
          <w:sz w:val="22"/>
          <w:szCs w:val="22"/>
        </w:rPr>
        <w:t xml:space="preserve"> of</w:t>
      </w:r>
      <w:r w:rsidR="002E46F0">
        <w:rPr>
          <w:rFonts w:ascii="Arial" w:eastAsia="Times New Roman" w:hAnsi="Arial" w:cs="Arial"/>
          <w:sz w:val="22"/>
          <w:szCs w:val="22"/>
        </w:rPr>
        <w:t xml:space="preserve"> nutritious dairy foods </w:t>
      </w:r>
      <w:r w:rsidR="00C1196B">
        <w:rPr>
          <w:rFonts w:ascii="Arial" w:eastAsia="Times New Roman" w:hAnsi="Arial" w:cs="Arial"/>
          <w:sz w:val="22"/>
          <w:szCs w:val="22"/>
        </w:rPr>
        <w:t>provides an immediate benefit to families in need</w:t>
      </w:r>
      <w:r w:rsidR="00F42B26">
        <w:rPr>
          <w:rFonts w:ascii="Arial" w:eastAsia="Times New Roman" w:hAnsi="Arial" w:cs="Arial"/>
          <w:sz w:val="22"/>
          <w:szCs w:val="22"/>
        </w:rPr>
        <w:t xml:space="preserve"> while building a strong future for dairy sales in the years to come.</w:t>
      </w:r>
      <w:r w:rsidR="00C4504B">
        <w:rPr>
          <w:rFonts w:ascii="Arial" w:eastAsia="Times New Roman" w:hAnsi="Arial" w:cs="Arial"/>
          <w:sz w:val="22"/>
          <w:szCs w:val="22"/>
        </w:rPr>
        <w:t xml:space="preserve"> </w:t>
      </w:r>
      <w:r w:rsidR="00176C87">
        <w:rPr>
          <w:rFonts w:ascii="Arial" w:eastAsia="Times New Roman" w:hAnsi="Arial" w:cs="Arial"/>
          <w:sz w:val="22"/>
          <w:szCs w:val="22"/>
        </w:rPr>
        <w:t>Additionally, these initiatives help support Michigan dairy farm families through incremental milk sales.</w:t>
      </w:r>
    </w:p>
    <w:p w14:paraId="4956835C" w14:textId="77777777" w:rsidR="009449E5" w:rsidRDefault="009449E5" w:rsidP="004C44BE">
      <w:pPr>
        <w:rPr>
          <w:rFonts w:ascii="Arial" w:eastAsia="Times New Roman" w:hAnsi="Arial" w:cs="Arial"/>
          <w:sz w:val="22"/>
          <w:szCs w:val="22"/>
        </w:rPr>
      </w:pPr>
    </w:p>
    <w:p w14:paraId="06A9F045" w14:textId="4E96BF61" w:rsidR="004C44BE" w:rsidRPr="004C44BE" w:rsidRDefault="00AA4D3F" w:rsidP="004C44BE">
      <w:pPr>
        <w:rPr>
          <w:rFonts w:ascii="Arial" w:eastAsia="Times New Roman" w:hAnsi="Arial" w:cs="Arial"/>
          <w:sz w:val="22"/>
          <w:szCs w:val="22"/>
        </w:rPr>
      </w:pPr>
      <w:r>
        <w:rPr>
          <w:rFonts w:ascii="Arial" w:eastAsia="Times New Roman" w:hAnsi="Arial" w:cs="Arial"/>
          <w:sz w:val="22"/>
          <w:szCs w:val="22"/>
        </w:rPr>
        <w:t xml:space="preserve">“Our farmers work to </w:t>
      </w:r>
      <w:r w:rsidR="004C44BE" w:rsidRPr="004C44BE">
        <w:rPr>
          <w:rFonts w:ascii="Arial" w:eastAsia="Times New Roman" w:hAnsi="Arial" w:cs="Arial"/>
          <w:sz w:val="22"/>
          <w:szCs w:val="22"/>
        </w:rPr>
        <w:t>ensur</w:t>
      </w:r>
      <w:r>
        <w:rPr>
          <w:rFonts w:ascii="Arial" w:eastAsia="Times New Roman" w:hAnsi="Arial" w:cs="Arial"/>
          <w:sz w:val="22"/>
          <w:szCs w:val="22"/>
        </w:rPr>
        <w:t>e</w:t>
      </w:r>
      <w:r w:rsidR="004C44BE" w:rsidRPr="004C44BE">
        <w:rPr>
          <w:rFonts w:ascii="Arial" w:eastAsia="Times New Roman" w:hAnsi="Arial" w:cs="Arial"/>
          <w:sz w:val="22"/>
          <w:szCs w:val="22"/>
        </w:rPr>
        <w:t xml:space="preserve"> our neighbors have dairy at a time in their lives when they need it the most</w:t>
      </w:r>
      <w:r>
        <w:rPr>
          <w:rFonts w:ascii="Arial" w:eastAsia="Times New Roman" w:hAnsi="Arial" w:cs="Arial"/>
          <w:sz w:val="22"/>
          <w:szCs w:val="22"/>
        </w:rPr>
        <w:t xml:space="preserve">,” </w:t>
      </w:r>
      <w:r w:rsidR="00CD2146">
        <w:rPr>
          <w:rFonts w:ascii="Arial" w:eastAsia="Times New Roman" w:hAnsi="Arial" w:cs="Arial"/>
          <w:sz w:val="22"/>
          <w:szCs w:val="22"/>
        </w:rPr>
        <w:t>concludes</w:t>
      </w:r>
      <w:r>
        <w:rPr>
          <w:rFonts w:ascii="Arial" w:eastAsia="Times New Roman" w:hAnsi="Arial" w:cs="Arial"/>
          <w:sz w:val="22"/>
          <w:szCs w:val="22"/>
        </w:rPr>
        <w:t xml:space="preserve"> Freeland. “By doing so, </w:t>
      </w:r>
      <w:r w:rsidR="004C44BE" w:rsidRPr="004C44BE">
        <w:rPr>
          <w:rFonts w:ascii="Arial" w:eastAsia="Times New Roman" w:hAnsi="Arial" w:cs="Arial"/>
          <w:sz w:val="22"/>
          <w:szCs w:val="22"/>
        </w:rPr>
        <w:t>we are creating space in their fridge for milk</w:t>
      </w:r>
      <w:r w:rsidR="00C4504B">
        <w:rPr>
          <w:rFonts w:ascii="Arial" w:eastAsia="Times New Roman" w:hAnsi="Arial" w:cs="Arial"/>
          <w:sz w:val="22"/>
          <w:szCs w:val="22"/>
        </w:rPr>
        <w:t xml:space="preserve"> and dairy foods</w:t>
      </w:r>
      <w:r w:rsidR="004C44BE" w:rsidRPr="004C44BE">
        <w:rPr>
          <w:rFonts w:ascii="Arial" w:eastAsia="Times New Roman" w:hAnsi="Arial" w:cs="Arial"/>
          <w:sz w:val="22"/>
          <w:szCs w:val="22"/>
        </w:rPr>
        <w:t xml:space="preserve">. When </w:t>
      </w:r>
      <w:r w:rsidR="00FD11A6">
        <w:rPr>
          <w:rFonts w:ascii="Arial" w:eastAsia="Times New Roman" w:hAnsi="Arial" w:cs="Arial"/>
          <w:sz w:val="22"/>
          <w:szCs w:val="22"/>
        </w:rPr>
        <w:t>people</w:t>
      </w:r>
      <w:r w:rsidR="004C44BE" w:rsidRPr="004C44BE">
        <w:rPr>
          <w:rFonts w:ascii="Arial" w:eastAsia="Times New Roman" w:hAnsi="Arial" w:cs="Arial"/>
          <w:sz w:val="22"/>
          <w:szCs w:val="22"/>
        </w:rPr>
        <w:t xml:space="preserve"> </w:t>
      </w:r>
      <w:r w:rsidR="003D3238" w:rsidRPr="004C44BE">
        <w:rPr>
          <w:rFonts w:ascii="Arial" w:eastAsia="Times New Roman" w:hAnsi="Arial" w:cs="Arial"/>
          <w:sz w:val="22"/>
          <w:szCs w:val="22"/>
        </w:rPr>
        <w:t>can</w:t>
      </w:r>
      <w:r w:rsidR="004C44BE" w:rsidRPr="004C44BE">
        <w:rPr>
          <w:rFonts w:ascii="Arial" w:eastAsia="Times New Roman" w:hAnsi="Arial" w:cs="Arial"/>
          <w:sz w:val="22"/>
          <w:szCs w:val="22"/>
        </w:rPr>
        <w:t xml:space="preserve"> move on from </w:t>
      </w:r>
      <w:r w:rsidR="00202156">
        <w:rPr>
          <w:rFonts w:ascii="Arial" w:eastAsia="Times New Roman" w:hAnsi="Arial" w:cs="Arial"/>
          <w:sz w:val="22"/>
          <w:szCs w:val="22"/>
        </w:rPr>
        <w:t xml:space="preserve">depending on </w:t>
      </w:r>
      <w:r w:rsidR="004C44BE" w:rsidRPr="004C44BE">
        <w:rPr>
          <w:rFonts w:ascii="Arial" w:eastAsia="Times New Roman" w:hAnsi="Arial" w:cs="Arial"/>
          <w:sz w:val="22"/>
          <w:szCs w:val="22"/>
        </w:rPr>
        <w:t xml:space="preserve">food banks in their time of need, </w:t>
      </w:r>
      <w:r w:rsidR="00FD11A6">
        <w:rPr>
          <w:rFonts w:ascii="Arial" w:eastAsia="Times New Roman" w:hAnsi="Arial" w:cs="Arial"/>
          <w:sz w:val="22"/>
          <w:szCs w:val="22"/>
        </w:rPr>
        <w:t>they</w:t>
      </w:r>
      <w:r w:rsidR="004C44BE" w:rsidRPr="004C44BE">
        <w:rPr>
          <w:rFonts w:ascii="Arial" w:eastAsia="Times New Roman" w:hAnsi="Arial" w:cs="Arial"/>
          <w:sz w:val="22"/>
          <w:szCs w:val="22"/>
        </w:rPr>
        <w:t xml:space="preserve"> will remember the </w:t>
      </w:r>
      <w:r w:rsidR="007349EB" w:rsidRPr="004C44BE">
        <w:rPr>
          <w:rFonts w:ascii="Arial" w:eastAsia="Times New Roman" w:hAnsi="Arial" w:cs="Arial"/>
          <w:sz w:val="22"/>
          <w:szCs w:val="22"/>
        </w:rPr>
        <w:t>vital role</w:t>
      </w:r>
      <w:r w:rsidR="004C44BE" w:rsidRPr="004C44BE">
        <w:rPr>
          <w:rFonts w:ascii="Arial" w:eastAsia="Times New Roman" w:hAnsi="Arial" w:cs="Arial"/>
          <w:sz w:val="22"/>
          <w:szCs w:val="22"/>
        </w:rPr>
        <w:t xml:space="preserve"> milk plays in their life </w:t>
      </w:r>
      <w:r w:rsidR="0005275F">
        <w:rPr>
          <w:rFonts w:ascii="Arial" w:eastAsia="Times New Roman" w:hAnsi="Arial" w:cs="Arial"/>
          <w:sz w:val="22"/>
          <w:szCs w:val="22"/>
        </w:rPr>
        <w:t xml:space="preserve">by </w:t>
      </w:r>
      <w:r w:rsidR="004C44BE" w:rsidRPr="004C44BE">
        <w:rPr>
          <w:rFonts w:ascii="Arial" w:eastAsia="Times New Roman" w:hAnsi="Arial" w:cs="Arial"/>
          <w:sz w:val="22"/>
          <w:szCs w:val="22"/>
        </w:rPr>
        <w:t>providing the full nutrition package</w:t>
      </w:r>
      <w:r w:rsidR="00C922FC">
        <w:rPr>
          <w:rFonts w:ascii="Arial" w:eastAsia="Times New Roman" w:hAnsi="Arial" w:cs="Arial"/>
          <w:sz w:val="22"/>
          <w:szCs w:val="22"/>
        </w:rPr>
        <w:t>. Offer</w:t>
      </w:r>
      <w:r w:rsidR="0005275F">
        <w:rPr>
          <w:rFonts w:ascii="Arial" w:eastAsia="Times New Roman" w:hAnsi="Arial" w:cs="Arial"/>
          <w:sz w:val="22"/>
          <w:szCs w:val="22"/>
        </w:rPr>
        <w:t>ing</w:t>
      </w:r>
      <w:r w:rsidR="00C922FC">
        <w:rPr>
          <w:rFonts w:ascii="Arial" w:eastAsia="Times New Roman" w:hAnsi="Arial" w:cs="Arial"/>
          <w:sz w:val="22"/>
          <w:szCs w:val="22"/>
        </w:rPr>
        <w:t xml:space="preserve"> our help now </w:t>
      </w:r>
      <w:r w:rsidR="00EF46CB">
        <w:rPr>
          <w:rFonts w:ascii="Arial" w:eastAsia="Times New Roman" w:hAnsi="Arial" w:cs="Arial"/>
          <w:sz w:val="22"/>
          <w:szCs w:val="22"/>
        </w:rPr>
        <w:t xml:space="preserve">helps </w:t>
      </w:r>
      <w:r w:rsidR="00EF46CB" w:rsidRPr="004C44BE">
        <w:rPr>
          <w:rFonts w:ascii="Arial" w:eastAsia="Times New Roman" w:hAnsi="Arial" w:cs="Arial"/>
          <w:sz w:val="22"/>
          <w:szCs w:val="22"/>
        </w:rPr>
        <w:t>secure</w:t>
      </w:r>
      <w:r w:rsidR="00F73D3B">
        <w:rPr>
          <w:rFonts w:ascii="Arial" w:eastAsia="Times New Roman" w:hAnsi="Arial" w:cs="Arial"/>
          <w:sz w:val="22"/>
          <w:szCs w:val="22"/>
        </w:rPr>
        <w:t xml:space="preserve"> a spot</w:t>
      </w:r>
      <w:r w:rsidR="007D51AD">
        <w:rPr>
          <w:rFonts w:ascii="Arial" w:eastAsia="Times New Roman" w:hAnsi="Arial" w:cs="Arial"/>
          <w:sz w:val="22"/>
          <w:szCs w:val="22"/>
        </w:rPr>
        <w:t xml:space="preserve"> for </w:t>
      </w:r>
      <w:r w:rsidR="00FB4785">
        <w:rPr>
          <w:rFonts w:ascii="Arial" w:eastAsia="Times New Roman" w:hAnsi="Arial" w:cs="Arial"/>
          <w:sz w:val="22"/>
          <w:szCs w:val="22"/>
        </w:rPr>
        <w:t>dairy</w:t>
      </w:r>
      <w:r w:rsidR="00F73D3B">
        <w:rPr>
          <w:rFonts w:ascii="Arial" w:eastAsia="Times New Roman" w:hAnsi="Arial" w:cs="Arial"/>
          <w:sz w:val="22"/>
          <w:szCs w:val="22"/>
        </w:rPr>
        <w:t xml:space="preserve"> </w:t>
      </w:r>
      <w:r w:rsidR="00DA41CA">
        <w:rPr>
          <w:rFonts w:ascii="Arial" w:eastAsia="Times New Roman" w:hAnsi="Arial" w:cs="Arial"/>
          <w:sz w:val="22"/>
          <w:szCs w:val="22"/>
        </w:rPr>
        <w:t>in</w:t>
      </w:r>
      <w:r w:rsidR="004C44BE" w:rsidRPr="004C44BE">
        <w:rPr>
          <w:rFonts w:ascii="Arial" w:eastAsia="Times New Roman" w:hAnsi="Arial" w:cs="Arial"/>
          <w:sz w:val="22"/>
          <w:szCs w:val="22"/>
        </w:rPr>
        <w:t xml:space="preserve"> their grocery cart</w:t>
      </w:r>
      <w:r w:rsidR="00A31591">
        <w:rPr>
          <w:rFonts w:ascii="Arial" w:eastAsia="Times New Roman" w:hAnsi="Arial" w:cs="Arial"/>
          <w:sz w:val="22"/>
          <w:szCs w:val="22"/>
        </w:rPr>
        <w:t>s</w:t>
      </w:r>
      <w:r w:rsidR="00FB4785">
        <w:rPr>
          <w:rFonts w:ascii="Arial" w:eastAsia="Times New Roman" w:hAnsi="Arial" w:cs="Arial"/>
          <w:sz w:val="22"/>
          <w:szCs w:val="22"/>
        </w:rPr>
        <w:t xml:space="preserve"> in the future</w:t>
      </w:r>
      <w:r w:rsidR="004C44BE" w:rsidRPr="004C44BE">
        <w:rPr>
          <w:rFonts w:ascii="Arial" w:eastAsia="Times New Roman" w:hAnsi="Arial" w:cs="Arial"/>
          <w:sz w:val="22"/>
          <w:szCs w:val="22"/>
        </w:rPr>
        <w:t>.</w:t>
      </w:r>
      <w:r w:rsidR="00DA41CA">
        <w:rPr>
          <w:rFonts w:ascii="Arial" w:eastAsia="Times New Roman" w:hAnsi="Arial" w:cs="Arial"/>
          <w:sz w:val="22"/>
          <w:szCs w:val="22"/>
        </w:rPr>
        <w:t>”</w:t>
      </w:r>
      <w:r w:rsidR="004C44BE" w:rsidRPr="004C44BE">
        <w:rPr>
          <w:rFonts w:ascii="Arial" w:eastAsia="Times New Roman" w:hAnsi="Arial" w:cs="Arial"/>
          <w:sz w:val="22"/>
          <w:szCs w:val="22"/>
        </w:rPr>
        <w:t xml:space="preserve"> </w:t>
      </w:r>
    </w:p>
    <w:p w14:paraId="4073482E" w14:textId="77777777" w:rsidR="004C44BE" w:rsidRPr="004C44BE" w:rsidRDefault="004C44BE" w:rsidP="004C44BE">
      <w:pPr>
        <w:rPr>
          <w:rFonts w:ascii="Arial" w:eastAsia="Times New Roman" w:hAnsi="Arial" w:cs="Arial"/>
          <w:sz w:val="22"/>
          <w:szCs w:val="22"/>
        </w:rPr>
      </w:pPr>
    </w:p>
    <w:p w14:paraId="3E7C3479" w14:textId="3D43E959" w:rsidR="00F20E08" w:rsidRDefault="007630DA" w:rsidP="00591971">
      <w:pPr>
        <w:rPr>
          <w:rFonts w:ascii="Arial" w:eastAsia="Times New Roman" w:hAnsi="Arial" w:cs="Arial"/>
          <w:sz w:val="22"/>
          <w:szCs w:val="22"/>
        </w:rPr>
      </w:pPr>
      <w:r>
        <w:rPr>
          <w:rFonts w:ascii="Arial" w:eastAsia="Times New Roman" w:hAnsi="Arial" w:cs="Arial"/>
          <w:sz w:val="22"/>
          <w:szCs w:val="22"/>
        </w:rPr>
        <w:t>To learn more about the dairy checkoff</w:t>
      </w:r>
      <w:r w:rsidR="00D9289C">
        <w:rPr>
          <w:rFonts w:ascii="Arial" w:eastAsia="Times New Roman" w:hAnsi="Arial" w:cs="Arial"/>
          <w:sz w:val="22"/>
          <w:szCs w:val="22"/>
        </w:rPr>
        <w:t xml:space="preserve"> or how you can be involved in promoting dairy in your community</w:t>
      </w:r>
      <w:r>
        <w:rPr>
          <w:rFonts w:ascii="Arial" w:eastAsia="Times New Roman" w:hAnsi="Arial" w:cs="Arial"/>
          <w:sz w:val="22"/>
          <w:szCs w:val="22"/>
        </w:rPr>
        <w:t xml:space="preserve">, go to </w:t>
      </w:r>
      <w:hyperlink r:id="rId13" w:history="1">
        <w:r w:rsidRPr="005B1685">
          <w:rPr>
            <w:rStyle w:val="Hyperlink"/>
            <w:rFonts w:ascii="Arial" w:eastAsia="Times New Roman" w:hAnsi="Arial" w:cs="Arial"/>
            <w:sz w:val="22"/>
            <w:szCs w:val="22"/>
          </w:rPr>
          <w:t>milkmeansmore.org</w:t>
        </w:r>
      </w:hyperlink>
      <w:r>
        <w:rPr>
          <w:rFonts w:ascii="Arial" w:eastAsia="Times New Roman" w:hAnsi="Arial" w:cs="Arial"/>
          <w:sz w:val="22"/>
          <w:szCs w:val="22"/>
        </w:rPr>
        <w:t xml:space="preserve">. </w:t>
      </w:r>
    </w:p>
    <w:p w14:paraId="3F9F3CCE" w14:textId="77777777" w:rsidR="007E71E7" w:rsidRPr="007E71E7" w:rsidRDefault="007E71E7" w:rsidP="007E71E7">
      <w:pPr>
        <w:rPr>
          <w:rFonts w:ascii="Arial" w:hAnsi="Arial" w:cs="Arial"/>
          <w:sz w:val="22"/>
          <w:szCs w:val="22"/>
        </w:rPr>
      </w:pPr>
    </w:p>
    <w:p w14:paraId="1B705C09" w14:textId="24661CB9" w:rsidR="00CC1654" w:rsidRPr="00EB1E97" w:rsidRDefault="00CC1654" w:rsidP="00CC1654">
      <w:pPr>
        <w:rPr>
          <w:rFonts w:ascii="Arial" w:hAnsi="Arial" w:cs="Arial"/>
          <w:b/>
          <w:bCs/>
          <w:sz w:val="22"/>
          <w:szCs w:val="22"/>
        </w:rPr>
      </w:pPr>
      <w:r w:rsidRPr="00EB1E97">
        <w:rPr>
          <w:rFonts w:ascii="Arial" w:hAnsi="Arial" w:cs="Arial"/>
          <w:b/>
          <w:bCs/>
          <w:sz w:val="22"/>
          <w:szCs w:val="22"/>
        </w:rPr>
        <w:t>About the United Dairy Industry of Michigan</w:t>
      </w:r>
    </w:p>
    <w:p w14:paraId="1D700956" w14:textId="77777777" w:rsidR="00CD6636" w:rsidRPr="00EB1E97" w:rsidRDefault="00CD6636" w:rsidP="00CC1654">
      <w:pPr>
        <w:rPr>
          <w:rFonts w:ascii="Arial" w:hAnsi="Arial" w:cs="Arial"/>
          <w:b/>
          <w:bCs/>
          <w:sz w:val="22"/>
          <w:szCs w:val="22"/>
        </w:rPr>
      </w:pPr>
    </w:p>
    <w:p w14:paraId="2849E7E5" w14:textId="09D44D82" w:rsidR="00CC1654" w:rsidRDefault="00CC1654" w:rsidP="00CC1654">
      <w:pPr>
        <w:rPr>
          <w:rFonts w:ascii="Arial" w:hAnsi="Arial" w:cs="Arial"/>
          <w:sz w:val="22"/>
          <w:szCs w:val="22"/>
        </w:rPr>
      </w:pPr>
      <w:r w:rsidRPr="00EB1E97">
        <w:rPr>
          <w:rFonts w:ascii="Arial" w:hAnsi="Arial" w:cs="Arial"/>
          <w:sz w:val="22"/>
          <w:szCs w:val="22"/>
        </w:rPr>
        <w:t>The United Dairy Industry of Michigan (UDIM) is dedicated to serving Michigan</w:t>
      </w:r>
      <w:r w:rsidR="00545214" w:rsidRPr="00EB1E97">
        <w:rPr>
          <w:rFonts w:ascii="Arial" w:hAnsi="Arial" w:cs="Arial"/>
          <w:sz w:val="22"/>
          <w:szCs w:val="22"/>
        </w:rPr>
        <w:t>'</w:t>
      </w:r>
      <w:r w:rsidRPr="00EB1E97">
        <w:rPr>
          <w:rFonts w:ascii="Arial" w:hAnsi="Arial" w:cs="Arial"/>
          <w:sz w:val="22"/>
          <w:szCs w:val="22"/>
        </w:rPr>
        <w:t>s hard-working dairy farm families and promoting Michigan</w:t>
      </w:r>
      <w:r w:rsidR="00545214" w:rsidRPr="00EB1E97">
        <w:rPr>
          <w:rFonts w:ascii="Arial" w:hAnsi="Arial" w:cs="Arial"/>
          <w:sz w:val="22"/>
          <w:szCs w:val="22"/>
        </w:rPr>
        <w:t>'</w:t>
      </w:r>
      <w:r w:rsidRPr="00EB1E97">
        <w:rPr>
          <w:rFonts w:ascii="Arial" w:hAnsi="Arial" w:cs="Arial"/>
          <w:sz w:val="22"/>
          <w:szCs w:val="22"/>
        </w:rPr>
        <w:t xml:space="preserve">s locally produced dairy products. UDIM is the umbrella organization for the American Dairy Association and Dairy Council of Michigan. These non-profit </w:t>
      </w:r>
      <w:r w:rsidRPr="00EB1E97">
        <w:rPr>
          <w:rFonts w:ascii="Arial" w:hAnsi="Arial" w:cs="Arial"/>
          <w:sz w:val="22"/>
          <w:szCs w:val="22"/>
        </w:rPr>
        <w:lastRenderedPageBreak/>
        <w:t>organizations provide dairy product promotion and nutrition education services on behalf of their funding members.</w:t>
      </w:r>
    </w:p>
    <w:p w14:paraId="30AE23CF" w14:textId="23A07CCA" w:rsidR="00DD4E7B" w:rsidRDefault="00DD4E7B" w:rsidP="00CC1654">
      <w:pPr>
        <w:rPr>
          <w:rFonts w:ascii="Arial" w:hAnsi="Arial" w:cs="Arial"/>
          <w:sz w:val="22"/>
          <w:szCs w:val="22"/>
        </w:rPr>
      </w:pPr>
    </w:p>
    <w:p w14:paraId="0643A129" w14:textId="49B55CA5" w:rsidR="00CC1654" w:rsidRDefault="00CC1654" w:rsidP="00CC1654">
      <w:pPr>
        <w:jc w:val="center"/>
        <w:rPr>
          <w:rFonts w:ascii="Arial" w:hAnsi="Arial" w:cs="Arial"/>
          <w:sz w:val="22"/>
          <w:szCs w:val="22"/>
        </w:rPr>
      </w:pPr>
      <w:r w:rsidRPr="00EB1E97">
        <w:rPr>
          <w:rFonts w:ascii="Arial" w:hAnsi="Arial" w:cs="Arial"/>
          <w:sz w:val="22"/>
          <w:szCs w:val="22"/>
        </w:rPr>
        <w:t>###</w:t>
      </w:r>
    </w:p>
    <w:p w14:paraId="148A9B22" w14:textId="76E9BE67" w:rsidR="003671EC" w:rsidRDefault="003671EC" w:rsidP="00CC1654">
      <w:pPr>
        <w:jc w:val="center"/>
        <w:rPr>
          <w:rFonts w:ascii="Arial" w:hAnsi="Arial" w:cs="Arial"/>
          <w:sz w:val="22"/>
          <w:szCs w:val="22"/>
        </w:rPr>
      </w:pPr>
    </w:p>
    <w:p w14:paraId="003A5E8C" w14:textId="3BA37381" w:rsidR="00CD6786" w:rsidRDefault="00CD6786" w:rsidP="00CD6786">
      <w:pPr>
        <w:rPr>
          <w:rFonts w:ascii="Arial" w:hAnsi="Arial" w:cs="Arial"/>
          <w:sz w:val="22"/>
          <w:szCs w:val="22"/>
        </w:rPr>
      </w:pPr>
      <w:r w:rsidRPr="00CA3C6D">
        <w:rPr>
          <w:rFonts w:ascii="Arial" w:hAnsi="Arial" w:cs="Arial"/>
          <w:sz w:val="22"/>
          <w:szCs w:val="22"/>
        </w:rPr>
        <w:t xml:space="preserve">Download </w:t>
      </w:r>
      <w:r w:rsidR="00011FBD" w:rsidRPr="00CA3C6D">
        <w:rPr>
          <w:rFonts w:ascii="Arial" w:hAnsi="Arial" w:cs="Arial"/>
          <w:sz w:val="22"/>
          <w:szCs w:val="22"/>
        </w:rPr>
        <w:t xml:space="preserve">the </w:t>
      </w:r>
      <w:r w:rsidRPr="00CA3C6D">
        <w:rPr>
          <w:rFonts w:ascii="Arial" w:hAnsi="Arial" w:cs="Arial"/>
          <w:sz w:val="22"/>
          <w:szCs w:val="22"/>
        </w:rPr>
        <w:t>press release</w:t>
      </w:r>
    </w:p>
    <w:p w14:paraId="2C8EA201" w14:textId="77777777" w:rsidR="00CD6786" w:rsidRDefault="00CD6786" w:rsidP="003671EC">
      <w:pPr>
        <w:rPr>
          <w:rFonts w:ascii="Arial" w:hAnsi="Arial" w:cs="Arial"/>
          <w:sz w:val="22"/>
          <w:szCs w:val="22"/>
        </w:rPr>
      </w:pPr>
    </w:p>
    <w:p w14:paraId="41FCEB17" w14:textId="0CD1CA0B" w:rsidR="00D005AF" w:rsidRDefault="003671EC" w:rsidP="00FF1986">
      <w:pPr>
        <w:rPr>
          <w:rFonts w:ascii="Arial" w:hAnsi="Arial" w:cs="Arial"/>
          <w:sz w:val="22"/>
          <w:szCs w:val="22"/>
        </w:rPr>
      </w:pPr>
      <w:r w:rsidRPr="001B6A63">
        <w:rPr>
          <w:rFonts w:ascii="Arial" w:hAnsi="Arial" w:cs="Arial"/>
          <w:sz w:val="22"/>
          <w:szCs w:val="22"/>
        </w:rPr>
        <w:t>Images for download:</w:t>
      </w:r>
      <w:r w:rsidR="0057796D" w:rsidRPr="001B6A63">
        <w:rPr>
          <w:rFonts w:ascii="Arial" w:hAnsi="Arial" w:cs="Arial"/>
          <w:sz w:val="22"/>
          <w:szCs w:val="22"/>
        </w:rPr>
        <w:t xml:space="preserve"> </w:t>
      </w:r>
      <w:hyperlink r:id="rId14" w:history="1">
        <w:r w:rsidR="00AF1893" w:rsidRPr="00AF1893">
          <w:rPr>
            <w:rStyle w:val="Hyperlink"/>
            <w:rFonts w:ascii="Arial" w:hAnsi="Arial" w:cs="Arial"/>
            <w:sz w:val="22"/>
            <w:szCs w:val="22"/>
          </w:rPr>
          <w:t>https://www.mediafire.com/folder/itoxbq34jhbww/Food_Security</w:t>
        </w:r>
      </w:hyperlink>
    </w:p>
    <w:p w14:paraId="6740BF11" w14:textId="77777777" w:rsidR="00AF1893" w:rsidRDefault="00AF1893" w:rsidP="00FF1986">
      <w:pPr>
        <w:rPr>
          <w:rFonts w:ascii="Arial" w:hAnsi="Arial" w:cs="Arial"/>
          <w:sz w:val="22"/>
          <w:szCs w:val="22"/>
        </w:rPr>
      </w:pPr>
    </w:p>
    <w:p w14:paraId="3A13668F" w14:textId="13D86AE9" w:rsidR="00D005AF" w:rsidRPr="00220636" w:rsidRDefault="00D005AF" w:rsidP="00FF1986">
      <w:pPr>
        <w:rPr>
          <w:rFonts w:ascii="Arial" w:hAnsi="Arial" w:cs="Arial"/>
          <w:b/>
          <w:bCs/>
          <w:sz w:val="22"/>
          <w:szCs w:val="22"/>
        </w:rPr>
      </w:pPr>
      <w:r w:rsidRPr="00220636">
        <w:rPr>
          <w:rFonts w:ascii="Arial" w:hAnsi="Arial" w:cs="Arial"/>
          <w:b/>
          <w:bCs/>
          <w:sz w:val="22"/>
          <w:szCs w:val="22"/>
        </w:rPr>
        <w:t>Captions:</w:t>
      </w:r>
    </w:p>
    <w:p w14:paraId="3A31F573" w14:textId="13CE5493" w:rsidR="003671EC" w:rsidRDefault="003671EC" w:rsidP="003671EC">
      <w:pPr>
        <w:rPr>
          <w:rFonts w:ascii="Arial" w:hAnsi="Arial" w:cs="Arial"/>
          <w:sz w:val="22"/>
          <w:szCs w:val="22"/>
        </w:rPr>
      </w:pPr>
    </w:p>
    <w:p w14:paraId="6D8F58E0" w14:textId="09411DBB" w:rsidR="00723A2D" w:rsidRDefault="00DF208B" w:rsidP="003671EC">
      <w:pPr>
        <w:rPr>
          <w:rFonts w:ascii="Arial" w:hAnsi="Arial" w:cs="Arial"/>
          <w:sz w:val="22"/>
          <w:szCs w:val="22"/>
        </w:rPr>
      </w:pPr>
      <w:r w:rsidRPr="003E1FCA">
        <w:rPr>
          <w:rFonts w:ascii="Arial" w:hAnsi="Arial" w:cs="Arial"/>
          <w:b/>
          <w:bCs/>
          <w:sz w:val="22"/>
          <w:szCs w:val="22"/>
        </w:rPr>
        <w:t>Alpena food pantry photo with Corby Werth.</w:t>
      </w:r>
      <w:r w:rsidR="007E127F" w:rsidRPr="003E1FCA">
        <w:rPr>
          <w:rFonts w:ascii="Arial" w:hAnsi="Arial" w:cs="Arial"/>
          <w:b/>
          <w:bCs/>
          <w:sz w:val="22"/>
          <w:szCs w:val="22"/>
        </w:rPr>
        <w:t>jpg:</w:t>
      </w:r>
      <w:r w:rsidR="007E127F">
        <w:rPr>
          <w:rFonts w:ascii="Arial" w:hAnsi="Arial" w:cs="Arial"/>
          <w:sz w:val="22"/>
          <w:szCs w:val="22"/>
        </w:rPr>
        <w:t xml:space="preserve"> </w:t>
      </w:r>
      <w:r w:rsidR="003E1FCA" w:rsidRPr="003E1FCA">
        <w:rPr>
          <w:rFonts w:ascii="Arial" w:hAnsi="Arial" w:cs="Arial"/>
          <w:i/>
          <w:iCs/>
          <w:sz w:val="22"/>
          <w:szCs w:val="22"/>
        </w:rPr>
        <w:t xml:space="preserve">Michigan dairy farmer and </w:t>
      </w:r>
      <w:r w:rsidR="007E127F" w:rsidRPr="003E1FCA">
        <w:rPr>
          <w:rFonts w:ascii="Arial" w:hAnsi="Arial" w:cs="Arial"/>
          <w:i/>
          <w:iCs/>
          <w:sz w:val="22"/>
          <w:szCs w:val="22"/>
        </w:rPr>
        <w:t>UDIM President Corby W</w:t>
      </w:r>
      <w:r w:rsidR="00322B27">
        <w:rPr>
          <w:rFonts w:ascii="Arial" w:hAnsi="Arial" w:cs="Arial"/>
          <w:i/>
          <w:iCs/>
          <w:sz w:val="22"/>
          <w:szCs w:val="22"/>
        </w:rPr>
        <w:t>e</w:t>
      </w:r>
      <w:r w:rsidR="007E127F" w:rsidRPr="003E1FCA">
        <w:rPr>
          <w:rFonts w:ascii="Arial" w:hAnsi="Arial" w:cs="Arial"/>
          <w:i/>
          <w:iCs/>
          <w:sz w:val="22"/>
          <w:szCs w:val="22"/>
        </w:rPr>
        <w:t xml:space="preserve">rth </w:t>
      </w:r>
      <w:r w:rsidR="006412F0" w:rsidRPr="003E1FCA">
        <w:rPr>
          <w:rFonts w:ascii="Arial" w:hAnsi="Arial" w:cs="Arial"/>
          <w:i/>
          <w:iCs/>
          <w:sz w:val="22"/>
          <w:szCs w:val="22"/>
        </w:rPr>
        <w:t xml:space="preserve">(right) </w:t>
      </w:r>
      <w:r w:rsidR="001A161D" w:rsidRPr="003E1FCA">
        <w:rPr>
          <w:rFonts w:ascii="Arial" w:hAnsi="Arial" w:cs="Arial"/>
          <w:i/>
          <w:iCs/>
          <w:sz w:val="22"/>
          <w:szCs w:val="22"/>
        </w:rPr>
        <w:t xml:space="preserve">joined efforts to provide a cooler </w:t>
      </w:r>
      <w:r w:rsidR="00456677">
        <w:rPr>
          <w:rFonts w:ascii="Arial" w:hAnsi="Arial" w:cs="Arial"/>
          <w:i/>
          <w:iCs/>
          <w:sz w:val="22"/>
          <w:szCs w:val="22"/>
        </w:rPr>
        <w:t xml:space="preserve">for dairy foods </w:t>
      </w:r>
      <w:r w:rsidR="001A161D" w:rsidRPr="003E1FCA">
        <w:rPr>
          <w:rFonts w:ascii="Arial" w:hAnsi="Arial" w:cs="Arial"/>
          <w:i/>
          <w:iCs/>
          <w:sz w:val="22"/>
          <w:szCs w:val="22"/>
        </w:rPr>
        <w:t>to the Alpena Food Pantry.</w:t>
      </w:r>
      <w:r w:rsidR="001A161D">
        <w:rPr>
          <w:rFonts w:ascii="Arial" w:hAnsi="Arial" w:cs="Arial"/>
          <w:sz w:val="22"/>
          <w:szCs w:val="22"/>
        </w:rPr>
        <w:t xml:space="preserve"> </w:t>
      </w:r>
      <w:r w:rsidR="006412F0">
        <w:rPr>
          <w:rFonts w:ascii="Arial" w:hAnsi="Arial" w:cs="Arial"/>
          <w:sz w:val="22"/>
          <w:szCs w:val="22"/>
        </w:rPr>
        <w:t xml:space="preserve"> </w:t>
      </w:r>
    </w:p>
    <w:p w14:paraId="0F477735" w14:textId="43B4D7F0" w:rsidR="003E1FCA" w:rsidRDefault="003E1FCA" w:rsidP="003671EC">
      <w:pPr>
        <w:rPr>
          <w:rFonts w:ascii="Arial" w:hAnsi="Arial" w:cs="Arial"/>
          <w:sz w:val="22"/>
          <w:szCs w:val="22"/>
        </w:rPr>
      </w:pPr>
    </w:p>
    <w:p w14:paraId="0BCCE80F" w14:textId="41FE4EE7" w:rsidR="003E1FCA" w:rsidRPr="00151FE0" w:rsidRDefault="00E874E6" w:rsidP="003671EC">
      <w:pPr>
        <w:rPr>
          <w:rFonts w:ascii="Arial" w:hAnsi="Arial" w:cs="Arial"/>
          <w:i/>
          <w:iCs/>
          <w:sz w:val="22"/>
          <w:szCs w:val="22"/>
        </w:rPr>
      </w:pPr>
      <w:r w:rsidRPr="00151FE0">
        <w:rPr>
          <w:rFonts w:ascii="Arial" w:hAnsi="Arial" w:cs="Arial"/>
          <w:b/>
          <w:bCs/>
          <w:sz w:val="22"/>
          <w:szCs w:val="22"/>
        </w:rPr>
        <w:t>Cooler-Edit_IMG.jpg:</w:t>
      </w:r>
      <w:r>
        <w:rPr>
          <w:rFonts w:ascii="Arial" w:hAnsi="Arial" w:cs="Arial"/>
          <w:sz w:val="22"/>
          <w:szCs w:val="22"/>
        </w:rPr>
        <w:t xml:space="preserve"> </w:t>
      </w:r>
      <w:r w:rsidRPr="00151FE0">
        <w:rPr>
          <w:rFonts w:ascii="Arial" w:hAnsi="Arial" w:cs="Arial"/>
          <w:i/>
          <w:iCs/>
          <w:sz w:val="22"/>
          <w:szCs w:val="22"/>
        </w:rPr>
        <w:t xml:space="preserve">Michigan dairy farmers have donated more than 60 milk coolers like this one to </w:t>
      </w:r>
      <w:r w:rsidR="005A6770" w:rsidRPr="00151FE0">
        <w:rPr>
          <w:rFonts w:ascii="Arial" w:hAnsi="Arial" w:cs="Arial"/>
          <w:i/>
          <w:iCs/>
          <w:sz w:val="22"/>
          <w:szCs w:val="22"/>
        </w:rPr>
        <w:t>ensure dairy foods stay cool and fresh at area food pantries</w:t>
      </w:r>
      <w:r w:rsidR="00FE6417" w:rsidRPr="00151FE0">
        <w:rPr>
          <w:rFonts w:ascii="Arial" w:hAnsi="Arial" w:cs="Arial"/>
          <w:i/>
          <w:iCs/>
          <w:sz w:val="22"/>
          <w:szCs w:val="22"/>
        </w:rPr>
        <w:t>.</w:t>
      </w:r>
    </w:p>
    <w:p w14:paraId="5425CE81" w14:textId="49701BDB" w:rsidR="00FE6417" w:rsidRDefault="00FE6417" w:rsidP="003671EC">
      <w:pPr>
        <w:rPr>
          <w:rFonts w:ascii="Arial" w:hAnsi="Arial" w:cs="Arial"/>
          <w:sz w:val="22"/>
          <w:szCs w:val="22"/>
        </w:rPr>
      </w:pPr>
    </w:p>
    <w:p w14:paraId="6CE97719" w14:textId="2973BA37" w:rsidR="00FE6417" w:rsidRPr="00151FE0" w:rsidRDefault="00B437EE" w:rsidP="003671EC">
      <w:pPr>
        <w:rPr>
          <w:rFonts w:ascii="Arial" w:hAnsi="Arial" w:cs="Arial"/>
          <w:i/>
          <w:iCs/>
          <w:sz w:val="22"/>
          <w:szCs w:val="22"/>
        </w:rPr>
      </w:pPr>
      <w:r w:rsidRPr="003D7701">
        <w:rPr>
          <w:rFonts w:ascii="Arial" w:hAnsi="Arial" w:cs="Arial"/>
          <w:b/>
          <w:bCs/>
          <w:sz w:val="22"/>
          <w:szCs w:val="22"/>
        </w:rPr>
        <w:t>Gleaners trucks_delivery.jpg:</w:t>
      </w:r>
      <w:r>
        <w:rPr>
          <w:rFonts w:ascii="Arial" w:hAnsi="Arial" w:cs="Arial"/>
          <w:sz w:val="22"/>
          <w:szCs w:val="22"/>
        </w:rPr>
        <w:t xml:space="preserve"> </w:t>
      </w:r>
      <w:r w:rsidR="00BA2B5C" w:rsidRPr="00151FE0">
        <w:rPr>
          <w:rFonts w:ascii="Arial" w:hAnsi="Arial" w:cs="Arial"/>
          <w:i/>
          <w:iCs/>
          <w:sz w:val="22"/>
          <w:szCs w:val="22"/>
        </w:rPr>
        <w:t xml:space="preserve">Michigan dairy farmers </w:t>
      </w:r>
      <w:r w:rsidR="00BA2B5C" w:rsidRPr="00151FE0">
        <w:rPr>
          <w:rFonts w:ascii="Arial" w:hAnsi="Arial" w:cs="Arial"/>
          <w:i/>
          <w:iCs/>
          <w:sz w:val="22"/>
          <w:szCs w:val="22"/>
        </w:rPr>
        <w:t xml:space="preserve">and Gleaners </w:t>
      </w:r>
      <w:r w:rsidR="00151FE0">
        <w:rPr>
          <w:rFonts w:ascii="Arial" w:hAnsi="Arial" w:cs="Arial"/>
          <w:i/>
          <w:iCs/>
          <w:sz w:val="22"/>
          <w:szCs w:val="22"/>
        </w:rPr>
        <w:t>are</w:t>
      </w:r>
      <w:r w:rsidR="00BA2B5C" w:rsidRPr="00151FE0">
        <w:rPr>
          <w:rFonts w:ascii="Arial" w:hAnsi="Arial" w:cs="Arial"/>
          <w:i/>
          <w:iCs/>
          <w:sz w:val="22"/>
          <w:szCs w:val="22"/>
        </w:rPr>
        <w:t xml:space="preserve"> dedicated partners to </w:t>
      </w:r>
      <w:r w:rsidR="00E66646" w:rsidRPr="00151FE0">
        <w:rPr>
          <w:rFonts w:ascii="Arial" w:hAnsi="Arial" w:cs="Arial"/>
          <w:i/>
          <w:iCs/>
          <w:sz w:val="22"/>
          <w:szCs w:val="22"/>
        </w:rPr>
        <w:t xml:space="preserve">help </w:t>
      </w:r>
      <w:r w:rsidR="00BA2B5C" w:rsidRPr="00151FE0">
        <w:rPr>
          <w:rFonts w:ascii="Arial" w:hAnsi="Arial" w:cs="Arial"/>
          <w:i/>
          <w:iCs/>
          <w:sz w:val="22"/>
          <w:szCs w:val="22"/>
        </w:rPr>
        <w:t>get families, and especially children, the fresh milk they want and need to thrive</w:t>
      </w:r>
      <w:r w:rsidR="00E66646" w:rsidRPr="00151FE0">
        <w:rPr>
          <w:rFonts w:ascii="Arial" w:hAnsi="Arial" w:cs="Arial"/>
          <w:i/>
          <w:iCs/>
          <w:sz w:val="22"/>
          <w:szCs w:val="22"/>
        </w:rPr>
        <w:t>.</w:t>
      </w:r>
    </w:p>
    <w:p w14:paraId="236FC24F" w14:textId="117E279F" w:rsidR="00E66646" w:rsidRDefault="00E66646" w:rsidP="003671EC">
      <w:pPr>
        <w:rPr>
          <w:rFonts w:ascii="Arial" w:hAnsi="Arial" w:cs="Arial"/>
          <w:sz w:val="22"/>
          <w:szCs w:val="22"/>
        </w:rPr>
      </w:pPr>
    </w:p>
    <w:p w14:paraId="2FC2A6DA" w14:textId="7D266839" w:rsidR="00E66646" w:rsidRDefault="00151FE0" w:rsidP="003671EC">
      <w:pPr>
        <w:rPr>
          <w:rFonts w:ascii="Arial" w:hAnsi="Arial" w:cs="Arial"/>
          <w:i/>
          <w:iCs/>
          <w:sz w:val="22"/>
          <w:szCs w:val="22"/>
        </w:rPr>
      </w:pPr>
      <w:r w:rsidRPr="005E23CF">
        <w:rPr>
          <w:rFonts w:ascii="Arial" w:hAnsi="Arial" w:cs="Arial"/>
          <w:b/>
          <w:bCs/>
          <w:sz w:val="22"/>
          <w:szCs w:val="22"/>
        </w:rPr>
        <w:t>Loading truck from milk drive.jpg:</w:t>
      </w:r>
      <w:r>
        <w:rPr>
          <w:rFonts w:ascii="Arial" w:hAnsi="Arial" w:cs="Arial"/>
          <w:sz w:val="22"/>
          <w:szCs w:val="22"/>
        </w:rPr>
        <w:t xml:space="preserve"> </w:t>
      </w:r>
      <w:r w:rsidR="005701E9" w:rsidRPr="005E23CF">
        <w:rPr>
          <w:rFonts w:ascii="Arial" w:hAnsi="Arial" w:cs="Arial"/>
          <w:i/>
          <w:iCs/>
          <w:sz w:val="22"/>
          <w:szCs w:val="22"/>
        </w:rPr>
        <w:t>Michigan dairy farmers have joined with retail partners to sponsor milk drives</w:t>
      </w:r>
      <w:r w:rsidR="008C2F4C" w:rsidRPr="005E23CF">
        <w:rPr>
          <w:rFonts w:ascii="Arial" w:hAnsi="Arial" w:cs="Arial"/>
          <w:i/>
          <w:iCs/>
          <w:sz w:val="22"/>
          <w:szCs w:val="22"/>
        </w:rPr>
        <w:t xml:space="preserve"> several times throughout the year</w:t>
      </w:r>
      <w:r w:rsidR="005701E9" w:rsidRPr="005E23CF">
        <w:rPr>
          <w:rFonts w:ascii="Arial" w:hAnsi="Arial" w:cs="Arial"/>
          <w:i/>
          <w:iCs/>
          <w:sz w:val="22"/>
          <w:szCs w:val="22"/>
        </w:rPr>
        <w:t xml:space="preserve">, </w:t>
      </w:r>
      <w:r w:rsidR="00CC6BC7" w:rsidRPr="005E23CF">
        <w:rPr>
          <w:rFonts w:ascii="Arial" w:hAnsi="Arial" w:cs="Arial"/>
          <w:i/>
          <w:iCs/>
          <w:sz w:val="22"/>
          <w:szCs w:val="22"/>
        </w:rPr>
        <w:t xml:space="preserve">resulting in </w:t>
      </w:r>
      <w:r w:rsidR="005E23CF" w:rsidRPr="005E23CF">
        <w:rPr>
          <w:rFonts w:ascii="Arial" w:hAnsi="Arial" w:cs="Arial"/>
          <w:i/>
          <w:iCs/>
          <w:sz w:val="22"/>
          <w:szCs w:val="22"/>
        </w:rPr>
        <w:t xml:space="preserve">generous </w:t>
      </w:r>
      <w:r w:rsidR="00CC6BC7" w:rsidRPr="005E23CF">
        <w:rPr>
          <w:rFonts w:ascii="Arial" w:hAnsi="Arial" w:cs="Arial"/>
          <w:i/>
          <w:iCs/>
          <w:sz w:val="22"/>
          <w:szCs w:val="22"/>
        </w:rPr>
        <w:t xml:space="preserve">purchases of dairy foods for area food </w:t>
      </w:r>
      <w:r w:rsidR="005E23CF" w:rsidRPr="005E23CF">
        <w:rPr>
          <w:rFonts w:ascii="Arial" w:hAnsi="Arial" w:cs="Arial"/>
          <w:i/>
          <w:iCs/>
          <w:sz w:val="22"/>
          <w:szCs w:val="22"/>
        </w:rPr>
        <w:t>banks</w:t>
      </w:r>
      <w:r w:rsidR="008C2F4C" w:rsidRPr="005E23CF">
        <w:rPr>
          <w:rFonts w:ascii="Arial" w:hAnsi="Arial" w:cs="Arial"/>
          <w:i/>
          <w:iCs/>
          <w:sz w:val="22"/>
          <w:szCs w:val="22"/>
        </w:rPr>
        <w:t>.</w:t>
      </w:r>
    </w:p>
    <w:p w14:paraId="457954B5" w14:textId="5AB38349" w:rsidR="00A6752C" w:rsidRPr="00A6752C" w:rsidRDefault="00A6752C" w:rsidP="00A6752C">
      <w:pPr>
        <w:rPr>
          <w:rFonts w:ascii="Arial" w:hAnsi="Arial" w:cs="Arial"/>
          <w:sz w:val="22"/>
          <w:szCs w:val="22"/>
        </w:rPr>
      </w:pPr>
    </w:p>
    <w:p w14:paraId="33C07810" w14:textId="79CAD0E8" w:rsidR="00A6752C" w:rsidRPr="00A6752C" w:rsidRDefault="00A6752C" w:rsidP="00A6752C">
      <w:pPr>
        <w:rPr>
          <w:rFonts w:ascii="Arial" w:hAnsi="Arial" w:cs="Arial"/>
          <w:sz w:val="22"/>
          <w:szCs w:val="22"/>
        </w:rPr>
      </w:pPr>
    </w:p>
    <w:p w14:paraId="74BD3EFA" w14:textId="1B25EFD6" w:rsidR="00A6752C" w:rsidRDefault="00A6752C" w:rsidP="00A6752C">
      <w:pPr>
        <w:rPr>
          <w:rFonts w:ascii="Arial" w:hAnsi="Arial" w:cs="Arial"/>
          <w:i/>
          <w:iCs/>
          <w:sz w:val="22"/>
          <w:szCs w:val="22"/>
        </w:rPr>
      </w:pPr>
    </w:p>
    <w:p w14:paraId="196EB7B1" w14:textId="4789B7B3" w:rsidR="00A6752C" w:rsidRPr="00A6752C" w:rsidRDefault="00A6752C" w:rsidP="00A6752C">
      <w:pPr>
        <w:tabs>
          <w:tab w:val="left" w:pos="6390"/>
        </w:tabs>
        <w:rPr>
          <w:rFonts w:ascii="Arial" w:hAnsi="Arial" w:cs="Arial"/>
          <w:sz w:val="22"/>
          <w:szCs w:val="22"/>
        </w:rPr>
      </w:pPr>
      <w:r>
        <w:rPr>
          <w:rFonts w:ascii="Arial" w:hAnsi="Arial" w:cs="Arial"/>
          <w:sz w:val="22"/>
          <w:szCs w:val="22"/>
        </w:rPr>
        <w:tab/>
      </w:r>
    </w:p>
    <w:sectPr w:rsidR="00A6752C" w:rsidRPr="00A6752C" w:rsidSect="002E5F8A">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A8F73" w14:textId="77777777" w:rsidR="00180DFB" w:rsidRDefault="00180DFB" w:rsidP="00F67A5E">
      <w:r>
        <w:separator/>
      </w:r>
    </w:p>
  </w:endnote>
  <w:endnote w:type="continuationSeparator" w:id="0">
    <w:p w14:paraId="04A3EDEA" w14:textId="77777777" w:rsidR="00180DFB" w:rsidRDefault="00180DFB" w:rsidP="00F6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CB4AE" w14:textId="77777777" w:rsidR="00180DFB" w:rsidRDefault="00180DFB" w:rsidP="00F67A5E">
      <w:r>
        <w:separator/>
      </w:r>
    </w:p>
  </w:footnote>
  <w:footnote w:type="continuationSeparator" w:id="0">
    <w:p w14:paraId="129DA037" w14:textId="77777777" w:rsidR="00180DFB" w:rsidRDefault="00180DFB" w:rsidP="00F67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A07"/>
    <w:multiLevelType w:val="multilevel"/>
    <w:tmpl w:val="B46653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833A2A"/>
    <w:multiLevelType w:val="multilevel"/>
    <w:tmpl w:val="5FC212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8A4BD4"/>
    <w:multiLevelType w:val="hybridMultilevel"/>
    <w:tmpl w:val="A796DA84"/>
    <w:lvl w:ilvl="0" w:tplc="881C2596">
      <w:start w:val="1"/>
      <w:numFmt w:val="bullet"/>
      <w:lvlText w:val="-"/>
      <w:lvlJc w:val="left"/>
      <w:pPr>
        <w:tabs>
          <w:tab w:val="num" w:pos="720"/>
        </w:tabs>
        <w:ind w:left="720" w:hanging="360"/>
      </w:pPr>
      <w:rPr>
        <w:rFonts w:ascii="Times New Roman" w:hAnsi="Times New Roman" w:hint="default"/>
      </w:rPr>
    </w:lvl>
    <w:lvl w:ilvl="1" w:tplc="519EA9C4" w:tentative="1">
      <w:start w:val="1"/>
      <w:numFmt w:val="bullet"/>
      <w:lvlText w:val="-"/>
      <w:lvlJc w:val="left"/>
      <w:pPr>
        <w:tabs>
          <w:tab w:val="num" w:pos="1440"/>
        </w:tabs>
        <w:ind w:left="1440" w:hanging="360"/>
      </w:pPr>
      <w:rPr>
        <w:rFonts w:ascii="Times New Roman" w:hAnsi="Times New Roman" w:hint="default"/>
      </w:rPr>
    </w:lvl>
    <w:lvl w:ilvl="2" w:tplc="49D274B8" w:tentative="1">
      <w:start w:val="1"/>
      <w:numFmt w:val="bullet"/>
      <w:lvlText w:val="-"/>
      <w:lvlJc w:val="left"/>
      <w:pPr>
        <w:tabs>
          <w:tab w:val="num" w:pos="2160"/>
        </w:tabs>
        <w:ind w:left="2160" w:hanging="360"/>
      </w:pPr>
      <w:rPr>
        <w:rFonts w:ascii="Times New Roman" w:hAnsi="Times New Roman" w:hint="default"/>
      </w:rPr>
    </w:lvl>
    <w:lvl w:ilvl="3" w:tplc="2D3A5E64" w:tentative="1">
      <w:start w:val="1"/>
      <w:numFmt w:val="bullet"/>
      <w:lvlText w:val="-"/>
      <w:lvlJc w:val="left"/>
      <w:pPr>
        <w:tabs>
          <w:tab w:val="num" w:pos="2880"/>
        </w:tabs>
        <w:ind w:left="2880" w:hanging="360"/>
      </w:pPr>
      <w:rPr>
        <w:rFonts w:ascii="Times New Roman" w:hAnsi="Times New Roman" w:hint="default"/>
      </w:rPr>
    </w:lvl>
    <w:lvl w:ilvl="4" w:tplc="AA66AA2C" w:tentative="1">
      <w:start w:val="1"/>
      <w:numFmt w:val="bullet"/>
      <w:lvlText w:val="-"/>
      <w:lvlJc w:val="left"/>
      <w:pPr>
        <w:tabs>
          <w:tab w:val="num" w:pos="3600"/>
        </w:tabs>
        <w:ind w:left="3600" w:hanging="360"/>
      </w:pPr>
      <w:rPr>
        <w:rFonts w:ascii="Times New Roman" w:hAnsi="Times New Roman" w:hint="default"/>
      </w:rPr>
    </w:lvl>
    <w:lvl w:ilvl="5" w:tplc="01D24308" w:tentative="1">
      <w:start w:val="1"/>
      <w:numFmt w:val="bullet"/>
      <w:lvlText w:val="-"/>
      <w:lvlJc w:val="left"/>
      <w:pPr>
        <w:tabs>
          <w:tab w:val="num" w:pos="4320"/>
        </w:tabs>
        <w:ind w:left="4320" w:hanging="360"/>
      </w:pPr>
      <w:rPr>
        <w:rFonts w:ascii="Times New Roman" w:hAnsi="Times New Roman" w:hint="default"/>
      </w:rPr>
    </w:lvl>
    <w:lvl w:ilvl="6" w:tplc="E23E11D8" w:tentative="1">
      <w:start w:val="1"/>
      <w:numFmt w:val="bullet"/>
      <w:lvlText w:val="-"/>
      <w:lvlJc w:val="left"/>
      <w:pPr>
        <w:tabs>
          <w:tab w:val="num" w:pos="5040"/>
        </w:tabs>
        <w:ind w:left="5040" w:hanging="360"/>
      </w:pPr>
      <w:rPr>
        <w:rFonts w:ascii="Times New Roman" w:hAnsi="Times New Roman" w:hint="default"/>
      </w:rPr>
    </w:lvl>
    <w:lvl w:ilvl="7" w:tplc="EAF2E03C" w:tentative="1">
      <w:start w:val="1"/>
      <w:numFmt w:val="bullet"/>
      <w:lvlText w:val="-"/>
      <w:lvlJc w:val="left"/>
      <w:pPr>
        <w:tabs>
          <w:tab w:val="num" w:pos="5760"/>
        </w:tabs>
        <w:ind w:left="5760" w:hanging="360"/>
      </w:pPr>
      <w:rPr>
        <w:rFonts w:ascii="Times New Roman" w:hAnsi="Times New Roman" w:hint="default"/>
      </w:rPr>
    </w:lvl>
    <w:lvl w:ilvl="8" w:tplc="05FCF8F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1BF2BA6"/>
    <w:multiLevelType w:val="hybridMultilevel"/>
    <w:tmpl w:val="62C6B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566784"/>
    <w:multiLevelType w:val="hybridMultilevel"/>
    <w:tmpl w:val="F990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780EC6"/>
    <w:multiLevelType w:val="hybridMultilevel"/>
    <w:tmpl w:val="9AF05A36"/>
    <w:lvl w:ilvl="0" w:tplc="90E2CE9A">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5F2E23"/>
    <w:multiLevelType w:val="hybridMultilevel"/>
    <w:tmpl w:val="167E4E70"/>
    <w:lvl w:ilvl="0" w:tplc="E1A8A5B8">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317CAD"/>
    <w:multiLevelType w:val="multilevel"/>
    <w:tmpl w:val="9A2E6D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BA27C7"/>
    <w:multiLevelType w:val="hybridMultilevel"/>
    <w:tmpl w:val="696E3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31080E"/>
    <w:multiLevelType w:val="hybridMultilevel"/>
    <w:tmpl w:val="C56682C8"/>
    <w:lvl w:ilvl="0" w:tplc="DF38F940">
      <w:start w:val="2020"/>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D80441"/>
    <w:multiLevelType w:val="hybridMultilevel"/>
    <w:tmpl w:val="3C48EA2A"/>
    <w:lvl w:ilvl="0" w:tplc="9B20C72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7F6F08"/>
    <w:multiLevelType w:val="multilevel"/>
    <w:tmpl w:val="C99C0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C94D2E"/>
    <w:multiLevelType w:val="hybridMultilevel"/>
    <w:tmpl w:val="88E2B3E2"/>
    <w:lvl w:ilvl="0" w:tplc="02DCF2E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676F0A"/>
    <w:multiLevelType w:val="hybridMultilevel"/>
    <w:tmpl w:val="32CC2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0021357">
    <w:abstractNumId w:val="13"/>
  </w:num>
  <w:num w:numId="2" w16cid:durableId="2073653936">
    <w:abstractNumId w:val="12"/>
  </w:num>
  <w:num w:numId="3" w16cid:durableId="1100955578">
    <w:abstractNumId w:val="9"/>
  </w:num>
  <w:num w:numId="4" w16cid:durableId="2006199587">
    <w:abstractNumId w:val="2"/>
  </w:num>
  <w:num w:numId="5" w16cid:durableId="129521942">
    <w:abstractNumId w:val="4"/>
  </w:num>
  <w:num w:numId="6" w16cid:durableId="1353263031">
    <w:abstractNumId w:val="7"/>
  </w:num>
  <w:num w:numId="7" w16cid:durableId="2143040205">
    <w:abstractNumId w:val="1"/>
  </w:num>
  <w:num w:numId="8" w16cid:durableId="1610162216">
    <w:abstractNumId w:val="0"/>
  </w:num>
  <w:num w:numId="9" w16cid:durableId="881291138">
    <w:abstractNumId w:val="11"/>
  </w:num>
  <w:num w:numId="10" w16cid:durableId="2132090310">
    <w:abstractNumId w:val="4"/>
  </w:num>
  <w:num w:numId="11" w16cid:durableId="226956245">
    <w:abstractNumId w:val="8"/>
  </w:num>
  <w:num w:numId="12" w16cid:durableId="338699309">
    <w:abstractNumId w:val="3"/>
  </w:num>
  <w:num w:numId="13" w16cid:durableId="284890726">
    <w:abstractNumId w:val="6"/>
  </w:num>
  <w:num w:numId="14" w16cid:durableId="1309700355">
    <w:abstractNumId w:val="5"/>
  </w:num>
  <w:num w:numId="15" w16cid:durableId="3801335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LKwMDE0NDMzNjNQ0lEKTi0uzszPAykwMaoFAFgvqrEtAAAA"/>
  </w:docVars>
  <w:rsids>
    <w:rsidRoot w:val="007224BA"/>
    <w:rsid w:val="00000F6E"/>
    <w:rsid w:val="00005A74"/>
    <w:rsid w:val="00005C5A"/>
    <w:rsid w:val="00005CC5"/>
    <w:rsid w:val="00011FBD"/>
    <w:rsid w:val="000125F5"/>
    <w:rsid w:val="00012665"/>
    <w:rsid w:val="00014DE6"/>
    <w:rsid w:val="0001625C"/>
    <w:rsid w:val="000170C2"/>
    <w:rsid w:val="00020276"/>
    <w:rsid w:val="0002055E"/>
    <w:rsid w:val="0002110B"/>
    <w:rsid w:val="000216BE"/>
    <w:rsid w:val="00021CA1"/>
    <w:rsid w:val="0002381A"/>
    <w:rsid w:val="0002407C"/>
    <w:rsid w:val="00024170"/>
    <w:rsid w:val="00025DD3"/>
    <w:rsid w:val="0002649F"/>
    <w:rsid w:val="0002678B"/>
    <w:rsid w:val="000268EB"/>
    <w:rsid w:val="00030371"/>
    <w:rsid w:val="000316B1"/>
    <w:rsid w:val="00031CA9"/>
    <w:rsid w:val="00032310"/>
    <w:rsid w:val="00035E89"/>
    <w:rsid w:val="00041E01"/>
    <w:rsid w:val="00042436"/>
    <w:rsid w:val="00046C17"/>
    <w:rsid w:val="00050315"/>
    <w:rsid w:val="000519C2"/>
    <w:rsid w:val="00051F15"/>
    <w:rsid w:val="0005275F"/>
    <w:rsid w:val="00053A53"/>
    <w:rsid w:val="000545C5"/>
    <w:rsid w:val="00054BEC"/>
    <w:rsid w:val="0005574A"/>
    <w:rsid w:val="000559CC"/>
    <w:rsid w:val="00055EFD"/>
    <w:rsid w:val="00056809"/>
    <w:rsid w:val="00057F5E"/>
    <w:rsid w:val="000637DD"/>
    <w:rsid w:val="000643C8"/>
    <w:rsid w:val="00071D5C"/>
    <w:rsid w:val="00073428"/>
    <w:rsid w:val="00074C20"/>
    <w:rsid w:val="00075FE1"/>
    <w:rsid w:val="00077941"/>
    <w:rsid w:val="00077EBB"/>
    <w:rsid w:val="00080594"/>
    <w:rsid w:val="00080B52"/>
    <w:rsid w:val="0008214C"/>
    <w:rsid w:val="0008238A"/>
    <w:rsid w:val="00083D70"/>
    <w:rsid w:val="00086A52"/>
    <w:rsid w:val="00087DF1"/>
    <w:rsid w:val="00090AAB"/>
    <w:rsid w:val="0009366C"/>
    <w:rsid w:val="00093C35"/>
    <w:rsid w:val="00094459"/>
    <w:rsid w:val="000959E3"/>
    <w:rsid w:val="00096B63"/>
    <w:rsid w:val="0009759E"/>
    <w:rsid w:val="000A1A88"/>
    <w:rsid w:val="000A25F7"/>
    <w:rsid w:val="000B0B1A"/>
    <w:rsid w:val="000B2533"/>
    <w:rsid w:val="000B303C"/>
    <w:rsid w:val="000B695E"/>
    <w:rsid w:val="000C3E26"/>
    <w:rsid w:val="000C5C55"/>
    <w:rsid w:val="000C6F1D"/>
    <w:rsid w:val="000D253B"/>
    <w:rsid w:val="000D2686"/>
    <w:rsid w:val="000D300A"/>
    <w:rsid w:val="000D5483"/>
    <w:rsid w:val="000D557E"/>
    <w:rsid w:val="000D5E88"/>
    <w:rsid w:val="000D62D2"/>
    <w:rsid w:val="000D6D2E"/>
    <w:rsid w:val="000E0B53"/>
    <w:rsid w:val="000E0B80"/>
    <w:rsid w:val="000E1A5B"/>
    <w:rsid w:val="000E5576"/>
    <w:rsid w:val="000F06BD"/>
    <w:rsid w:val="000F13FA"/>
    <w:rsid w:val="000F1731"/>
    <w:rsid w:val="000F51D8"/>
    <w:rsid w:val="000F6287"/>
    <w:rsid w:val="00101CBB"/>
    <w:rsid w:val="00102856"/>
    <w:rsid w:val="0010304B"/>
    <w:rsid w:val="001030FF"/>
    <w:rsid w:val="00103265"/>
    <w:rsid w:val="001034B6"/>
    <w:rsid w:val="0010440E"/>
    <w:rsid w:val="00104D9F"/>
    <w:rsid w:val="00105433"/>
    <w:rsid w:val="00110362"/>
    <w:rsid w:val="0011037B"/>
    <w:rsid w:val="00110D18"/>
    <w:rsid w:val="00111436"/>
    <w:rsid w:val="001136D6"/>
    <w:rsid w:val="0011398A"/>
    <w:rsid w:val="00113C6F"/>
    <w:rsid w:val="0012303A"/>
    <w:rsid w:val="00127A15"/>
    <w:rsid w:val="00130C5C"/>
    <w:rsid w:val="001336C2"/>
    <w:rsid w:val="00133F92"/>
    <w:rsid w:val="001376D0"/>
    <w:rsid w:val="001409EE"/>
    <w:rsid w:val="00140AE8"/>
    <w:rsid w:val="00140D3B"/>
    <w:rsid w:val="00143055"/>
    <w:rsid w:val="001431C3"/>
    <w:rsid w:val="00144E68"/>
    <w:rsid w:val="00147B08"/>
    <w:rsid w:val="00150175"/>
    <w:rsid w:val="00150BC7"/>
    <w:rsid w:val="00151FE0"/>
    <w:rsid w:val="001542B4"/>
    <w:rsid w:val="0015507A"/>
    <w:rsid w:val="0015510A"/>
    <w:rsid w:val="00156429"/>
    <w:rsid w:val="00157E16"/>
    <w:rsid w:val="00161F67"/>
    <w:rsid w:val="00163CC3"/>
    <w:rsid w:val="001647E0"/>
    <w:rsid w:val="00164B32"/>
    <w:rsid w:val="0016737F"/>
    <w:rsid w:val="00170B4D"/>
    <w:rsid w:val="00171F81"/>
    <w:rsid w:val="001753B9"/>
    <w:rsid w:val="00175ECF"/>
    <w:rsid w:val="00176C87"/>
    <w:rsid w:val="00176D33"/>
    <w:rsid w:val="00180DFB"/>
    <w:rsid w:val="00181214"/>
    <w:rsid w:val="00182818"/>
    <w:rsid w:val="00182F59"/>
    <w:rsid w:val="00183F71"/>
    <w:rsid w:val="001846B6"/>
    <w:rsid w:val="001866E8"/>
    <w:rsid w:val="00186F64"/>
    <w:rsid w:val="0019051C"/>
    <w:rsid w:val="00190B52"/>
    <w:rsid w:val="001919EC"/>
    <w:rsid w:val="001921AD"/>
    <w:rsid w:val="00194A1F"/>
    <w:rsid w:val="0019507D"/>
    <w:rsid w:val="001950B2"/>
    <w:rsid w:val="001961A0"/>
    <w:rsid w:val="00196780"/>
    <w:rsid w:val="00197D10"/>
    <w:rsid w:val="001A01B7"/>
    <w:rsid w:val="001A161D"/>
    <w:rsid w:val="001A251D"/>
    <w:rsid w:val="001A7CD9"/>
    <w:rsid w:val="001B2ACB"/>
    <w:rsid w:val="001B36AB"/>
    <w:rsid w:val="001B41BA"/>
    <w:rsid w:val="001B444D"/>
    <w:rsid w:val="001B4486"/>
    <w:rsid w:val="001B4BA5"/>
    <w:rsid w:val="001B5730"/>
    <w:rsid w:val="001B5A17"/>
    <w:rsid w:val="001B5B7B"/>
    <w:rsid w:val="001B6A63"/>
    <w:rsid w:val="001B7FE3"/>
    <w:rsid w:val="001C4640"/>
    <w:rsid w:val="001C5374"/>
    <w:rsid w:val="001C5736"/>
    <w:rsid w:val="001D0EA9"/>
    <w:rsid w:val="001D16EF"/>
    <w:rsid w:val="001D234B"/>
    <w:rsid w:val="001D2422"/>
    <w:rsid w:val="001D2F42"/>
    <w:rsid w:val="001E3488"/>
    <w:rsid w:val="001E3973"/>
    <w:rsid w:val="001E4F11"/>
    <w:rsid w:val="001E56E5"/>
    <w:rsid w:val="001F07CA"/>
    <w:rsid w:val="001F194F"/>
    <w:rsid w:val="001F3013"/>
    <w:rsid w:val="001F5304"/>
    <w:rsid w:val="001F6DF1"/>
    <w:rsid w:val="001F72BA"/>
    <w:rsid w:val="002016A2"/>
    <w:rsid w:val="00202082"/>
    <w:rsid w:val="00202156"/>
    <w:rsid w:val="0020346B"/>
    <w:rsid w:val="0020387E"/>
    <w:rsid w:val="002060AC"/>
    <w:rsid w:val="00206CE1"/>
    <w:rsid w:val="00211064"/>
    <w:rsid w:val="00211356"/>
    <w:rsid w:val="00211E9E"/>
    <w:rsid w:val="00212F07"/>
    <w:rsid w:val="00216720"/>
    <w:rsid w:val="00216CEC"/>
    <w:rsid w:val="00217EB0"/>
    <w:rsid w:val="00220636"/>
    <w:rsid w:val="002207EB"/>
    <w:rsid w:val="00221B95"/>
    <w:rsid w:val="002222CF"/>
    <w:rsid w:val="00222439"/>
    <w:rsid w:val="00223BDE"/>
    <w:rsid w:val="00225F91"/>
    <w:rsid w:val="0022705A"/>
    <w:rsid w:val="00227427"/>
    <w:rsid w:val="00232924"/>
    <w:rsid w:val="00233277"/>
    <w:rsid w:val="0023575A"/>
    <w:rsid w:val="002363F8"/>
    <w:rsid w:val="00236E59"/>
    <w:rsid w:val="0023709C"/>
    <w:rsid w:val="00237182"/>
    <w:rsid w:val="0024081A"/>
    <w:rsid w:val="00242534"/>
    <w:rsid w:val="0024267D"/>
    <w:rsid w:val="002432AA"/>
    <w:rsid w:val="002443BB"/>
    <w:rsid w:val="002455F0"/>
    <w:rsid w:val="00246A83"/>
    <w:rsid w:val="00252D97"/>
    <w:rsid w:val="00253F52"/>
    <w:rsid w:val="0025473C"/>
    <w:rsid w:val="00255A17"/>
    <w:rsid w:val="00256C1A"/>
    <w:rsid w:val="00256CCB"/>
    <w:rsid w:val="00260C15"/>
    <w:rsid w:val="00261E71"/>
    <w:rsid w:val="0026264D"/>
    <w:rsid w:val="0026307E"/>
    <w:rsid w:val="0027153B"/>
    <w:rsid w:val="00273080"/>
    <w:rsid w:val="0027322E"/>
    <w:rsid w:val="00274E74"/>
    <w:rsid w:val="00280478"/>
    <w:rsid w:val="00281318"/>
    <w:rsid w:val="00283182"/>
    <w:rsid w:val="002831FC"/>
    <w:rsid w:val="00283700"/>
    <w:rsid w:val="00283866"/>
    <w:rsid w:val="00283A16"/>
    <w:rsid w:val="002901A5"/>
    <w:rsid w:val="00290381"/>
    <w:rsid w:val="002905B5"/>
    <w:rsid w:val="00293C56"/>
    <w:rsid w:val="00295324"/>
    <w:rsid w:val="00295578"/>
    <w:rsid w:val="002A0F06"/>
    <w:rsid w:val="002A1167"/>
    <w:rsid w:val="002A4E84"/>
    <w:rsid w:val="002A501D"/>
    <w:rsid w:val="002A53AD"/>
    <w:rsid w:val="002B1B3E"/>
    <w:rsid w:val="002B22E2"/>
    <w:rsid w:val="002B2811"/>
    <w:rsid w:val="002B5E05"/>
    <w:rsid w:val="002B65E8"/>
    <w:rsid w:val="002B7D81"/>
    <w:rsid w:val="002C238E"/>
    <w:rsid w:val="002C2D60"/>
    <w:rsid w:val="002C2DA6"/>
    <w:rsid w:val="002C3EC0"/>
    <w:rsid w:val="002C4643"/>
    <w:rsid w:val="002C4A1F"/>
    <w:rsid w:val="002C5807"/>
    <w:rsid w:val="002C6236"/>
    <w:rsid w:val="002D0D90"/>
    <w:rsid w:val="002D1E70"/>
    <w:rsid w:val="002D4F62"/>
    <w:rsid w:val="002D5D01"/>
    <w:rsid w:val="002D6381"/>
    <w:rsid w:val="002D6523"/>
    <w:rsid w:val="002D7926"/>
    <w:rsid w:val="002E46F0"/>
    <w:rsid w:val="002E4E90"/>
    <w:rsid w:val="002E5F8A"/>
    <w:rsid w:val="002E6070"/>
    <w:rsid w:val="002E62CD"/>
    <w:rsid w:val="002E6321"/>
    <w:rsid w:val="002E75D5"/>
    <w:rsid w:val="002E784C"/>
    <w:rsid w:val="002E7D1E"/>
    <w:rsid w:val="002F0F7F"/>
    <w:rsid w:val="002F2FFB"/>
    <w:rsid w:val="002F344E"/>
    <w:rsid w:val="002F3C9A"/>
    <w:rsid w:val="002F4256"/>
    <w:rsid w:val="002F5205"/>
    <w:rsid w:val="002F5977"/>
    <w:rsid w:val="002F6120"/>
    <w:rsid w:val="002F6D2D"/>
    <w:rsid w:val="0030039C"/>
    <w:rsid w:val="0030166E"/>
    <w:rsid w:val="00302D0D"/>
    <w:rsid w:val="00305472"/>
    <w:rsid w:val="00310BB8"/>
    <w:rsid w:val="00310C78"/>
    <w:rsid w:val="00312EB5"/>
    <w:rsid w:val="003132C7"/>
    <w:rsid w:val="00313D98"/>
    <w:rsid w:val="003140BC"/>
    <w:rsid w:val="00314277"/>
    <w:rsid w:val="00314CD9"/>
    <w:rsid w:val="00315493"/>
    <w:rsid w:val="00315AAB"/>
    <w:rsid w:val="00321DA3"/>
    <w:rsid w:val="00322B27"/>
    <w:rsid w:val="00331B32"/>
    <w:rsid w:val="00332BC9"/>
    <w:rsid w:val="00334F9A"/>
    <w:rsid w:val="003369DA"/>
    <w:rsid w:val="003429A1"/>
    <w:rsid w:val="00344517"/>
    <w:rsid w:val="00344F6F"/>
    <w:rsid w:val="00344FEC"/>
    <w:rsid w:val="00345029"/>
    <w:rsid w:val="003451BD"/>
    <w:rsid w:val="00350469"/>
    <w:rsid w:val="00352341"/>
    <w:rsid w:val="00352A69"/>
    <w:rsid w:val="00352E4C"/>
    <w:rsid w:val="00352FB4"/>
    <w:rsid w:val="00353BB4"/>
    <w:rsid w:val="00353F8A"/>
    <w:rsid w:val="00356C2D"/>
    <w:rsid w:val="003571A7"/>
    <w:rsid w:val="003575B6"/>
    <w:rsid w:val="003579ED"/>
    <w:rsid w:val="00360774"/>
    <w:rsid w:val="00360C40"/>
    <w:rsid w:val="003610C1"/>
    <w:rsid w:val="00361132"/>
    <w:rsid w:val="0036290B"/>
    <w:rsid w:val="00362FE5"/>
    <w:rsid w:val="0036348B"/>
    <w:rsid w:val="003639CD"/>
    <w:rsid w:val="00365ABC"/>
    <w:rsid w:val="00366F72"/>
    <w:rsid w:val="003671EC"/>
    <w:rsid w:val="003735FD"/>
    <w:rsid w:val="0037366D"/>
    <w:rsid w:val="0037529B"/>
    <w:rsid w:val="00375652"/>
    <w:rsid w:val="00375DE7"/>
    <w:rsid w:val="0037632D"/>
    <w:rsid w:val="00376AF4"/>
    <w:rsid w:val="00377A19"/>
    <w:rsid w:val="0038027C"/>
    <w:rsid w:val="00380BCF"/>
    <w:rsid w:val="00381C0E"/>
    <w:rsid w:val="003822FE"/>
    <w:rsid w:val="003841C9"/>
    <w:rsid w:val="003861BB"/>
    <w:rsid w:val="00386CCB"/>
    <w:rsid w:val="0038711B"/>
    <w:rsid w:val="0038747F"/>
    <w:rsid w:val="003875B2"/>
    <w:rsid w:val="003918F5"/>
    <w:rsid w:val="00391B07"/>
    <w:rsid w:val="00391F34"/>
    <w:rsid w:val="003924EF"/>
    <w:rsid w:val="0039444F"/>
    <w:rsid w:val="00394F09"/>
    <w:rsid w:val="00395662"/>
    <w:rsid w:val="00395A37"/>
    <w:rsid w:val="003A225C"/>
    <w:rsid w:val="003A39EE"/>
    <w:rsid w:val="003A4A6A"/>
    <w:rsid w:val="003A5809"/>
    <w:rsid w:val="003A7303"/>
    <w:rsid w:val="003B0491"/>
    <w:rsid w:val="003B169A"/>
    <w:rsid w:val="003B1AD6"/>
    <w:rsid w:val="003B3020"/>
    <w:rsid w:val="003B4989"/>
    <w:rsid w:val="003B4F51"/>
    <w:rsid w:val="003B60C4"/>
    <w:rsid w:val="003B69BC"/>
    <w:rsid w:val="003B6FAC"/>
    <w:rsid w:val="003B744D"/>
    <w:rsid w:val="003C10F7"/>
    <w:rsid w:val="003C149F"/>
    <w:rsid w:val="003C23AC"/>
    <w:rsid w:val="003C3513"/>
    <w:rsid w:val="003C3794"/>
    <w:rsid w:val="003C3A4E"/>
    <w:rsid w:val="003C5EC7"/>
    <w:rsid w:val="003D08BA"/>
    <w:rsid w:val="003D2FC3"/>
    <w:rsid w:val="003D3238"/>
    <w:rsid w:val="003D47CB"/>
    <w:rsid w:val="003D7701"/>
    <w:rsid w:val="003E06FE"/>
    <w:rsid w:val="003E10B8"/>
    <w:rsid w:val="003E1FCA"/>
    <w:rsid w:val="003E32FF"/>
    <w:rsid w:val="003E3507"/>
    <w:rsid w:val="003E5850"/>
    <w:rsid w:val="003E708A"/>
    <w:rsid w:val="003E70F7"/>
    <w:rsid w:val="003E7841"/>
    <w:rsid w:val="003F0779"/>
    <w:rsid w:val="003F0D41"/>
    <w:rsid w:val="003F1AC9"/>
    <w:rsid w:val="003F1F40"/>
    <w:rsid w:val="003F3CC4"/>
    <w:rsid w:val="003F75A7"/>
    <w:rsid w:val="003F7A9C"/>
    <w:rsid w:val="004029FD"/>
    <w:rsid w:val="00402CF5"/>
    <w:rsid w:val="00406C2A"/>
    <w:rsid w:val="004120C4"/>
    <w:rsid w:val="004128C0"/>
    <w:rsid w:val="00412FCC"/>
    <w:rsid w:val="00415A52"/>
    <w:rsid w:val="0041631D"/>
    <w:rsid w:val="00420D30"/>
    <w:rsid w:val="00426F35"/>
    <w:rsid w:val="0043049A"/>
    <w:rsid w:val="00430503"/>
    <w:rsid w:val="00430EAA"/>
    <w:rsid w:val="004325F0"/>
    <w:rsid w:val="00432C90"/>
    <w:rsid w:val="00433B69"/>
    <w:rsid w:val="00436BC2"/>
    <w:rsid w:val="00437416"/>
    <w:rsid w:val="00441046"/>
    <w:rsid w:val="00443E32"/>
    <w:rsid w:val="00446639"/>
    <w:rsid w:val="004509CA"/>
    <w:rsid w:val="00452625"/>
    <w:rsid w:val="004530FD"/>
    <w:rsid w:val="004534F5"/>
    <w:rsid w:val="00455D9B"/>
    <w:rsid w:val="00456677"/>
    <w:rsid w:val="00457686"/>
    <w:rsid w:val="00460732"/>
    <w:rsid w:val="00460879"/>
    <w:rsid w:val="00461845"/>
    <w:rsid w:val="00461D7E"/>
    <w:rsid w:val="00462527"/>
    <w:rsid w:val="00464A03"/>
    <w:rsid w:val="0046555C"/>
    <w:rsid w:val="00466FFC"/>
    <w:rsid w:val="004706A1"/>
    <w:rsid w:val="00470796"/>
    <w:rsid w:val="004727C3"/>
    <w:rsid w:val="0047317C"/>
    <w:rsid w:val="00473494"/>
    <w:rsid w:val="0047413E"/>
    <w:rsid w:val="00474C42"/>
    <w:rsid w:val="004766A0"/>
    <w:rsid w:val="00476DB0"/>
    <w:rsid w:val="00480272"/>
    <w:rsid w:val="00481E31"/>
    <w:rsid w:val="004827C4"/>
    <w:rsid w:val="00482D0D"/>
    <w:rsid w:val="00482F43"/>
    <w:rsid w:val="004911B9"/>
    <w:rsid w:val="00493347"/>
    <w:rsid w:val="00494C39"/>
    <w:rsid w:val="004956E1"/>
    <w:rsid w:val="00495A4E"/>
    <w:rsid w:val="00496DCA"/>
    <w:rsid w:val="004A1357"/>
    <w:rsid w:val="004A2047"/>
    <w:rsid w:val="004A294B"/>
    <w:rsid w:val="004A2C20"/>
    <w:rsid w:val="004A3A8B"/>
    <w:rsid w:val="004A6338"/>
    <w:rsid w:val="004B0851"/>
    <w:rsid w:val="004B1319"/>
    <w:rsid w:val="004B3B4F"/>
    <w:rsid w:val="004B3BC0"/>
    <w:rsid w:val="004B528D"/>
    <w:rsid w:val="004B569B"/>
    <w:rsid w:val="004B5900"/>
    <w:rsid w:val="004B6380"/>
    <w:rsid w:val="004C136E"/>
    <w:rsid w:val="004C293F"/>
    <w:rsid w:val="004C30F9"/>
    <w:rsid w:val="004C3F62"/>
    <w:rsid w:val="004C44BE"/>
    <w:rsid w:val="004C5D8C"/>
    <w:rsid w:val="004C60AA"/>
    <w:rsid w:val="004C6203"/>
    <w:rsid w:val="004D0FF8"/>
    <w:rsid w:val="004D22F6"/>
    <w:rsid w:val="004D2C05"/>
    <w:rsid w:val="004D3379"/>
    <w:rsid w:val="004D3670"/>
    <w:rsid w:val="004D47E3"/>
    <w:rsid w:val="004D7836"/>
    <w:rsid w:val="004E219E"/>
    <w:rsid w:val="004E220B"/>
    <w:rsid w:val="004E6636"/>
    <w:rsid w:val="004F25E5"/>
    <w:rsid w:val="004F2CC4"/>
    <w:rsid w:val="004F4654"/>
    <w:rsid w:val="004F4D3D"/>
    <w:rsid w:val="004F5938"/>
    <w:rsid w:val="004F5E81"/>
    <w:rsid w:val="004F6E25"/>
    <w:rsid w:val="004F6F71"/>
    <w:rsid w:val="0050252C"/>
    <w:rsid w:val="00506FAF"/>
    <w:rsid w:val="00507561"/>
    <w:rsid w:val="00507D53"/>
    <w:rsid w:val="0051489F"/>
    <w:rsid w:val="00516039"/>
    <w:rsid w:val="00516B0E"/>
    <w:rsid w:val="00520E77"/>
    <w:rsid w:val="00521B85"/>
    <w:rsid w:val="0052207E"/>
    <w:rsid w:val="00525B72"/>
    <w:rsid w:val="00525E26"/>
    <w:rsid w:val="00530A1B"/>
    <w:rsid w:val="00530E34"/>
    <w:rsid w:val="0053131A"/>
    <w:rsid w:val="005317B1"/>
    <w:rsid w:val="00532E5C"/>
    <w:rsid w:val="005349C5"/>
    <w:rsid w:val="00535808"/>
    <w:rsid w:val="0053748F"/>
    <w:rsid w:val="00542912"/>
    <w:rsid w:val="00543827"/>
    <w:rsid w:val="00545214"/>
    <w:rsid w:val="005456B7"/>
    <w:rsid w:val="00546CC9"/>
    <w:rsid w:val="005508A4"/>
    <w:rsid w:val="00550C95"/>
    <w:rsid w:val="00552F5B"/>
    <w:rsid w:val="005535D0"/>
    <w:rsid w:val="00553696"/>
    <w:rsid w:val="00553DE2"/>
    <w:rsid w:val="005555A8"/>
    <w:rsid w:val="00555E08"/>
    <w:rsid w:val="005562DF"/>
    <w:rsid w:val="00556723"/>
    <w:rsid w:val="00556749"/>
    <w:rsid w:val="005617C5"/>
    <w:rsid w:val="00562D2A"/>
    <w:rsid w:val="00563414"/>
    <w:rsid w:val="005647C2"/>
    <w:rsid w:val="005647F2"/>
    <w:rsid w:val="00564DD2"/>
    <w:rsid w:val="00567B4B"/>
    <w:rsid w:val="00567D04"/>
    <w:rsid w:val="005701E9"/>
    <w:rsid w:val="00570D1D"/>
    <w:rsid w:val="0057124A"/>
    <w:rsid w:val="00572C54"/>
    <w:rsid w:val="00575A0E"/>
    <w:rsid w:val="00575C15"/>
    <w:rsid w:val="005760B4"/>
    <w:rsid w:val="00576209"/>
    <w:rsid w:val="00577043"/>
    <w:rsid w:val="0057796D"/>
    <w:rsid w:val="00582520"/>
    <w:rsid w:val="005833E3"/>
    <w:rsid w:val="00583409"/>
    <w:rsid w:val="00583CF4"/>
    <w:rsid w:val="00584127"/>
    <w:rsid w:val="00584A6B"/>
    <w:rsid w:val="00585757"/>
    <w:rsid w:val="00586FD7"/>
    <w:rsid w:val="00587B29"/>
    <w:rsid w:val="00590CF6"/>
    <w:rsid w:val="00591971"/>
    <w:rsid w:val="00593A2C"/>
    <w:rsid w:val="00593BC7"/>
    <w:rsid w:val="005958A8"/>
    <w:rsid w:val="00596044"/>
    <w:rsid w:val="005A0171"/>
    <w:rsid w:val="005A52A7"/>
    <w:rsid w:val="005A5CB0"/>
    <w:rsid w:val="005A5FC6"/>
    <w:rsid w:val="005A6770"/>
    <w:rsid w:val="005B1685"/>
    <w:rsid w:val="005B16F2"/>
    <w:rsid w:val="005B2A1E"/>
    <w:rsid w:val="005B43D9"/>
    <w:rsid w:val="005B7BF3"/>
    <w:rsid w:val="005C021B"/>
    <w:rsid w:val="005C05CC"/>
    <w:rsid w:val="005C28FB"/>
    <w:rsid w:val="005C3C79"/>
    <w:rsid w:val="005C6480"/>
    <w:rsid w:val="005D1B8A"/>
    <w:rsid w:val="005D337E"/>
    <w:rsid w:val="005D7B27"/>
    <w:rsid w:val="005D7FB8"/>
    <w:rsid w:val="005E0164"/>
    <w:rsid w:val="005E23CF"/>
    <w:rsid w:val="005E2B3D"/>
    <w:rsid w:val="005E3121"/>
    <w:rsid w:val="005E4AA3"/>
    <w:rsid w:val="005E549C"/>
    <w:rsid w:val="005E6665"/>
    <w:rsid w:val="005E6842"/>
    <w:rsid w:val="005E6DF6"/>
    <w:rsid w:val="005F108D"/>
    <w:rsid w:val="005F2A5C"/>
    <w:rsid w:val="005F561C"/>
    <w:rsid w:val="0060030B"/>
    <w:rsid w:val="00600330"/>
    <w:rsid w:val="006017F4"/>
    <w:rsid w:val="00604309"/>
    <w:rsid w:val="00604923"/>
    <w:rsid w:val="00606013"/>
    <w:rsid w:val="00606757"/>
    <w:rsid w:val="006074E3"/>
    <w:rsid w:val="00610275"/>
    <w:rsid w:val="006114FC"/>
    <w:rsid w:val="00611E81"/>
    <w:rsid w:val="0061228F"/>
    <w:rsid w:val="006128F1"/>
    <w:rsid w:val="00613CFD"/>
    <w:rsid w:val="0061789E"/>
    <w:rsid w:val="006211C6"/>
    <w:rsid w:val="006220D2"/>
    <w:rsid w:val="00622F11"/>
    <w:rsid w:val="00623958"/>
    <w:rsid w:val="00623D53"/>
    <w:rsid w:val="006240BB"/>
    <w:rsid w:val="006253C6"/>
    <w:rsid w:val="00626C45"/>
    <w:rsid w:val="00631723"/>
    <w:rsid w:val="0063226D"/>
    <w:rsid w:val="00632D28"/>
    <w:rsid w:val="006378E7"/>
    <w:rsid w:val="00640814"/>
    <w:rsid w:val="00640DCF"/>
    <w:rsid w:val="006412F0"/>
    <w:rsid w:val="0064298B"/>
    <w:rsid w:val="0064596F"/>
    <w:rsid w:val="00647439"/>
    <w:rsid w:val="006474A7"/>
    <w:rsid w:val="00647C56"/>
    <w:rsid w:val="00651D58"/>
    <w:rsid w:val="006534C9"/>
    <w:rsid w:val="00662112"/>
    <w:rsid w:val="006626DC"/>
    <w:rsid w:val="00662EFE"/>
    <w:rsid w:val="00665654"/>
    <w:rsid w:val="00672D46"/>
    <w:rsid w:val="00674DD9"/>
    <w:rsid w:val="00676D8F"/>
    <w:rsid w:val="00677ED8"/>
    <w:rsid w:val="00682261"/>
    <w:rsid w:val="00683526"/>
    <w:rsid w:val="00686C16"/>
    <w:rsid w:val="00687BC1"/>
    <w:rsid w:val="006921E7"/>
    <w:rsid w:val="0069515A"/>
    <w:rsid w:val="0069515B"/>
    <w:rsid w:val="0069606A"/>
    <w:rsid w:val="00697858"/>
    <w:rsid w:val="006A0D53"/>
    <w:rsid w:val="006A167E"/>
    <w:rsid w:val="006A176C"/>
    <w:rsid w:val="006A4483"/>
    <w:rsid w:val="006A555F"/>
    <w:rsid w:val="006A7EE2"/>
    <w:rsid w:val="006B0207"/>
    <w:rsid w:val="006B0997"/>
    <w:rsid w:val="006B1005"/>
    <w:rsid w:val="006B1A29"/>
    <w:rsid w:val="006B602B"/>
    <w:rsid w:val="006B66C5"/>
    <w:rsid w:val="006C02E3"/>
    <w:rsid w:val="006C3013"/>
    <w:rsid w:val="006C53DE"/>
    <w:rsid w:val="006C55D7"/>
    <w:rsid w:val="006C6444"/>
    <w:rsid w:val="006D0B33"/>
    <w:rsid w:val="006D2FB4"/>
    <w:rsid w:val="006D3F6D"/>
    <w:rsid w:val="006D50FC"/>
    <w:rsid w:val="006D5EC5"/>
    <w:rsid w:val="006E0DA1"/>
    <w:rsid w:val="006E276C"/>
    <w:rsid w:val="006E36A6"/>
    <w:rsid w:val="006E3C39"/>
    <w:rsid w:val="006E5152"/>
    <w:rsid w:val="006F2C31"/>
    <w:rsid w:val="006F3895"/>
    <w:rsid w:val="006F4AA4"/>
    <w:rsid w:val="006F7E55"/>
    <w:rsid w:val="00700D9E"/>
    <w:rsid w:val="0070130B"/>
    <w:rsid w:val="00701397"/>
    <w:rsid w:val="0070305C"/>
    <w:rsid w:val="007039E9"/>
    <w:rsid w:val="00703A28"/>
    <w:rsid w:val="00703BF4"/>
    <w:rsid w:val="00706390"/>
    <w:rsid w:val="007124DA"/>
    <w:rsid w:val="007212E9"/>
    <w:rsid w:val="00721B06"/>
    <w:rsid w:val="007224BA"/>
    <w:rsid w:val="00722CE1"/>
    <w:rsid w:val="00723A2D"/>
    <w:rsid w:val="00723ACA"/>
    <w:rsid w:val="00725E8F"/>
    <w:rsid w:val="00726889"/>
    <w:rsid w:val="00726B51"/>
    <w:rsid w:val="0072762D"/>
    <w:rsid w:val="00730562"/>
    <w:rsid w:val="007348A3"/>
    <w:rsid w:val="007349EB"/>
    <w:rsid w:val="00734E80"/>
    <w:rsid w:val="0073596D"/>
    <w:rsid w:val="00735D70"/>
    <w:rsid w:val="00740BB7"/>
    <w:rsid w:val="0074207B"/>
    <w:rsid w:val="00744168"/>
    <w:rsid w:val="00744245"/>
    <w:rsid w:val="00744745"/>
    <w:rsid w:val="007474DD"/>
    <w:rsid w:val="00747729"/>
    <w:rsid w:val="007477BC"/>
    <w:rsid w:val="00750DB9"/>
    <w:rsid w:val="00751BDF"/>
    <w:rsid w:val="0075209F"/>
    <w:rsid w:val="00754EA2"/>
    <w:rsid w:val="00755820"/>
    <w:rsid w:val="0075628E"/>
    <w:rsid w:val="00756F1F"/>
    <w:rsid w:val="0075740A"/>
    <w:rsid w:val="00760B92"/>
    <w:rsid w:val="00761661"/>
    <w:rsid w:val="00762319"/>
    <w:rsid w:val="007627A4"/>
    <w:rsid w:val="0076292C"/>
    <w:rsid w:val="007630DA"/>
    <w:rsid w:val="0076428C"/>
    <w:rsid w:val="007654ED"/>
    <w:rsid w:val="007674A9"/>
    <w:rsid w:val="00767D75"/>
    <w:rsid w:val="00770988"/>
    <w:rsid w:val="00770B6F"/>
    <w:rsid w:val="00772139"/>
    <w:rsid w:val="00772221"/>
    <w:rsid w:val="00772222"/>
    <w:rsid w:val="00773938"/>
    <w:rsid w:val="00774B6D"/>
    <w:rsid w:val="00775E16"/>
    <w:rsid w:val="00776C80"/>
    <w:rsid w:val="007800B2"/>
    <w:rsid w:val="007845B4"/>
    <w:rsid w:val="00784A56"/>
    <w:rsid w:val="0078651E"/>
    <w:rsid w:val="007869C1"/>
    <w:rsid w:val="00791650"/>
    <w:rsid w:val="0079210E"/>
    <w:rsid w:val="00792510"/>
    <w:rsid w:val="00794965"/>
    <w:rsid w:val="00797626"/>
    <w:rsid w:val="00797E8C"/>
    <w:rsid w:val="007A0F98"/>
    <w:rsid w:val="007A1FF2"/>
    <w:rsid w:val="007A37CC"/>
    <w:rsid w:val="007A3F00"/>
    <w:rsid w:val="007A4148"/>
    <w:rsid w:val="007A4B5F"/>
    <w:rsid w:val="007A66D4"/>
    <w:rsid w:val="007B0713"/>
    <w:rsid w:val="007B07BB"/>
    <w:rsid w:val="007B30E5"/>
    <w:rsid w:val="007B378F"/>
    <w:rsid w:val="007B4719"/>
    <w:rsid w:val="007B5547"/>
    <w:rsid w:val="007B566C"/>
    <w:rsid w:val="007B6500"/>
    <w:rsid w:val="007B7E95"/>
    <w:rsid w:val="007C2710"/>
    <w:rsid w:val="007C4CDF"/>
    <w:rsid w:val="007C6133"/>
    <w:rsid w:val="007D18E3"/>
    <w:rsid w:val="007D2086"/>
    <w:rsid w:val="007D51AD"/>
    <w:rsid w:val="007D611D"/>
    <w:rsid w:val="007D704D"/>
    <w:rsid w:val="007D7717"/>
    <w:rsid w:val="007E127F"/>
    <w:rsid w:val="007E190C"/>
    <w:rsid w:val="007E29E4"/>
    <w:rsid w:val="007E30F4"/>
    <w:rsid w:val="007E4187"/>
    <w:rsid w:val="007E607E"/>
    <w:rsid w:val="007E662D"/>
    <w:rsid w:val="007E6DE0"/>
    <w:rsid w:val="007E71E7"/>
    <w:rsid w:val="007F0063"/>
    <w:rsid w:val="007F135B"/>
    <w:rsid w:val="007F1E95"/>
    <w:rsid w:val="007F2D24"/>
    <w:rsid w:val="007F5173"/>
    <w:rsid w:val="007F77A6"/>
    <w:rsid w:val="007F780C"/>
    <w:rsid w:val="00800F2C"/>
    <w:rsid w:val="00802090"/>
    <w:rsid w:val="00803660"/>
    <w:rsid w:val="008107A3"/>
    <w:rsid w:val="00810981"/>
    <w:rsid w:val="00810DB6"/>
    <w:rsid w:val="00811223"/>
    <w:rsid w:val="008113FE"/>
    <w:rsid w:val="008114A7"/>
    <w:rsid w:val="0081195A"/>
    <w:rsid w:val="0081224A"/>
    <w:rsid w:val="008157B5"/>
    <w:rsid w:val="00820531"/>
    <w:rsid w:val="0082078B"/>
    <w:rsid w:val="00820FCD"/>
    <w:rsid w:val="00822ABB"/>
    <w:rsid w:val="00825581"/>
    <w:rsid w:val="0082591D"/>
    <w:rsid w:val="00826955"/>
    <w:rsid w:val="00826B0F"/>
    <w:rsid w:val="008309BE"/>
    <w:rsid w:val="00831573"/>
    <w:rsid w:val="0083193E"/>
    <w:rsid w:val="008340E4"/>
    <w:rsid w:val="00834C96"/>
    <w:rsid w:val="0084007D"/>
    <w:rsid w:val="00840D5B"/>
    <w:rsid w:val="00840DCE"/>
    <w:rsid w:val="00843704"/>
    <w:rsid w:val="00843FB5"/>
    <w:rsid w:val="00844694"/>
    <w:rsid w:val="0084540A"/>
    <w:rsid w:val="008469F3"/>
    <w:rsid w:val="008522DF"/>
    <w:rsid w:val="008537A8"/>
    <w:rsid w:val="00853A77"/>
    <w:rsid w:val="00855DD4"/>
    <w:rsid w:val="00857DCA"/>
    <w:rsid w:val="00860714"/>
    <w:rsid w:val="0086072A"/>
    <w:rsid w:val="0086204D"/>
    <w:rsid w:val="00863525"/>
    <w:rsid w:val="008643E3"/>
    <w:rsid w:val="008653CA"/>
    <w:rsid w:val="00865582"/>
    <w:rsid w:val="00866031"/>
    <w:rsid w:val="008672AE"/>
    <w:rsid w:val="0087032B"/>
    <w:rsid w:val="008760B4"/>
    <w:rsid w:val="00877C78"/>
    <w:rsid w:val="00881054"/>
    <w:rsid w:val="0088133A"/>
    <w:rsid w:val="00881A06"/>
    <w:rsid w:val="008846EF"/>
    <w:rsid w:val="008859F4"/>
    <w:rsid w:val="00885C08"/>
    <w:rsid w:val="00887668"/>
    <w:rsid w:val="008908FB"/>
    <w:rsid w:val="00892F3D"/>
    <w:rsid w:val="00895A9C"/>
    <w:rsid w:val="008977E9"/>
    <w:rsid w:val="008A0431"/>
    <w:rsid w:val="008A0576"/>
    <w:rsid w:val="008A4529"/>
    <w:rsid w:val="008A4BAE"/>
    <w:rsid w:val="008A5A03"/>
    <w:rsid w:val="008B09DC"/>
    <w:rsid w:val="008B1570"/>
    <w:rsid w:val="008B5058"/>
    <w:rsid w:val="008B5AAE"/>
    <w:rsid w:val="008B707E"/>
    <w:rsid w:val="008B7479"/>
    <w:rsid w:val="008C22D4"/>
    <w:rsid w:val="008C2F4C"/>
    <w:rsid w:val="008C332E"/>
    <w:rsid w:val="008C67A4"/>
    <w:rsid w:val="008C7614"/>
    <w:rsid w:val="008C77ED"/>
    <w:rsid w:val="008D0A5D"/>
    <w:rsid w:val="008D2511"/>
    <w:rsid w:val="008D258F"/>
    <w:rsid w:val="008D2A7D"/>
    <w:rsid w:val="008D2FCC"/>
    <w:rsid w:val="008D3C5F"/>
    <w:rsid w:val="008D3D21"/>
    <w:rsid w:val="008D5D64"/>
    <w:rsid w:val="008D7946"/>
    <w:rsid w:val="008E1C1E"/>
    <w:rsid w:val="008E7E74"/>
    <w:rsid w:val="008F0DF2"/>
    <w:rsid w:val="008F14FC"/>
    <w:rsid w:val="008F1701"/>
    <w:rsid w:val="008F41BD"/>
    <w:rsid w:val="008F42C5"/>
    <w:rsid w:val="008F5E2A"/>
    <w:rsid w:val="00900A58"/>
    <w:rsid w:val="0090201C"/>
    <w:rsid w:val="0090248C"/>
    <w:rsid w:val="00904D79"/>
    <w:rsid w:val="00904F40"/>
    <w:rsid w:val="00906A5B"/>
    <w:rsid w:val="00911A93"/>
    <w:rsid w:val="00913F52"/>
    <w:rsid w:val="0091558E"/>
    <w:rsid w:val="009162E1"/>
    <w:rsid w:val="0091762E"/>
    <w:rsid w:val="0092159D"/>
    <w:rsid w:val="009216B0"/>
    <w:rsid w:val="00922690"/>
    <w:rsid w:val="0092292B"/>
    <w:rsid w:val="0092402E"/>
    <w:rsid w:val="009255B7"/>
    <w:rsid w:val="009258C9"/>
    <w:rsid w:val="009311BC"/>
    <w:rsid w:val="00931579"/>
    <w:rsid w:val="00932340"/>
    <w:rsid w:val="00932AFE"/>
    <w:rsid w:val="00933484"/>
    <w:rsid w:val="00933A5F"/>
    <w:rsid w:val="00935BAD"/>
    <w:rsid w:val="00936A9D"/>
    <w:rsid w:val="009414F6"/>
    <w:rsid w:val="009418C7"/>
    <w:rsid w:val="009435CB"/>
    <w:rsid w:val="009446C3"/>
    <w:rsid w:val="009449E5"/>
    <w:rsid w:val="00944A1B"/>
    <w:rsid w:val="00945356"/>
    <w:rsid w:val="00947D8C"/>
    <w:rsid w:val="0095366C"/>
    <w:rsid w:val="00953EDF"/>
    <w:rsid w:val="00954585"/>
    <w:rsid w:val="00954D80"/>
    <w:rsid w:val="009555E1"/>
    <w:rsid w:val="00956290"/>
    <w:rsid w:val="0096060D"/>
    <w:rsid w:val="00961EFA"/>
    <w:rsid w:val="00962609"/>
    <w:rsid w:val="00964348"/>
    <w:rsid w:val="0096702A"/>
    <w:rsid w:val="00970F88"/>
    <w:rsid w:val="00971C05"/>
    <w:rsid w:val="009804A8"/>
    <w:rsid w:val="00983397"/>
    <w:rsid w:val="00983B53"/>
    <w:rsid w:val="00984D06"/>
    <w:rsid w:val="00986FCB"/>
    <w:rsid w:val="0099296A"/>
    <w:rsid w:val="00993CB4"/>
    <w:rsid w:val="00995E9D"/>
    <w:rsid w:val="00996F57"/>
    <w:rsid w:val="00997044"/>
    <w:rsid w:val="0099745A"/>
    <w:rsid w:val="009A1BD1"/>
    <w:rsid w:val="009A44C2"/>
    <w:rsid w:val="009A4BF3"/>
    <w:rsid w:val="009A5B8A"/>
    <w:rsid w:val="009A71EB"/>
    <w:rsid w:val="009A7A37"/>
    <w:rsid w:val="009B0BB7"/>
    <w:rsid w:val="009B1306"/>
    <w:rsid w:val="009B1340"/>
    <w:rsid w:val="009B62E1"/>
    <w:rsid w:val="009B6695"/>
    <w:rsid w:val="009C0EC4"/>
    <w:rsid w:val="009C17C1"/>
    <w:rsid w:val="009C45B3"/>
    <w:rsid w:val="009C607B"/>
    <w:rsid w:val="009C72BF"/>
    <w:rsid w:val="009D5136"/>
    <w:rsid w:val="009D6B8B"/>
    <w:rsid w:val="009D7C4E"/>
    <w:rsid w:val="009E05AF"/>
    <w:rsid w:val="009E3A76"/>
    <w:rsid w:val="009E58CE"/>
    <w:rsid w:val="009E68CA"/>
    <w:rsid w:val="009E75F0"/>
    <w:rsid w:val="009F023F"/>
    <w:rsid w:val="009F0DB1"/>
    <w:rsid w:val="009F149A"/>
    <w:rsid w:val="009F18E8"/>
    <w:rsid w:val="009F3B78"/>
    <w:rsid w:val="009F6F67"/>
    <w:rsid w:val="00A0124E"/>
    <w:rsid w:val="00A02A77"/>
    <w:rsid w:val="00A04009"/>
    <w:rsid w:val="00A05648"/>
    <w:rsid w:val="00A05802"/>
    <w:rsid w:val="00A10AAC"/>
    <w:rsid w:val="00A12487"/>
    <w:rsid w:val="00A14D67"/>
    <w:rsid w:val="00A1669E"/>
    <w:rsid w:val="00A1776F"/>
    <w:rsid w:val="00A2043B"/>
    <w:rsid w:val="00A20CC5"/>
    <w:rsid w:val="00A21A6B"/>
    <w:rsid w:val="00A24562"/>
    <w:rsid w:val="00A24CF8"/>
    <w:rsid w:val="00A25AA1"/>
    <w:rsid w:val="00A26CA0"/>
    <w:rsid w:val="00A31591"/>
    <w:rsid w:val="00A32803"/>
    <w:rsid w:val="00A32DCF"/>
    <w:rsid w:val="00A330C8"/>
    <w:rsid w:val="00A42C4F"/>
    <w:rsid w:val="00A47DDD"/>
    <w:rsid w:val="00A50654"/>
    <w:rsid w:val="00A5186A"/>
    <w:rsid w:val="00A519C2"/>
    <w:rsid w:val="00A53E7A"/>
    <w:rsid w:val="00A54C83"/>
    <w:rsid w:val="00A5612A"/>
    <w:rsid w:val="00A56161"/>
    <w:rsid w:val="00A57B37"/>
    <w:rsid w:val="00A61637"/>
    <w:rsid w:val="00A61BCD"/>
    <w:rsid w:val="00A638ED"/>
    <w:rsid w:val="00A6637E"/>
    <w:rsid w:val="00A66837"/>
    <w:rsid w:val="00A6752C"/>
    <w:rsid w:val="00A71282"/>
    <w:rsid w:val="00A71F9F"/>
    <w:rsid w:val="00A74038"/>
    <w:rsid w:val="00A80F68"/>
    <w:rsid w:val="00A8393B"/>
    <w:rsid w:val="00A86C5D"/>
    <w:rsid w:val="00A876A4"/>
    <w:rsid w:val="00A90ABB"/>
    <w:rsid w:val="00A928C0"/>
    <w:rsid w:val="00A93808"/>
    <w:rsid w:val="00A93861"/>
    <w:rsid w:val="00A97518"/>
    <w:rsid w:val="00AA2C4C"/>
    <w:rsid w:val="00AA4D3F"/>
    <w:rsid w:val="00AA4F59"/>
    <w:rsid w:val="00AA515C"/>
    <w:rsid w:val="00AA628D"/>
    <w:rsid w:val="00AA6948"/>
    <w:rsid w:val="00AB422C"/>
    <w:rsid w:val="00AC06BD"/>
    <w:rsid w:val="00AC0B3A"/>
    <w:rsid w:val="00AC1506"/>
    <w:rsid w:val="00AC1CA4"/>
    <w:rsid w:val="00AC2691"/>
    <w:rsid w:val="00AC26BE"/>
    <w:rsid w:val="00AC311B"/>
    <w:rsid w:val="00AC32AC"/>
    <w:rsid w:val="00AC3F13"/>
    <w:rsid w:val="00AC3F9A"/>
    <w:rsid w:val="00AC4251"/>
    <w:rsid w:val="00AC47C9"/>
    <w:rsid w:val="00AC6D97"/>
    <w:rsid w:val="00AC6FB3"/>
    <w:rsid w:val="00AC71EA"/>
    <w:rsid w:val="00AC79F8"/>
    <w:rsid w:val="00AD05B6"/>
    <w:rsid w:val="00AD10C0"/>
    <w:rsid w:val="00AD1C62"/>
    <w:rsid w:val="00AD1E76"/>
    <w:rsid w:val="00AD2221"/>
    <w:rsid w:val="00AD2CED"/>
    <w:rsid w:val="00AD3A0C"/>
    <w:rsid w:val="00AD444A"/>
    <w:rsid w:val="00AE1EC0"/>
    <w:rsid w:val="00AE2EA9"/>
    <w:rsid w:val="00AE41D9"/>
    <w:rsid w:val="00AE4A1F"/>
    <w:rsid w:val="00AE53E0"/>
    <w:rsid w:val="00AE56DA"/>
    <w:rsid w:val="00AE73FD"/>
    <w:rsid w:val="00AE7CDF"/>
    <w:rsid w:val="00AF0213"/>
    <w:rsid w:val="00AF0456"/>
    <w:rsid w:val="00AF1893"/>
    <w:rsid w:val="00AF1BF7"/>
    <w:rsid w:val="00AF3ED4"/>
    <w:rsid w:val="00AF442A"/>
    <w:rsid w:val="00AF6DA4"/>
    <w:rsid w:val="00AF7B7E"/>
    <w:rsid w:val="00AF7D3D"/>
    <w:rsid w:val="00B0032C"/>
    <w:rsid w:val="00B00E65"/>
    <w:rsid w:val="00B01B98"/>
    <w:rsid w:val="00B03ECF"/>
    <w:rsid w:val="00B060FC"/>
    <w:rsid w:val="00B06897"/>
    <w:rsid w:val="00B06A8E"/>
    <w:rsid w:val="00B07983"/>
    <w:rsid w:val="00B10443"/>
    <w:rsid w:val="00B11B2C"/>
    <w:rsid w:val="00B12348"/>
    <w:rsid w:val="00B124A8"/>
    <w:rsid w:val="00B15083"/>
    <w:rsid w:val="00B15968"/>
    <w:rsid w:val="00B1792D"/>
    <w:rsid w:val="00B208AA"/>
    <w:rsid w:val="00B20C96"/>
    <w:rsid w:val="00B22522"/>
    <w:rsid w:val="00B22BBA"/>
    <w:rsid w:val="00B26888"/>
    <w:rsid w:val="00B31370"/>
    <w:rsid w:val="00B32C24"/>
    <w:rsid w:val="00B33F89"/>
    <w:rsid w:val="00B35DE9"/>
    <w:rsid w:val="00B37824"/>
    <w:rsid w:val="00B42AD4"/>
    <w:rsid w:val="00B436BD"/>
    <w:rsid w:val="00B437EE"/>
    <w:rsid w:val="00B43B01"/>
    <w:rsid w:val="00B43F51"/>
    <w:rsid w:val="00B4689A"/>
    <w:rsid w:val="00B468ED"/>
    <w:rsid w:val="00B4756F"/>
    <w:rsid w:val="00B50BA5"/>
    <w:rsid w:val="00B51F4D"/>
    <w:rsid w:val="00B53662"/>
    <w:rsid w:val="00B540D2"/>
    <w:rsid w:val="00B54187"/>
    <w:rsid w:val="00B541F0"/>
    <w:rsid w:val="00B544F3"/>
    <w:rsid w:val="00B54FD8"/>
    <w:rsid w:val="00B56E01"/>
    <w:rsid w:val="00B57A6C"/>
    <w:rsid w:val="00B605C7"/>
    <w:rsid w:val="00B60AE6"/>
    <w:rsid w:val="00B61028"/>
    <w:rsid w:val="00B61219"/>
    <w:rsid w:val="00B648E2"/>
    <w:rsid w:val="00B64D66"/>
    <w:rsid w:val="00B64FA5"/>
    <w:rsid w:val="00B7157A"/>
    <w:rsid w:val="00B71B99"/>
    <w:rsid w:val="00B726F1"/>
    <w:rsid w:val="00B73D0E"/>
    <w:rsid w:val="00B756FA"/>
    <w:rsid w:val="00B805A2"/>
    <w:rsid w:val="00B81740"/>
    <w:rsid w:val="00B82923"/>
    <w:rsid w:val="00B850CA"/>
    <w:rsid w:val="00B85154"/>
    <w:rsid w:val="00B87036"/>
    <w:rsid w:val="00B87746"/>
    <w:rsid w:val="00B87914"/>
    <w:rsid w:val="00B92109"/>
    <w:rsid w:val="00B92ABD"/>
    <w:rsid w:val="00B94DC5"/>
    <w:rsid w:val="00BA056D"/>
    <w:rsid w:val="00BA1569"/>
    <w:rsid w:val="00BA2B5C"/>
    <w:rsid w:val="00BA76D6"/>
    <w:rsid w:val="00BA7DAF"/>
    <w:rsid w:val="00BA7E6C"/>
    <w:rsid w:val="00BB0189"/>
    <w:rsid w:val="00BB0FDE"/>
    <w:rsid w:val="00BB4A1A"/>
    <w:rsid w:val="00BB4FF0"/>
    <w:rsid w:val="00BB50C6"/>
    <w:rsid w:val="00BB57B7"/>
    <w:rsid w:val="00BB5E44"/>
    <w:rsid w:val="00BC136C"/>
    <w:rsid w:val="00BC2C02"/>
    <w:rsid w:val="00BC3C8D"/>
    <w:rsid w:val="00BC53EC"/>
    <w:rsid w:val="00BC7B73"/>
    <w:rsid w:val="00BD164D"/>
    <w:rsid w:val="00BD40D9"/>
    <w:rsid w:val="00BD4FAD"/>
    <w:rsid w:val="00BE199F"/>
    <w:rsid w:val="00BE1DFC"/>
    <w:rsid w:val="00BE25C3"/>
    <w:rsid w:val="00BE2E4C"/>
    <w:rsid w:val="00BE39BC"/>
    <w:rsid w:val="00BE4B45"/>
    <w:rsid w:val="00BE59F2"/>
    <w:rsid w:val="00BE5A20"/>
    <w:rsid w:val="00BE7DC3"/>
    <w:rsid w:val="00BE7DD0"/>
    <w:rsid w:val="00BF6984"/>
    <w:rsid w:val="00BF7F24"/>
    <w:rsid w:val="00C000FC"/>
    <w:rsid w:val="00C02296"/>
    <w:rsid w:val="00C02FC9"/>
    <w:rsid w:val="00C0334C"/>
    <w:rsid w:val="00C057ED"/>
    <w:rsid w:val="00C0653B"/>
    <w:rsid w:val="00C07BB7"/>
    <w:rsid w:val="00C102C0"/>
    <w:rsid w:val="00C10CFC"/>
    <w:rsid w:val="00C1196B"/>
    <w:rsid w:val="00C11CBD"/>
    <w:rsid w:val="00C11CF5"/>
    <w:rsid w:val="00C135E4"/>
    <w:rsid w:val="00C13FCC"/>
    <w:rsid w:val="00C16525"/>
    <w:rsid w:val="00C17EB3"/>
    <w:rsid w:val="00C21702"/>
    <w:rsid w:val="00C2276E"/>
    <w:rsid w:val="00C229F6"/>
    <w:rsid w:val="00C22EDE"/>
    <w:rsid w:val="00C23109"/>
    <w:rsid w:val="00C2548E"/>
    <w:rsid w:val="00C26827"/>
    <w:rsid w:val="00C306DA"/>
    <w:rsid w:val="00C30DFC"/>
    <w:rsid w:val="00C30E80"/>
    <w:rsid w:val="00C311D9"/>
    <w:rsid w:val="00C32D90"/>
    <w:rsid w:val="00C33726"/>
    <w:rsid w:val="00C33A9B"/>
    <w:rsid w:val="00C34ECE"/>
    <w:rsid w:val="00C35DC8"/>
    <w:rsid w:val="00C35E74"/>
    <w:rsid w:val="00C368BF"/>
    <w:rsid w:val="00C36F1A"/>
    <w:rsid w:val="00C37636"/>
    <w:rsid w:val="00C41ECC"/>
    <w:rsid w:val="00C4422F"/>
    <w:rsid w:val="00C44B21"/>
    <w:rsid w:val="00C4504B"/>
    <w:rsid w:val="00C46C33"/>
    <w:rsid w:val="00C4731B"/>
    <w:rsid w:val="00C47FF8"/>
    <w:rsid w:val="00C51F6D"/>
    <w:rsid w:val="00C5274D"/>
    <w:rsid w:val="00C54FCB"/>
    <w:rsid w:val="00C57183"/>
    <w:rsid w:val="00C601A0"/>
    <w:rsid w:val="00C62A6E"/>
    <w:rsid w:val="00C63A8E"/>
    <w:rsid w:val="00C63D72"/>
    <w:rsid w:val="00C644E6"/>
    <w:rsid w:val="00C64930"/>
    <w:rsid w:val="00C676C7"/>
    <w:rsid w:val="00C67A43"/>
    <w:rsid w:val="00C701B3"/>
    <w:rsid w:val="00C7080C"/>
    <w:rsid w:val="00C728A7"/>
    <w:rsid w:val="00C736D4"/>
    <w:rsid w:val="00C800C2"/>
    <w:rsid w:val="00C80977"/>
    <w:rsid w:val="00C81513"/>
    <w:rsid w:val="00C85D0B"/>
    <w:rsid w:val="00C85D4B"/>
    <w:rsid w:val="00C9026E"/>
    <w:rsid w:val="00C918B2"/>
    <w:rsid w:val="00C922FC"/>
    <w:rsid w:val="00C94654"/>
    <w:rsid w:val="00C94A29"/>
    <w:rsid w:val="00C94DF2"/>
    <w:rsid w:val="00C96D75"/>
    <w:rsid w:val="00C977E2"/>
    <w:rsid w:val="00C979E2"/>
    <w:rsid w:val="00CA16F4"/>
    <w:rsid w:val="00CA1777"/>
    <w:rsid w:val="00CA1BDC"/>
    <w:rsid w:val="00CA3004"/>
    <w:rsid w:val="00CA3C6D"/>
    <w:rsid w:val="00CA79F4"/>
    <w:rsid w:val="00CB3600"/>
    <w:rsid w:val="00CC1654"/>
    <w:rsid w:val="00CC2C45"/>
    <w:rsid w:val="00CC5EFF"/>
    <w:rsid w:val="00CC6789"/>
    <w:rsid w:val="00CC6911"/>
    <w:rsid w:val="00CC6BC7"/>
    <w:rsid w:val="00CC7A79"/>
    <w:rsid w:val="00CD0FD7"/>
    <w:rsid w:val="00CD2146"/>
    <w:rsid w:val="00CD3532"/>
    <w:rsid w:val="00CD3A05"/>
    <w:rsid w:val="00CD5573"/>
    <w:rsid w:val="00CD6636"/>
    <w:rsid w:val="00CD6786"/>
    <w:rsid w:val="00CD7297"/>
    <w:rsid w:val="00CE3A8C"/>
    <w:rsid w:val="00CE4374"/>
    <w:rsid w:val="00CE43BB"/>
    <w:rsid w:val="00CE447B"/>
    <w:rsid w:val="00CE6219"/>
    <w:rsid w:val="00CF2819"/>
    <w:rsid w:val="00CF37AD"/>
    <w:rsid w:val="00CF397C"/>
    <w:rsid w:val="00CF4412"/>
    <w:rsid w:val="00CF4B15"/>
    <w:rsid w:val="00CF5246"/>
    <w:rsid w:val="00CF7D49"/>
    <w:rsid w:val="00D005AF"/>
    <w:rsid w:val="00D00C76"/>
    <w:rsid w:val="00D017FA"/>
    <w:rsid w:val="00D0407F"/>
    <w:rsid w:val="00D04288"/>
    <w:rsid w:val="00D04848"/>
    <w:rsid w:val="00D04D90"/>
    <w:rsid w:val="00D05122"/>
    <w:rsid w:val="00D05C5D"/>
    <w:rsid w:val="00D06981"/>
    <w:rsid w:val="00D07E7A"/>
    <w:rsid w:val="00D1160D"/>
    <w:rsid w:val="00D1201F"/>
    <w:rsid w:val="00D12EBA"/>
    <w:rsid w:val="00D17EDE"/>
    <w:rsid w:val="00D20D7D"/>
    <w:rsid w:val="00D21463"/>
    <w:rsid w:val="00D26D06"/>
    <w:rsid w:val="00D2720B"/>
    <w:rsid w:val="00D31ACC"/>
    <w:rsid w:val="00D32904"/>
    <w:rsid w:val="00D336C9"/>
    <w:rsid w:val="00D33DE4"/>
    <w:rsid w:val="00D34372"/>
    <w:rsid w:val="00D34817"/>
    <w:rsid w:val="00D36610"/>
    <w:rsid w:val="00D401ED"/>
    <w:rsid w:val="00D4042D"/>
    <w:rsid w:val="00D41BA4"/>
    <w:rsid w:val="00D42500"/>
    <w:rsid w:val="00D42822"/>
    <w:rsid w:val="00D43743"/>
    <w:rsid w:val="00D44ED7"/>
    <w:rsid w:val="00D465D9"/>
    <w:rsid w:val="00D469A6"/>
    <w:rsid w:val="00D46AD2"/>
    <w:rsid w:val="00D47E7D"/>
    <w:rsid w:val="00D5008E"/>
    <w:rsid w:val="00D52DEE"/>
    <w:rsid w:val="00D52F9C"/>
    <w:rsid w:val="00D53469"/>
    <w:rsid w:val="00D54554"/>
    <w:rsid w:val="00D55E84"/>
    <w:rsid w:val="00D5627F"/>
    <w:rsid w:val="00D56BAA"/>
    <w:rsid w:val="00D576F9"/>
    <w:rsid w:val="00D5797D"/>
    <w:rsid w:val="00D57ABE"/>
    <w:rsid w:val="00D57D7E"/>
    <w:rsid w:val="00D6186F"/>
    <w:rsid w:val="00D635A8"/>
    <w:rsid w:val="00D64819"/>
    <w:rsid w:val="00D659F9"/>
    <w:rsid w:val="00D6704A"/>
    <w:rsid w:val="00D6768A"/>
    <w:rsid w:val="00D71523"/>
    <w:rsid w:val="00D7393B"/>
    <w:rsid w:val="00D7464B"/>
    <w:rsid w:val="00D8084E"/>
    <w:rsid w:val="00D82020"/>
    <w:rsid w:val="00D84426"/>
    <w:rsid w:val="00D90075"/>
    <w:rsid w:val="00D9020C"/>
    <w:rsid w:val="00D91246"/>
    <w:rsid w:val="00D91410"/>
    <w:rsid w:val="00D9289C"/>
    <w:rsid w:val="00D93771"/>
    <w:rsid w:val="00D93B11"/>
    <w:rsid w:val="00D95460"/>
    <w:rsid w:val="00D95CAD"/>
    <w:rsid w:val="00D95D6A"/>
    <w:rsid w:val="00D95D9E"/>
    <w:rsid w:val="00D96E73"/>
    <w:rsid w:val="00DA2DE6"/>
    <w:rsid w:val="00DA41CA"/>
    <w:rsid w:val="00DA4BF5"/>
    <w:rsid w:val="00DA521A"/>
    <w:rsid w:val="00DA6F21"/>
    <w:rsid w:val="00DB0928"/>
    <w:rsid w:val="00DB1FB3"/>
    <w:rsid w:val="00DB3A55"/>
    <w:rsid w:val="00DB517A"/>
    <w:rsid w:val="00DB5888"/>
    <w:rsid w:val="00DC01B4"/>
    <w:rsid w:val="00DC061E"/>
    <w:rsid w:val="00DC0864"/>
    <w:rsid w:val="00DC3DCB"/>
    <w:rsid w:val="00DC4F0A"/>
    <w:rsid w:val="00DC69FC"/>
    <w:rsid w:val="00DD443C"/>
    <w:rsid w:val="00DD4E7B"/>
    <w:rsid w:val="00DE0E98"/>
    <w:rsid w:val="00DE222E"/>
    <w:rsid w:val="00DE26B4"/>
    <w:rsid w:val="00DE4292"/>
    <w:rsid w:val="00DE5D8C"/>
    <w:rsid w:val="00DE64C1"/>
    <w:rsid w:val="00DF0324"/>
    <w:rsid w:val="00DF0349"/>
    <w:rsid w:val="00DF208B"/>
    <w:rsid w:val="00DF7A9F"/>
    <w:rsid w:val="00E04D19"/>
    <w:rsid w:val="00E068CB"/>
    <w:rsid w:val="00E11446"/>
    <w:rsid w:val="00E13619"/>
    <w:rsid w:val="00E13C65"/>
    <w:rsid w:val="00E14422"/>
    <w:rsid w:val="00E20347"/>
    <w:rsid w:val="00E20520"/>
    <w:rsid w:val="00E269A0"/>
    <w:rsid w:val="00E339EB"/>
    <w:rsid w:val="00E37194"/>
    <w:rsid w:val="00E417D8"/>
    <w:rsid w:val="00E4409C"/>
    <w:rsid w:val="00E44349"/>
    <w:rsid w:val="00E44C66"/>
    <w:rsid w:val="00E502A4"/>
    <w:rsid w:val="00E50BA8"/>
    <w:rsid w:val="00E50D1F"/>
    <w:rsid w:val="00E518CF"/>
    <w:rsid w:val="00E519F4"/>
    <w:rsid w:val="00E52050"/>
    <w:rsid w:val="00E52C8D"/>
    <w:rsid w:val="00E52F05"/>
    <w:rsid w:val="00E54257"/>
    <w:rsid w:val="00E54651"/>
    <w:rsid w:val="00E5486E"/>
    <w:rsid w:val="00E55AA7"/>
    <w:rsid w:val="00E56019"/>
    <w:rsid w:val="00E56DDF"/>
    <w:rsid w:val="00E60733"/>
    <w:rsid w:val="00E60B77"/>
    <w:rsid w:val="00E61C40"/>
    <w:rsid w:val="00E6200D"/>
    <w:rsid w:val="00E66646"/>
    <w:rsid w:val="00E66ABD"/>
    <w:rsid w:val="00E704D5"/>
    <w:rsid w:val="00E71367"/>
    <w:rsid w:val="00E760F2"/>
    <w:rsid w:val="00E76D5D"/>
    <w:rsid w:val="00E77C87"/>
    <w:rsid w:val="00E80826"/>
    <w:rsid w:val="00E80A22"/>
    <w:rsid w:val="00E812FE"/>
    <w:rsid w:val="00E8244D"/>
    <w:rsid w:val="00E82B26"/>
    <w:rsid w:val="00E82D04"/>
    <w:rsid w:val="00E82DB7"/>
    <w:rsid w:val="00E8450A"/>
    <w:rsid w:val="00E8495A"/>
    <w:rsid w:val="00E86576"/>
    <w:rsid w:val="00E8683D"/>
    <w:rsid w:val="00E874E6"/>
    <w:rsid w:val="00E9241E"/>
    <w:rsid w:val="00E92D7D"/>
    <w:rsid w:val="00E95450"/>
    <w:rsid w:val="00E954E2"/>
    <w:rsid w:val="00EA2598"/>
    <w:rsid w:val="00EA354C"/>
    <w:rsid w:val="00EA4175"/>
    <w:rsid w:val="00EA4516"/>
    <w:rsid w:val="00EA4CE9"/>
    <w:rsid w:val="00EA57BF"/>
    <w:rsid w:val="00EA769A"/>
    <w:rsid w:val="00EA7D44"/>
    <w:rsid w:val="00EB0CB9"/>
    <w:rsid w:val="00EB12DF"/>
    <w:rsid w:val="00EB12ED"/>
    <w:rsid w:val="00EB1E97"/>
    <w:rsid w:val="00EB270E"/>
    <w:rsid w:val="00EB477A"/>
    <w:rsid w:val="00EB53E6"/>
    <w:rsid w:val="00EB79EC"/>
    <w:rsid w:val="00EB7E16"/>
    <w:rsid w:val="00EC0345"/>
    <w:rsid w:val="00EC1F62"/>
    <w:rsid w:val="00EC20A6"/>
    <w:rsid w:val="00EC407E"/>
    <w:rsid w:val="00EC594E"/>
    <w:rsid w:val="00ED23E8"/>
    <w:rsid w:val="00ED288B"/>
    <w:rsid w:val="00ED764E"/>
    <w:rsid w:val="00ED7B3B"/>
    <w:rsid w:val="00EE1C01"/>
    <w:rsid w:val="00EE398D"/>
    <w:rsid w:val="00EE4609"/>
    <w:rsid w:val="00EE64A9"/>
    <w:rsid w:val="00EE675B"/>
    <w:rsid w:val="00EE6B69"/>
    <w:rsid w:val="00EF46CB"/>
    <w:rsid w:val="00EF4FD3"/>
    <w:rsid w:val="00EF5246"/>
    <w:rsid w:val="00EF7A87"/>
    <w:rsid w:val="00F04B39"/>
    <w:rsid w:val="00F059B7"/>
    <w:rsid w:val="00F060B3"/>
    <w:rsid w:val="00F0792C"/>
    <w:rsid w:val="00F104C6"/>
    <w:rsid w:val="00F10680"/>
    <w:rsid w:val="00F11E58"/>
    <w:rsid w:val="00F12B08"/>
    <w:rsid w:val="00F153BB"/>
    <w:rsid w:val="00F15F4B"/>
    <w:rsid w:val="00F20E08"/>
    <w:rsid w:val="00F216AC"/>
    <w:rsid w:val="00F219C6"/>
    <w:rsid w:val="00F22DE9"/>
    <w:rsid w:val="00F2641B"/>
    <w:rsid w:val="00F277F8"/>
    <w:rsid w:val="00F3040B"/>
    <w:rsid w:val="00F30953"/>
    <w:rsid w:val="00F30983"/>
    <w:rsid w:val="00F324CC"/>
    <w:rsid w:val="00F32779"/>
    <w:rsid w:val="00F3458E"/>
    <w:rsid w:val="00F3510D"/>
    <w:rsid w:val="00F35978"/>
    <w:rsid w:val="00F4108F"/>
    <w:rsid w:val="00F41587"/>
    <w:rsid w:val="00F417DF"/>
    <w:rsid w:val="00F42B26"/>
    <w:rsid w:val="00F44B39"/>
    <w:rsid w:val="00F4525E"/>
    <w:rsid w:val="00F45BCA"/>
    <w:rsid w:val="00F50AEB"/>
    <w:rsid w:val="00F51D32"/>
    <w:rsid w:val="00F524ED"/>
    <w:rsid w:val="00F531CE"/>
    <w:rsid w:val="00F53564"/>
    <w:rsid w:val="00F56806"/>
    <w:rsid w:val="00F6049D"/>
    <w:rsid w:val="00F6129C"/>
    <w:rsid w:val="00F61FAE"/>
    <w:rsid w:val="00F62523"/>
    <w:rsid w:val="00F64229"/>
    <w:rsid w:val="00F66594"/>
    <w:rsid w:val="00F6679B"/>
    <w:rsid w:val="00F67A5E"/>
    <w:rsid w:val="00F708C2"/>
    <w:rsid w:val="00F709B3"/>
    <w:rsid w:val="00F70A04"/>
    <w:rsid w:val="00F73D3B"/>
    <w:rsid w:val="00F74048"/>
    <w:rsid w:val="00F7485F"/>
    <w:rsid w:val="00F75948"/>
    <w:rsid w:val="00F76144"/>
    <w:rsid w:val="00F76667"/>
    <w:rsid w:val="00F766C3"/>
    <w:rsid w:val="00F77F32"/>
    <w:rsid w:val="00F8018B"/>
    <w:rsid w:val="00F817F7"/>
    <w:rsid w:val="00F8328A"/>
    <w:rsid w:val="00F84A15"/>
    <w:rsid w:val="00F84E89"/>
    <w:rsid w:val="00F8559B"/>
    <w:rsid w:val="00F86BC1"/>
    <w:rsid w:val="00F86EE8"/>
    <w:rsid w:val="00F91535"/>
    <w:rsid w:val="00F91BE7"/>
    <w:rsid w:val="00F934B8"/>
    <w:rsid w:val="00F9522D"/>
    <w:rsid w:val="00F96539"/>
    <w:rsid w:val="00F966E4"/>
    <w:rsid w:val="00F97BD1"/>
    <w:rsid w:val="00FA0962"/>
    <w:rsid w:val="00FA3A65"/>
    <w:rsid w:val="00FA412B"/>
    <w:rsid w:val="00FA5C0F"/>
    <w:rsid w:val="00FA7FDF"/>
    <w:rsid w:val="00FB1C4C"/>
    <w:rsid w:val="00FB1F92"/>
    <w:rsid w:val="00FB4785"/>
    <w:rsid w:val="00FC16D1"/>
    <w:rsid w:val="00FC181B"/>
    <w:rsid w:val="00FC1EBB"/>
    <w:rsid w:val="00FC372B"/>
    <w:rsid w:val="00FC3FAB"/>
    <w:rsid w:val="00FC5B35"/>
    <w:rsid w:val="00FC6097"/>
    <w:rsid w:val="00FC7426"/>
    <w:rsid w:val="00FD11A6"/>
    <w:rsid w:val="00FD1543"/>
    <w:rsid w:val="00FD2189"/>
    <w:rsid w:val="00FD5DA9"/>
    <w:rsid w:val="00FD6989"/>
    <w:rsid w:val="00FD784B"/>
    <w:rsid w:val="00FE3774"/>
    <w:rsid w:val="00FE4668"/>
    <w:rsid w:val="00FE6417"/>
    <w:rsid w:val="00FE64A6"/>
    <w:rsid w:val="00FE72D3"/>
    <w:rsid w:val="00FE7532"/>
    <w:rsid w:val="00FF1986"/>
    <w:rsid w:val="00FF2A84"/>
    <w:rsid w:val="00FF370E"/>
    <w:rsid w:val="00FF42D3"/>
    <w:rsid w:val="00FF4E08"/>
    <w:rsid w:val="00FF5DF9"/>
    <w:rsid w:val="00FF661C"/>
    <w:rsid w:val="00FF7DC0"/>
    <w:rsid w:val="0285CF8A"/>
    <w:rsid w:val="048706F8"/>
    <w:rsid w:val="048C3A06"/>
    <w:rsid w:val="074141EA"/>
    <w:rsid w:val="0773FEDF"/>
    <w:rsid w:val="0B74005E"/>
    <w:rsid w:val="0DC16A0D"/>
    <w:rsid w:val="13CC9B6B"/>
    <w:rsid w:val="15C0AA0E"/>
    <w:rsid w:val="1B4B367F"/>
    <w:rsid w:val="1F64E567"/>
    <w:rsid w:val="1FAF1B62"/>
    <w:rsid w:val="1FCDCAFC"/>
    <w:rsid w:val="27F20B11"/>
    <w:rsid w:val="2A6F6EE9"/>
    <w:rsid w:val="2B8FF5B3"/>
    <w:rsid w:val="30112C66"/>
    <w:rsid w:val="35374293"/>
    <w:rsid w:val="390764C5"/>
    <w:rsid w:val="39D19800"/>
    <w:rsid w:val="3C1A3FD7"/>
    <w:rsid w:val="3C5F4487"/>
    <w:rsid w:val="3E162412"/>
    <w:rsid w:val="550598B4"/>
    <w:rsid w:val="5E48F34C"/>
    <w:rsid w:val="63670A18"/>
    <w:rsid w:val="6482FEAB"/>
    <w:rsid w:val="6E639785"/>
    <w:rsid w:val="74140079"/>
    <w:rsid w:val="7446438B"/>
    <w:rsid w:val="74A65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C5150"/>
  <w14:defaultImageDpi w14:val="32767"/>
  <w15:chartTrackingRefBased/>
  <w15:docId w15:val="{7E3163D5-F2AF-4A11-B2AB-34A701AF6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2A"/>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06C2A"/>
    <w:rPr>
      <w:color w:val="0563C1" w:themeColor="hyperlink"/>
      <w:u w:val="single"/>
    </w:rPr>
  </w:style>
  <w:style w:type="character" w:customStyle="1" w:styleId="UnresolvedMention1">
    <w:name w:val="Unresolved Mention1"/>
    <w:basedOn w:val="DefaultParagraphFont"/>
    <w:uiPriority w:val="99"/>
    <w:rsid w:val="00406C2A"/>
    <w:rPr>
      <w:color w:val="605E5C"/>
      <w:shd w:val="clear" w:color="auto" w:fill="E1DFDD"/>
    </w:rPr>
  </w:style>
  <w:style w:type="character" w:styleId="CommentReference">
    <w:name w:val="annotation reference"/>
    <w:basedOn w:val="DefaultParagraphFont"/>
    <w:uiPriority w:val="99"/>
    <w:semiHidden/>
    <w:unhideWhenUsed/>
    <w:rsid w:val="00B03ECF"/>
    <w:rPr>
      <w:sz w:val="16"/>
      <w:szCs w:val="16"/>
    </w:rPr>
  </w:style>
  <w:style w:type="paragraph" w:styleId="CommentText">
    <w:name w:val="annotation text"/>
    <w:basedOn w:val="Normal"/>
    <w:link w:val="CommentTextChar"/>
    <w:uiPriority w:val="99"/>
    <w:unhideWhenUsed/>
    <w:rsid w:val="00B03ECF"/>
    <w:rPr>
      <w:sz w:val="20"/>
      <w:szCs w:val="20"/>
    </w:rPr>
  </w:style>
  <w:style w:type="character" w:customStyle="1" w:styleId="CommentTextChar">
    <w:name w:val="Comment Text Char"/>
    <w:basedOn w:val="DefaultParagraphFont"/>
    <w:link w:val="CommentText"/>
    <w:uiPriority w:val="99"/>
    <w:rsid w:val="00B03EC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03ECF"/>
    <w:rPr>
      <w:b/>
      <w:bCs/>
    </w:rPr>
  </w:style>
  <w:style w:type="character" w:customStyle="1" w:styleId="CommentSubjectChar">
    <w:name w:val="Comment Subject Char"/>
    <w:basedOn w:val="CommentTextChar"/>
    <w:link w:val="CommentSubject"/>
    <w:uiPriority w:val="99"/>
    <w:semiHidden/>
    <w:rsid w:val="00B03ECF"/>
    <w:rPr>
      <w:rFonts w:eastAsiaTheme="minorEastAsia"/>
      <w:b/>
      <w:bCs/>
      <w:sz w:val="20"/>
      <w:szCs w:val="20"/>
    </w:rPr>
  </w:style>
  <w:style w:type="paragraph" w:styleId="BalloonText">
    <w:name w:val="Balloon Text"/>
    <w:basedOn w:val="Normal"/>
    <w:link w:val="BalloonTextChar"/>
    <w:uiPriority w:val="99"/>
    <w:semiHidden/>
    <w:unhideWhenUsed/>
    <w:rsid w:val="00B03E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ECF"/>
    <w:rPr>
      <w:rFonts w:ascii="Segoe UI" w:eastAsiaTheme="minorEastAsia" w:hAnsi="Segoe UI" w:cs="Segoe UI"/>
      <w:sz w:val="18"/>
      <w:szCs w:val="18"/>
    </w:rPr>
  </w:style>
  <w:style w:type="paragraph" w:styleId="ListParagraph">
    <w:name w:val="List Paragraph"/>
    <w:basedOn w:val="Normal"/>
    <w:uiPriority w:val="34"/>
    <w:qFormat/>
    <w:rsid w:val="00945356"/>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945356"/>
  </w:style>
  <w:style w:type="character" w:customStyle="1" w:styleId="UnresolvedMention2">
    <w:name w:val="Unresolved Mention2"/>
    <w:basedOn w:val="DefaultParagraphFont"/>
    <w:uiPriority w:val="99"/>
    <w:semiHidden/>
    <w:unhideWhenUsed/>
    <w:rsid w:val="00CD0FD7"/>
    <w:rPr>
      <w:color w:val="605E5C"/>
      <w:shd w:val="clear" w:color="auto" w:fill="E1DFDD"/>
    </w:rPr>
  </w:style>
  <w:style w:type="character" w:styleId="FollowedHyperlink">
    <w:name w:val="FollowedHyperlink"/>
    <w:basedOn w:val="DefaultParagraphFont"/>
    <w:uiPriority w:val="99"/>
    <w:semiHidden/>
    <w:unhideWhenUsed/>
    <w:rsid w:val="007474DD"/>
    <w:rPr>
      <w:color w:val="954F72" w:themeColor="followedHyperlink"/>
      <w:u w:val="single"/>
    </w:rPr>
  </w:style>
  <w:style w:type="paragraph" w:styleId="NormalWeb">
    <w:name w:val="Normal (Web)"/>
    <w:basedOn w:val="Normal"/>
    <w:uiPriority w:val="99"/>
    <w:unhideWhenUsed/>
    <w:rsid w:val="00C81513"/>
    <w:rPr>
      <w:rFonts w:ascii="Times New Roman" w:hAnsi="Times New Roman" w:cs="Times New Roman"/>
    </w:rPr>
  </w:style>
  <w:style w:type="character" w:customStyle="1" w:styleId="UnresolvedMention3">
    <w:name w:val="Unresolved Mention3"/>
    <w:basedOn w:val="DefaultParagraphFont"/>
    <w:uiPriority w:val="99"/>
    <w:semiHidden/>
    <w:unhideWhenUsed/>
    <w:rsid w:val="00380BCF"/>
    <w:rPr>
      <w:color w:val="605E5C"/>
      <w:shd w:val="clear" w:color="auto" w:fill="E1DFDD"/>
    </w:rPr>
  </w:style>
  <w:style w:type="character" w:styleId="UnresolvedMention">
    <w:name w:val="Unresolved Mention"/>
    <w:basedOn w:val="DefaultParagraphFont"/>
    <w:uiPriority w:val="99"/>
    <w:semiHidden/>
    <w:unhideWhenUsed/>
    <w:rsid w:val="00FF5DF9"/>
    <w:rPr>
      <w:color w:val="605E5C"/>
      <w:shd w:val="clear" w:color="auto" w:fill="E1DFDD"/>
    </w:rPr>
  </w:style>
  <w:style w:type="paragraph" w:styleId="Revision">
    <w:name w:val="Revision"/>
    <w:hidden/>
    <w:uiPriority w:val="99"/>
    <w:semiHidden/>
    <w:rsid w:val="00D576F9"/>
    <w:rPr>
      <w:rFonts w:eastAsiaTheme="minorEastAsia"/>
    </w:rPr>
  </w:style>
  <w:style w:type="paragraph" w:styleId="Header">
    <w:name w:val="header"/>
    <w:basedOn w:val="Normal"/>
    <w:link w:val="HeaderChar"/>
    <w:uiPriority w:val="99"/>
    <w:unhideWhenUsed/>
    <w:rsid w:val="00F67A5E"/>
    <w:pPr>
      <w:tabs>
        <w:tab w:val="center" w:pos="4680"/>
        <w:tab w:val="right" w:pos="9360"/>
      </w:tabs>
    </w:pPr>
  </w:style>
  <w:style w:type="character" w:customStyle="1" w:styleId="HeaderChar">
    <w:name w:val="Header Char"/>
    <w:basedOn w:val="DefaultParagraphFont"/>
    <w:link w:val="Header"/>
    <w:uiPriority w:val="99"/>
    <w:rsid w:val="00F67A5E"/>
    <w:rPr>
      <w:rFonts w:eastAsiaTheme="minorEastAsia"/>
    </w:rPr>
  </w:style>
  <w:style w:type="paragraph" w:styleId="Footer">
    <w:name w:val="footer"/>
    <w:basedOn w:val="Normal"/>
    <w:link w:val="FooterChar"/>
    <w:uiPriority w:val="99"/>
    <w:unhideWhenUsed/>
    <w:rsid w:val="00F67A5E"/>
    <w:pPr>
      <w:tabs>
        <w:tab w:val="center" w:pos="4680"/>
        <w:tab w:val="right" w:pos="9360"/>
      </w:tabs>
    </w:pPr>
  </w:style>
  <w:style w:type="character" w:customStyle="1" w:styleId="FooterChar">
    <w:name w:val="Footer Char"/>
    <w:basedOn w:val="DefaultParagraphFont"/>
    <w:link w:val="Footer"/>
    <w:uiPriority w:val="99"/>
    <w:rsid w:val="00F67A5E"/>
    <w:rPr>
      <w:rFonts w:eastAsiaTheme="minorEastAsia"/>
    </w:rPr>
  </w:style>
  <w:style w:type="paragraph" w:styleId="FootnoteText">
    <w:name w:val="footnote text"/>
    <w:basedOn w:val="Normal"/>
    <w:link w:val="FootnoteTextChar"/>
    <w:uiPriority w:val="99"/>
    <w:semiHidden/>
    <w:unhideWhenUsed/>
    <w:rsid w:val="00E5486E"/>
    <w:rPr>
      <w:sz w:val="20"/>
      <w:szCs w:val="20"/>
    </w:rPr>
  </w:style>
  <w:style w:type="character" w:customStyle="1" w:styleId="FootnoteTextChar">
    <w:name w:val="Footnote Text Char"/>
    <w:basedOn w:val="DefaultParagraphFont"/>
    <w:link w:val="FootnoteText"/>
    <w:uiPriority w:val="99"/>
    <w:semiHidden/>
    <w:rsid w:val="00E5486E"/>
    <w:rPr>
      <w:rFonts w:eastAsiaTheme="minorEastAsia"/>
      <w:sz w:val="20"/>
      <w:szCs w:val="20"/>
    </w:rPr>
  </w:style>
  <w:style w:type="character" w:styleId="FootnoteReference">
    <w:name w:val="footnote reference"/>
    <w:basedOn w:val="DefaultParagraphFont"/>
    <w:uiPriority w:val="99"/>
    <w:semiHidden/>
    <w:unhideWhenUsed/>
    <w:rsid w:val="00E5486E"/>
    <w:rPr>
      <w:vertAlign w:val="superscript"/>
    </w:rPr>
  </w:style>
  <w:style w:type="paragraph" w:styleId="NoSpacing">
    <w:name w:val="No Spacing"/>
    <w:uiPriority w:val="1"/>
    <w:qFormat/>
    <w:rsid w:val="00D33DE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15650">
      <w:bodyDiv w:val="1"/>
      <w:marLeft w:val="0"/>
      <w:marRight w:val="0"/>
      <w:marTop w:val="0"/>
      <w:marBottom w:val="0"/>
      <w:divBdr>
        <w:top w:val="none" w:sz="0" w:space="0" w:color="auto"/>
        <w:left w:val="none" w:sz="0" w:space="0" w:color="auto"/>
        <w:bottom w:val="none" w:sz="0" w:space="0" w:color="auto"/>
        <w:right w:val="none" w:sz="0" w:space="0" w:color="auto"/>
      </w:divBdr>
    </w:div>
    <w:div w:id="246575201">
      <w:bodyDiv w:val="1"/>
      <w:marLeft w:val="0"/>
      <w:marRight w:val="0"/>
      <w:marTop w:val="0"/>
      <w:marBottom w:val="0"/>
      <w:divBdr>
        <w:top w:val="none" w:sz="0" w:space="0" w:color="auto"/>
        <w:left w:val="none" w:sz="0" w:space="0" w:color="auto"/>
        <w:bottom w:val="none" w:sz="0" w:space="0" w:color="auto"/>
        <w:right w:val="none" w:sz="0" w:space="0" w:color="auto"/>
      </w:divBdr>
    </w:div>
    <w:div w:id="306010221">
      <w:bodyDiv w:val="1"/>
      <w:marLeft w:val="0"/>
      <w:marRight w:val="0"/>
      <w:marTop w:val="0"/>
      <w:marBottom w:val="0"/>
      <w:divBdr>
        <w:top w:val="none" w:sz="0" w:space="0" w:color="auto"/>
        <w:left w:val="none" w:sz="0" w:space="0" w:color="auto"/>
        <w:bottom w:val="none" w:sz="0" w:space="0" w:color="auto"/>
        <w:right w:val="none" w:sz="0" w:space="0" w:color="auto"/>
      </w:divBdr>
    </w:div>
    <w:div w:id="315187244">
      <w:bodyDiv w:val="1"/>
      <w:marLeft w:val="0"/>
      <w:marRight w:val="0"/>
      <w:marTop w:val="0"/>
      <w:marBottom w:val="0"/>
      <w:divBdr>
        <w:top w:val="none" w:sz="0" w:space="0" w:color="auto"/>
        <w:left w:val="none" w:sz="0" w:space="0" w:color="auto"/>
        <w:bottom w:val="none" w:sz="0" w:space="0" w:color="auto"/>
        <w:right w:val="none" w:sz="0" w:space="0" w:color="auto"/>
      </w:divBdr>
    </w:div>
    <w:div w:id="625545686">
      <w:bodyDiv w:val="1"/>
      <w:marLeft w:val="0"/>
      <w:marRight w:val="0"/>
      <w:marTop w:val="0"/>
      <w:marBottom w:val="0"/>
      <w:divBdr>
        <w:top w:val="none" w:sz="0" w:space="0" w:color="auto"/>
        <w:left w:val="none" w:sz="0" w:space="0" w:color="auto"/>
        <w:bottom w:val="none" w:sz="0" w:space="0" w:color="auto"/>
        <w:right w:val="none" w:sz="0" w:space="0" w:color="auto"/>
      </w:divBdr>
    </w:div>
    <w:div w:id="656424149">
      <w:bodyDiv w:val="1"/>
      <w:marLeft w:val="0"/>
      <w:marRight w:val="0"/>
      <w:marTop w:val="0"/>
      <w:marBottom w:val="0"/>
      <w:divBdr>
        <w:top w:val="none" w:sz="0" w:space="0" w:color="auto"/>
        <w:left w:val="none" w:sz="0" w:space="0" w:color="auto"/>
        <w:bottom w:val="none" w:sz="0" w:space="0" w:color="auto"/>
        <w:right w:val="none" w:sz="0" w:space="0" w:color="auto"/>
      </w:divBdr>
    </w:div>
    <w:div w:id="722606723">
      <w:bodyDiv w:val="1"/>
      <w:marLeft w:val="0"/>
      <w:marRight w:val="0"/>
      <w:marTop w:val="0"/>
      <w:marBottom w:val="0"/>
      <w:divBdr>
        <w:top w:val="none" w:sz="0" w:space="0" w:color="auto"/>
        <w:left w:val="none" w:sz="0" w:space="0" w:color="auto"/>
        <w:bottom w:val="none" w:sz="0" w:space="0" w:color="auto"/>
        <w:right w:val="none" w:sz="0" w:space="0" w:color="auto"/>
      </w:divBdr>
      <w:divsChild>
        <w:div w:id="1260484200">
          <w:marLeft w:val="0"/>
          <w:marRight w:val="0"/>
          <w:marTop w:val="0"/>
          <w:marBottom w:val="0"/>
          <w:divBdr>
            <w:top w:val="none" w:sz="0" w:space="0" w:color="auto"/>
            <w:left w:val="none" w:sz="0" w:space="0" w:color="auto"/>
            <w:bottom w:val="none" w:sz="0" w:space="0" w:color="auto"/>
            <w:right w:val="none" w:sz="0" w:space="0" w:color="auto"/>
          </w:divBdr>
        </w:div>
      </w:divsChild>
    </w:div>
    <w:div w:id="754862161">
      <w:bodyDiv w:val="1"/>
      <w:marLeft w:val="0"/>
      <w:marRight w:val="0"/>
      <w:marTop w:val="0"/>
      <w:marBottom w:val="0"/>
      <w:divBdr>
        <w:top w:val="none" w:sz="0" w:space="0" w:color="auto"/>
        <w:left w:val="none" w:sz="0" w:space="0" w:color="auto"/>
        <w:bottom w:val="none" w:sz="0" w:space="0" w:color="auto"/>
        <w:right w:val="none" w:sz="0" w:space="0" w:color="auto"/>
      </w:divBdr>
    </w:div>
    <w:div w:id="789127710">
      <w:bodyDiv w:val="1"/>
      <w:marLeft w:val="0"/>
      <w:marRight w:val="0"/>
      <w:marTop w:val="0"/>
      <w:marBottom w:val="0"/>
      <w:divBdr>
        <w:top w:val="none" w:sz="0" w:space="0" w:color="auto"/>
        <w:left w:val="none" w:sz="0" w:space="0" w:color="auto"/>
        <w:bottom w:val="none" w:sz="0" w:space="0" w:color="auto"/>
        <w:right w:val="none" w:sz="0" w:space="0" w:color="auto"/>
      </w:divBdr>
    </w:div>
    <w:div w:id="879512357">
      <w:bodyDiv w:val="1"/>
      <w:marLeft w:val="0"/>
      <w:marRight w:val="0"/>
      <w:marTop w:val="0"/>
      <w:marBottom w:val="0"/>
      <w:divBdr>
        <w:top w:val="none" w:sz="0" w:space="0" w:color="auto"/>
        <w:left w:val="none" w:sz="0" w:space="0" w:color="auto"/>
        <w:bottom w:val="none" w:sz="0" w:space="0" w:color="auto"/>
        <w:right w:val="none" w:sz="0" w:space="0" w:color="auto"/>
      </w:divBdr>
    </w:div>
    <w:div w:id="1185289772">
      <w:bodyDiv w:val="1"/>
      <w:marLeft w:val="0"/>
      <w:marRight w:val="0"/>
      <w:marTop w:val="0"/>
      <w:marBottom w:val="0"/>
      <w:divBdr>
        <w:top w:val="none" w:sz="0" w:space="0" w:color="auto"/>
        <w:left w:val="none" w:sz="0" w:space="0" w:color="auto"/>
        <w:bottom w:val="none" w:sz="0" w:space="0" w:color="auto"/>
        <w:right w:val="none" w:sz="0" w:space="0" w:color="auto"/>
      </w:divBdr>
    </w:div>
    <w:div w:id="1419016634">
      <w:bodyDiv w:val="1"/>
      <w:marLeft w:val="0"/>
      <w:marRight w:val="0"/>
      <w:marTop w:val="0"/>
      <w:marBottom w:val="0"/>
      <w:divBdr>
        <w:top w:val="none" w:sz="0" w:space="0" w:color="auto"/>
        <w:left w:val="none" w:sz="0" w:space="0" w:color="auto"/>
        <w:bottom w:val="none" w:sz="0" w:space="0" w:color="auto"/>
        <w:right w:val="none" w:sz="0" w:space="0" w:color="auto"/>
      </w:divBdr>
    </w:div>
    <w:div w:id="1469861163">
      <w:bodyDiv w:val="1"/>
      <w:marLeft w:val="0"/>
      <w:marRight w:val="0"/>
      <w:marTop w:val="0"/>
      <w:marBottom w:val="0"/>
      <w:divBdr>
        <w:top w:val="none" w:sz="0" w:space="0" w:color="auto"/>
        <w:left w:val="none" w:sz="0" w:space="0" w:color="auto"/>
        <w:bottom w:val="none" w:sz="0" w:space="0" w:color="auto"/>
        <w:right w:val="none" w:sz="0" w:space="0" w:color="auto"/>
      </w:divBdr>
    </w:div>
    <w:div w:id="1500535338">
      <w:bodyDiv w:val="1"/>
      <w:marLeft w:val="0"/>
      <w:marRight w:val="0"/>
      <w:marTop w:val="0"/>
      <w:marBottom w:val="0"/>
      <w:divBdr>
        <w:top w:val="none" w:sz="0" w:space="0" w:color="auto"/>
        <w:left w:val="none" w:sz="0" w:space="0" w:color="auto"/>
        <w:bottom w:val="none" w:sz="0" w:space="0" w:color="auto"/>
        <w:right w:val="none" w:sz="0" w:space="0" w:color="auto"/>
      </w:divBdr>
    </w:div>
    <w:div w:id="1507357503">
      <w:bodyDiv w:val="1"/>
      <w:marLeft w:val="0"/>
      <w:marRight w:val="0"/>
      <w:marTop w:val="0"/>
      <w:marBottom w:val="0"/>
      <w:divBdr>
        <w:top w:val="none" w:sz="0" w:space="0" w:color="auto"/>
        <w:left w:val="none" w:sz="0" w:space="0" w:color="auto"/>
        <w:bottom w:val="none" w:sz="0" w:space="0" w:color="auto"/>
        <w:right w:val="none" w:sz="0" w:space="0" w:color="auto"/>
      </w:divBdr>
    </w:div>
    <w:div w:id="1722287665">
      <w:bodyDiv w:val="1"/>
      <w:marLeft w:val="0"/>
      <w:marRight w:val="0"/>
      <w:marTop w:val="0"/>
      <w:marBottom w:val="0"/>
      <w:divBdr>
        <w:top w:val="none" w:sz="0" w:space="0" w:color="auto"/>
        <w:left w:val="none" w:sz="0" w:space="0" w:color="auto"/>
        <w:bottom w:val="none" w:sz="0" w:space="0" w:color="auto"/>
        <w:right w:val="none" w:sz="0" w:space="0" w:color="auto"/>
      </w:divBdr>
      <w:divsChild>
        <w:div w:id="1378506474">
          <w:marLeft w:val="274"/>
          <w:marRight w:val="0"/>
          <w:marTop w:val="0"/>
          <w:marBottom w:val="0"/>
          <w:divBdr>
            <w:top w:val="none" w:sz="0" w:space="0" w:color="auto"/>
            <w:left w:val="none" w:sz="0" w:space="0" w:color="auto"/>
            <w:bottom w:val="none" w:sz="0" w:space="0" w:color="auto"/>
            <w:right w:val="none" w:sz="0" w:space="0" w:color="auto"/>
          </w:divBdr>
        </w:div>
      </w:divsChild>
    </w:div>
    <w:div w:id="1790658080">
      <w:bodyDiv w:val="1"/>
      <w:marLeft w:val="0"/>
      <w:marRight w:val="0"/>
      <w:marTop w:val="0"/>
      <w:marBottom w:val="0"/>
      <w:divBdr>
        <w:top w:val="none" w:sz="0" w:space="0" w:color="auto"/>
        <w:left w:val="none" w:sz="0" w:space="0" w:color="auto"/>
        <w:bottom w:val="none" w:sz="0" w:space="0" w:color="auto"/>
        <w:right w:val="none" w:sz="0" w:space="0" w:color="auto"/>
      </w:divBdr>
    </w:div>
    <w:div w:id="1840997093">
      <w:bodyDiv w:val="1"/>
      <w:marLeft w:val="0"/>
      <w:marRight w:val="0"/>
      <w:marTop w:val="0"/>
      <w:marBottom w:val="0"/>
      <w:divBdr>
        <w:top w:val="none" w:sz="0" w:space="0" w:color="auto"/>
        <w:left w:val="none" w:sz="0" w:space="0" w:color="auto"/>
        <w:bottom w:val="none" w:sz="0" w:space="0" w:color="auto"/>
        <w:right w:val="none" w:sz="0" w:space="0" w:color="auto"/>
      </w:divBdr>
    </w:div>
    <w:div w:id="185665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lkmeansmor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iafire.com/folder/itoxbq34jhbww/Food_Securit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diafire.com/folder/itoxbq34jhbww/Food_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692d9873-0313-4045-8943-309bcb5e7cd6" xsi:nil="true"/>
    <VideoSetEmbedCode xmlns="http://schemas.microsoft.com/sharepoint/v3" xsi:nil="true"/>
    <VideoSetUserOverrideEncoding xmlns="http://schemas.microsoft.com/sharepoint/v3">
      <Url xsi:nil="true"/>
      <Description xsi:nil="true"/>
    </VideoSetUserOverrideEncoding>
    <VideoSetDescription xmlns="http://schemas.microsoft.com/sharepoint/v3" xsi:nil="true"/>
    <VideoSetExternalLink xmlns="http://schemas.microsoft.com/sharepoint/v3">
      <Url xsi:nil="true"/>
      <Description xsi:nil="true"/>
    </VideoSetExternalLink>
    <VideoSetThumbnailTimeIndex xmlns="http://schemas.microsoft.com/sharepoint/v3" xsi:nil="true"/>
    <Hyperlink xmlns="692d9873-0313-4045-8943-309bcb5e7cd6">
      <Url xsi:nil="true"/>
      <Description xsi:nil="true"/>
    </Hyperlink>
    <TaxCatchAll xmlns="732d74b6-f576-4f31-8eca-39e46751b3f8" xsi:nil="true"/>
    <VideoSetDefaultEncoding xmlns="http://schemas.microsoft.com/sharepoint/v3">
      <Url xsi:nil="true"/>
      <Description xsi:nil="true"/>
    </VideoSetDefaultEncoding>
    <VideoSetOwner xmlns="http://schemas.microsoft.com/sharepoint/v3">
      <UserInfo>
        <DisplayName/>
        <AccountId xsi:nil="true"/>
        <AccountType/>
      </UserInfo>
    </VideoSetOwner>
    <lcf76f155ced4ddcb4097134ff3c332f xmlns="692d9873-0313-4045-8943-309bcb5e7cd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1EB2DE17CA70D46BCE6CDFBA2AC6465" ma:contentTypeVersion="26" ma:contentTypeDescription="Create a new document." ma:contentTypeScope="" ma:versionID="0e4bd210641f08346780dd569895a3a6">
  <xsd:schema xmlns:xsd="http://www.w3.org/2001/XMLSchema" xmlns:xs="http://www.w3.org/2001/XMLSchema" xmlns:p="http://schemas.microsoft.com/office/2006/metadata/properties" xmlns:ns1="http://schemas.microsoft.com/sharepoint/v3" xmlns:ns2="732d74b6-f576-4f31-8eca-39e46751b3f8" xmlns:ns3="692d9873-0313-4045-8943-309bcb5e7cd6" targetNamespace="http://schemas.microsoft.com/office/2006/metadata/properties" ma:root="true" ma:fieldsID="1c10cfb6d8f433855db10b11d14601cd" ns1:_="" ns2:_="" ns3:_="">
    <xsd:import namespace="http://schemas.microsoft.com/sharepoint/v3"/>
    <xsd:import namespace="732d74b6-f576-4f31-8eca-39e46751b3f8"/>
    <xsd:import namespace="692d9873-0313-4045-8943-309bcb5e7cd6"/>
    <xsd:element name="properties">
      <xsd:complexType>
        <xsd:sequence>
          <xsd:element name="documentManagement">
            <xsd:complexType>
              <xsd:all>
                <xsd:element ref="ns2:SharedWithUsers" minOccurs="0"/>
                <xsd:element ref="ns2:SharingHintHash" minOccurs="0"/>
                <xsd:element ref="ns3:MediaServiceMetadata" minOccurs="0"/>
                <xsd:element ref="ns3:MediaServiceFastMetadata"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Hyperlink" minOccurs="0"/>
                <xsd:element ref="ns3:MediaLengthInSeconds" minOccurs="0"/>
                <xsd:element ref="ns3:_Flow_SignoffStatus" minOccurs="0"/>
                <xsd:element ref="ns1:VideoSetDescription" minOccurs="0"/>
                <xsd:element ref="ns1:VideoSetOwner" minOccurs="0"/>
                <xsd:element ref="ns1:VideoSetThumbnailTimeIndex" minOccurs="0"/>
                <xsd:element ref="ns1:VideoSetDefaultEncoding" minOccurs="0"/>
                <xsd:element ref="ns1:VideoSetUserOverrideEncoding" minOccurs="0"/>
                <xsd:element ref="ns1:VideoSetExternalLink" minOccurs="0"/>
                <xsd:element ref="ns1:VideoSetEmbedCode"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VideoSetDescription" ma:index="24" nillable="true" ma:displayName="Description" ma:description="A summary of the Video" ma:internalName="VideoSetDescription">
      <xsd:simpleType>
        <xsd:restriction base="dms:Note"/>
      </xsd:simpleType>
    </xsd:element>
    <xsd:element name="VideoSetOwner" ma:index="25" nillable="true" ma:displayName="Owner" ma:description="The owner of the Video" ma:list="UserInfo" ma:internalName="VideoSetOwner" ma:showField="NameWithPictureAndDetail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VideoSetThumbnailTimeIndex" ma:index="26" nillable="true" ma:displayName="Thumbnail Time Index" ma:hidden="true" ma:internalName="VideoSetThumbnailTimeIndex">
      <xsd:simpleType>
        <xsd:restriction base="dms:Number"/>
      </xsd:simpleType>
    </xsd:element>
    <xsd:element name="VideoSetDefaultEncoding" ma:index="27" nillable="true" ma:displayName="Default Encoding" ma:hidden="true" ma:internalName="VideoSetDefaultEncoding">
      <xsd:complexType>
        <xsd:complexContent>
          <xsd:extension base="dms:URL">
            <xsd:sequence>
              <xsd:element name="Url" type="dms:ValidUrl" minOccurs="0" nillable="true"/>
              <xsd:element name="Description" type="xsd:string" nillable="true"/>
            </xsd:sequence>
          </xsd:extension>
        </xsd:complexContent>
      </xsd:complexType>
    </xsd:element>
    <xsd:element name="VideoSetUserOverrideEncoding" ma:index="28" nillable="true" ma:displayName="Default Encoding User Override" ma:hidden="true" ma:internalName="VideoSetUserOverrideEncoding">
      <xsd:complexType>
        <xsd:complexContent>
          <xsd:extension base="dms:URL">
            <xsd:sequence>
              <xsd:element name="Url" type="dms:ValidUrl" minOccurs="0" nillable="true"/>
              <xsd:element name="Description" type="xsd:string" nillable="true"/>
            </xsd:sequence>
          </xsd:extension>
        </xsd:complexContent>
      </xsd:complexType>
    </xsd:element>
    <xsd:element name="VideoSetExternalLink" ma:index="29" nillable="true" ma:displayName="External Link" ma:hidden="true" ma:internalName="VideoSetExternalLink">
      <xsd:complexType>
        <xsd:complexContent>
          <xsd:extension base="dms:URL">
            <xsd:sequence>
              <xsd:element name="Url" type="dms:ValidUrl" minOccurs="0" nillable="true"/>
              <xsd:element name="Description" type="xsd:string" nillable="true"/>
            </xsd:sequence>
          </xsd:extension>
        </xsd:complexContent>
      </xsd:complexType>
    </xsd:element>
    <xsd:element name="VideoSetEmbedCode" ma:index="30" nillable="true" ma:displayName="Embed Code" ma:hidden="true" ma:internalName="VideoSetEmbedCod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2d74b6-f576-4f31-8eca-39e46751b3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33" nillable="true" ma:displayName="Taxonomy Catch All Column" ma:hidden="true" ma:list="{51d9508d-f24b-497e-a34e-df181622a7fd}" ma:internalName="TaxCatchAll" ma:showField="CatchAllData" ma:web="732d74b6-f576-4f31-8eca-39e46751b3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92d9873-0313-4045-8943-309bcb5e7c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Hyperlink" ma:index="21"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2" nillable="true" ma:displayName="Length (seconds)"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803b0d9a-d1c7-4649-a90a-dbe5b6f6fe5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C4DA7-7B29-4091-AB03-93DDE1E1D23B}">
  <ds:schemaRefs>
    <ds:schemaRef ds:uri="http://schemas.microsoft.com/office/2006/metadata/properties"/>
    <ds:schemaRef ds:uri="http://schemas.microsoft.com/office/infopath/2007/PartnerControls"/>
    <ds:schemaRef ds:uri="692d9873-0313-4045-8943-309bcb5e7cd6"/>
    <ds:schemaRef ds:uri="http://schemas.microsoft.com/sharepoint/v3"/>
    <ds:schemaRef ds:uri="732d74b6-f576-4f31-8eca-39e46751b3f8"/>
  </ds:schemaRefs>
</ds:datastoreItem>
</file>

<file path=customXml/itemProps2.xml><?xml version="1.0" encoding="utf-8"?>
<ds:datastoreItem xmlns:ds="http://schemas.openxmlformats.org/officeDocument/2006/customXml" ds:itemID="{971E50E9-6017-418A-AF4C-DF51D00E1F33}">
  <ds:schemaRefs>
    <ds:schemaRef ds:uri="http://schemas.microsoft.com/sharepoint/v3/contenttype/forms"/>
  </ds:schemaRefs>
</ds:datastoreItem>
</file>

<file path=customXml/itemProps3.xml><?xml version="1.0" encoding="utf-8"?>
<ds:datastoreItem xmlns:ds="http://schemas.openxmlformats.org/officeDocument/2006/customXml" ds:itemID="{DA1A527B-ED38-4427-887A-A7C5E5442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2d74b6-f576-4f31-8eca-39e46751b3f8"/>
    <ds:schemaRef ds:uri="692d9873-0313-4045-8943-309bcb5e7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E4BA7A-FDCF-40A4-BBD1-EA84ADFD3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1045</Words>
  <Characters>595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Hillstrom</dc:creator>
  <cp:keywords/>
  <dc:description/>
  <cp:lastModifiedBy>Shannon Linderoth</cp:lastModifiedBy>
  <cp:revision>28</cp:revision>
  <cp:lastPrinted>2020-02-20T15:06:00Z</cp:lastPrinted>
  <dcterms:created xsi:type="dcterms:W3CDTF">2022-09-19T17:09:00Z</dcterms:created>
  <dcterms:modified xsi:type="dcterms:W3CDTF">2022-09-2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B2DE17CA70D46BCE6CDFBA2AC6465</vt:lpwstr>
  </property>
  <property fmtid="{D5CDD505-2E9C-101B-9397-08002B2CF9AE}" pid="3" name="MediaServiceImageTags">
    <vt:lpwstr/>
  </property>
</Properties>
</file>